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0EE87CB2" w:rsidR="009E50CB" w:rsidRPr="009B7E18" w:rsidRDefault="009E50CB" w:rsidP="009B7E18">
      <w:pPr>
        <w:pStyle w:val="Title"/>
        <w:rPr>
          <w:sz w:val="44"/>
          <w:szCs w:val="48"/>
        </w:rPr>
      </w:pPr>
      <w:r w:rsidRPr="009B7E18">
        <w:rPr>
          <w:sz w:val="44"/>
          <w:szCs w:val="48"/>
        </w:rPr>
        <w:t>COMPUT</w:t>
      </w:r>
      <w:r w:rsidR="00204982" w:rsidRPr="009B7E18">
        <w:rPr>
          <w:sz w:val="44"/>
          <w:szCs w:val="48"/>
        </w:rPr>
        <w:t>E</w:t>
      </w:r>
      <w:r w:rsidRPr="009B7E18">
        <w:rPr>
          <w:sz w:val="44"/>
          <w:szCs w:val="48"/>
        </w:rPr>
        <w:t>R SCIENCE</w:t>
      </w:r>
      <w:r w:rsidR="00BE051A" w:rsidRPr="009B7E18">
        <w:rPr>
          <w:sz w:val="44"/>
          <w:szCs w:val="48"/>
        </w:rPr>
        <w:t xml:space="preserve"> </w:t>
      </w:r>
      <w:r w:rsidRPr="009B7E18">
        <w:rPr>
          <w:sz w:val="44"/>
          <w:szCs w:val="48"/>
        </w:rPr>
        <w:t>AQA</w:t>
      </w:r>
      <w:r w:rsidR="009B7E18" w:rsidRPr="009B7E18">
        <w:rPr>
          <w:sz w:val="44"/>
          <w:szCs w:val="48"/>
        </w:rPr>
        <w:t xml:space="preserve"> </w:t>
      </w:r>
      <w:r w:rsidRPr="009B7E18">
        <w:rPr>
          <w:sz w:val="44"/>
          <w:szCs w:val="48"/>
        </w:rPr>
        <w:t>A</w:t>
      </w:r>
      <w:r w:rsidR="00204982" w:rsidRPr="009B7E18">
        <w:rPr>
          <w:sz w:val="44"/>
          <w:szCs w:val="48"/>
        </w:rPr>
        <w:t>-</w:t>
      </w:r>
      <w:r w:rsidRPr="009B7E18">
        <w:rPr>
          <w:sz w:val="44"/>
          <w:szCs w:val="48"/>
        </w:rPr>
        <w:t>LEVEL</w:t>
      </w:r>
      <w:r w:rsidR="00BE051A" w:rsidRPr="009B7E18">
        <w:rPr>
          <w:sz w:val="44"/>
          <w:szCs w:val="48"/>
        </w:rPr>
        <w:t xml:space="preserve"> </w:t>
      </w:r>
      <w:r w:rsidRPr="009B7E18">
        <w:rPr>
          <w:sz w:val="44"/>
          <w:szCs w:val="48"/>
        </w:rPr>
        <w:t>NEA</w:t>
      </w:r>
    </w:p>
    <w:p w14:paraId="6E196C99" w14:textId="25CEACBE" w:rsidR="009E50CB" w:rsidRPr="0030252F" w:rsidRDefault="0030252F" w:rsidP="009B7E18">
      <w:pPr>
        <w:pStyle w:val="Title"/>
        <w:rPr>
          <w:sz w:val="110"/>
          <w:szCs w:val="110"/>
        </w:rPr>
      </w:pPr>
      <w:r w:rsidRPr="0030252F">
        <w:rPr>
          <w:sz w:val="110"/>
          <w:szCs w:val="110"/>
        </w:rPr>
        <w:t>EXERCISE DETECTION INVESTIGATIVE PROJECT</w:t>
      </w:r>
    </w:p>
    <w:p w14:paraId="19DF97EA" w14:textId="31D3BDAE" w:rsidR="008E72E5" w:rsidRDefault="008E72E5" w:rsidP="008E72E5"/>
    <w:p w14:paraId="2320959A" w14:textId="77777777" w:rsidR="008E72E5" w:rsidRPr="00A07CB3" w:rsidRDefault="008E72E5" w:rsidP="008E72E5"/>
    <w:p w14:paraId="7FF24F5D" w14:textId="6254E261" w:rsidR="009E50CB" w:rsidRDefault="009E50CB" w:rsidP="008E72E5"/>
    <w:p w14:paraId="4B8EEF84" w14:textId="4587656F" w:rsidR="00A1465F" w:rsidRDefault="00A1465F" w:rsidP="008E72E5"/>
    <w:p w14:paraId="764B1BED" w14:textId="3A7B53AD" w:rsidR="00A1465F" w:rsidRDefault="00A1465F" w:rsidP="008E72E5"/>
    <w:p w14:paraId="4DE53D70" w14:textId="15C49B26" w:rsidR="009E50CB" w:rsidRDefault="009E50CB" w:rsidP="009B7E18"/>
    <w:p w14:paraId="3280BD46" w14:textId="04C5CDF8" w:rsidR="009B7E18" w:rsidRDefault="009B7E18" w:rsidP="009B7E18"/>
    <w:p w14:paraId="337B4783" w14:textId="1B732AB5" w:rsidR="0030252F" w:rsidRDefault="0030252F" w:rsidP="009B7E18"/>
    <w:p w14:paraId="2C3A2B7C" w14:textId="77777777" w:rsidR="0030252F" w:rsidRDefault="0030252F" w:rsidP="009B7E18"/>
    <w:p w14:paraId="1CB4E44A" w14:textId="62A69956" w:rsidR="009B7E18" w:rsidRDefault="009B7E18" w:rsidP="009B7E18"/>
    <w:p w14:paraId="2C5569C3" w14:textId="63C7186F" w:rsidR="009B7E18" w:rsidRDefault="009B7E18" w:rsidP="009B7E18"/>
    <w:p w14:paraId="215F4D1B" w14:textId="601DD7D4" w:rsidR="009B7E18" w:rsidRDefault="009B7E18" w:rsidP="009B7E18"/>
    <w:p w14:paraId="73EDC3BE" w14:textId="037B472A" w:rsidR="009B7E18" w:rsidRDefault="009B7E18" w:rsidP="009B7E18"/>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10FF16BD" w14:textId="71AF3FD2" w:rsidR="0015354B" w:rsidRDefault="002000BF">
          <w:pPr>
            <w:pStyle w:val="TOC1"/>
            <w:tabs>
              <w:tab w:val="left" w:pos="440"/>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82532718" w:history="1">
            <w:r w:rsidR="0015354B" w:rsidRPr="006F2899">
              <w:rPr>
                <w:rStyle w:val="Hyperlink"/>
                <w:noProof/>
              </w:rPr>
              <w:t>1</w:t>
            </w:r>
            <w:r w:rsidR="0015354B">
              <w:rPr>
                <w:rFonts w:asciiTheme="minorHAnsi" w:hAnsiTheme="minorHAnsi" w:cstheme="minorBidi"/>
                <w:noProof/>
                <w:sz w:val="22"/>
                <w:szCs w:val="22"/>
                <w:lang w:val="en-GB" w:eastAsia="en-GB"/>
              </w:rPr>
              <w:tab/>
            </w:r>
            <w:r w:rsidR="0015354B" w:rsidRPr="006F2899">
              <w:rPr>
                <w:rStyle w:val="Hyperlink"/>
                <w:noProof/>
              </w:rPr>
              <w:t>ANALYSIS</w:t>
            </w:r>
            <w:r w:rsidR="0015354B">
              <w:rPr>
                <w:noProof/>
                <w:webHidden/>
              </w:rPr>
              <w:tab/>
            </w:r>
            <w:r w:rsidR="0015354B">
              <w:rPr>
                <w:noProof/>
                <w:webHidden/>
              </w:rPr>
              <w:fldChar w:fldCharType="begin"/>
            </w:r>
            <w:r w:rsidR="0015354B">
              <w:rPr>
                <w:noProof/>
                <w:webHidden/>
              </w:rPr>
              <w:instrText xml:space="preserve"> PAGEREF _Toc82532718 \h </w:instrText>
            </w:r>
            <w:r w:rsidR="0015354B">
              <w:rPr>
                <w:noProof/>
                <w:webHidden/>
              </w:rPr>
            </w:r>
            <w:r w:rsidR="0015354B">
              <w:rPr>
                <w:noProof/>
                <w:webHidden/>
              </w:rPr>
              <w:fldChar w:fldCharType="separate"/>
            </w:r>
            <w:r w:rsidR="0015354B">
              <w:rPr>
                <w:noProof/>
                <w:webHidden/>
              </w:rPr>
              <w:t>3</w:t>
            </w:r>
            <w:r w:rsidR="0015354B">
              <w:rPr>
                <w:noProof/>
                <w:webHidden/>
              </w:rPr>
              <w:fldChar w:fldCharType="end"/>
            </w:r>
          </w:hyperlink>
        </w:p>
        <w:p w14:paraId="251807BC" w14:textId="761EEA8A" w:rsidR="0015354B" w:rsidRDefault="00394E34">
          <w:pPr>
            <w:pStyle w:val="TOC2"/>
            <w:tabs>
              <w:tab w:val="left" w:pos="880"/>
              <w:tab w:val="right" w:leader="dot" w:pos="9016"/>
            </w:tabs>
            <w:rPr>
              <w:rFonts w:asciiTheme="minorHAnsi" w:hAnsiTheme="minorHAnsi" w:cstheme="minorBidi"/>
              <w:noProof/>
              <w:sz w:val="22"/>
              <w:szCs w:val="22"/>
              <w:lang w:val="en-GB" w:eastAsia="en-GB"/>
            </w:rPr>
          </w:pPr>
          <w:hyperlink w:anchor="_Toc82532719" w:history="1">
            <w:r w:rsidR="0015354B" w:rsidRPr="006F2899">
              <w:rPr>
                <w:rStyle w:val="Hyperlink"/>
                <w:noProof/>
              </w:rPr>
              <w:t>1.1</w:t>
            </w:r>
            <w:r w:rsidR="0015354B">
              <w:rPr>
                <w:rFonts w:asciiTheme="minorHAnsi" w:hAnsiTheme="minorHAnsi" w:cstheme="minorBidi"/>
                <w:noProof/>
                <w:sz w:val="22"/>
                <w:szCs w:val="22"/>
                <w:lang w:val="en-GB" w:eastAsia="en-GB"/>
              </w:rPr>
              <w:tab/>
            </w:r>
            <w:r w:rsidR="0015354B" w:rsidRPr="006F2899">
              <w:rPr>
                <w:rStyle w:val="Hyperlink"/>
                <w:noProof/>
              </w:rPr>
              <w:t>Introduction</w:t>
            </w:r>
            <w:r w:rsidR="0015354B">
              <w:rPr>
                <w:noProof/>
                <w:webHidden/>
              </w:rPr>
              <w:tab/>
            </w:r>
            <w:r w:rsidR="0015354B">
              <w:rPr>
                <w:noProof/>
                <w:webHidden/>
              </w:rPr>
              <w:fldChar w:fldCharType="begin"/>
            </w:r>
            <w:r w:rsidR="0015354B">
              <w:rPr>
                <w:noProof/>
                <w:webHidden/>
              </w:rPr>
              <w:instrText xml:space="preserve"> PAGEREF _Toc82532719 \h </w:instrText>
            </w:r>
            <w:r w:rsidR="0015354B">
              <w:rPr>
                <w:noProof/>
                <w:webHidden/>
              </w:rPr>
            </w:r>
            <w:r w:rsidR="0015354B">
              <w:rPr>
                <w:noProof/>
                <w:webHidden/>
              </w:rPr>
              <w:fldChar w:fldCharType="separate"/>
            </w:r>
            <w:r w:rsidR="0015354B">
              <w:rPr>
                <w:noProof/>
                <w:webHidden/>
              </w:rPr>
              <w:t>3</w:t>
            </w:r>
            <w:r w:rsidR="0015354B">
              <w:rPr>
                <w:noProof/>
                <w:webHidden/>
              </w:rPr>
              <w:fldChar w:fldCharType="end"/>
            </w:r>
          </w:hyperlink>
        </w:p>
        <w:p w14:paraId="25ED7E2E" w14:textId="2B1971DE" w:rsidR="0015354B" w:rsidRDefault="00394E34">
          <w:pPr>
            <w:pStyle w:val="TOC2"/>
            <w:tabs>
              <w:tab w:val="left" w:pos="880"/>
              <w:tab w:val="right" w:leader="dot" w:pos="9016"/>
            </w:tabs>
            <w:rPr>
              <w:rFonts w:asciiTheme="minorHAnsi" w:hAnsiTheme="minorHAnsi" w:cstheme="minorBidi"/>
              <w:noProof/>
              <w:sz w:val="22"/>
              <w:szCs w:val="22"/>
              <w:lang w:val="en-GB" w:eastAsia="en-GB"/>
            </w:rPr>
          </w:pPr>
          <w:hyperlink w:anchor="_Toc82532720" w:history="1">
            <w:r w:rsidR="0015354B" w:rsidRPr="006F2899">
              <w:rPr>
                <w:rStyle w:val="Hyperlink"/>
                <w:noProof/>
              </w:rPr>
              <w:t>1.2</w:t>
            </w:r>
            <w:r w:rsidR="0015354B">
              <w:rPr>
                <w:rFonts w:asciiTheme="minorHAnsi" w:hAnsiTheme="minorHAnsi" w:cstheme="minorBidi"/>
                <w:noProof/>
                <w:sz w:val="22"/>
                <w:szCs w:val="22"/>
                <w:lang w:val="en-GB" w:eastAsia="en-GB"/>
              </w:rPr>
              <w:tab/>
            </w:r>
            <w:r w:rsidR="0015354B" w:rsidRPr="006F2899">
              <w:rPr>
                <w:rStyle w:val="Hyperlink"/>
                <w:noProof/>
              </w:rPr>
              <w:t>Sensors Overview</w:t>
            </w:r>
            <w:r w:rsidR="0015354B">
              <w:rPr>
                <w:noProof/>
                <w:webHidden/>
              </w:rPr>
              <w:tab/>
            </w:r>
            <w:r w:rsidR="0015354B">
              <w:rPr>
                <w:noProof/>
                <w:webHidden/>
              </w:rPr>
              <w:fldChar w:fldCharType="begin"/>
            </w:r>
            <w:r w:rsidR="0015354B">
              <w:rPr>
                <w:noProof/>
                <w:webHidden/>
              </w:rPr>
              <w:instrText xml:space="preserve"> PAGEREF _Toc82532720 \h </w:instrText>
            </w:r>
            <w:r w:rsidR="0015354B">
              <w:rPr>
                <w:noProof/>
                <w:webHidden/>
              </w:rPr>
            </w:r>
            <w:r w:rsidR="0015354B">
              <w:rPr>
                <w:noProof/>
                <w:webHidden/>
              </w:rPr>
              <w:fldChar w:fldCharType="separate"/>
            </w:r>
            <w:r w:rsidR="0015354B">
              <w:rPr>
                <w:noProof/>
                <w:webHidden/>
              </w:rPr>
              <w:t>4</w:t>
            </w:r>
            <w:r w:rsidR="0015354B">
              <w:rPr>
                <w:noProof/>
                <w:webHidden/>
              </w:rPr>
              <w:fldChar w:fldCharType="end"/>
            </w:r>
          </w:hyperlink>
        </w:p>
        <w:p w14:paraId="230E7E1C" w14:textId="462FE5A8" w:rsidR="0015354B" w:rsidRDefault="00394E34">
          <w:pPr>
            <w:pStyle w:val="TOC3"/>
            <w:tabs>
              <w:tab w:val="left" w:pos="1320"/>
              <w:tab w:val="right" w:leader="dot" w:pos="9016"/>
            </w:tabs>
            <w:rPr>
              <w:rFonts w:asciiTheme="minorHAnsi" w:hAnsiTheme="minorHAnsi" w:cstheme="minorBidi"/>
              <w:noProof/>
              <w:sz w:val="22"/>
              <w:szCs w:val="22"/>
              <w:lang w:val="en-GB" w:eastAsia="en-GB"/>
            </w:rPr>
          </w:pPr>
          <w:hyperlink w:anchor="_Toc82532721" w:history="1">
            <w:r w:rsidR="0015354B" w:rsidRPr="006F2899">
              <w:rPr>
                <w:rStyle w:val="Hyperlink"/>
                <w:noProof/>
              </w:rPr>
              <w:t>1.2.1</w:t>
            </w:r>
            <w:r w:rsidR="0015354B">
              <w:rPr>
                <w:rFonts w:asciiTheme="minorHAnsi" w:hAnsiTheme="minorHAnsi" w:cstheme="minorBidi"/>
                <w:noProof/>
                <w:sz w:val="22"/>
                <w:szCs w:val="22"/>
                <w:lang w:val="en-GB" w:eastAsia="en-GB"/>
              </w:rPr>
              <w:tab/>
            </w:r>
            <w:r w:rsidR="0015354B" w:rsidRPr="006F2899">
              <w:rPr>
                <w:rStyle w:val="Hyperlink"/>
                <w:noProof/>
              </w:rPr>
              <w:t>Accelerometer Sensor:</w:t>
            </w:r>
            <w:r w:rsidR="0015354B">
              <w:rPr>
                <w:noProof/>
                <w:webHidden/>
              </w:rPr>
              <w:tab/>
            </w:r>
            <w:r w:rsidR="0015354B">
              <w:rPr>
                <w:noProof/>
                <w:webHidden/>
              </w:rPr>
              <w:fldChar w:fldCharType="begin"/>
            </w:r>
            <w:r w:rsidR="0015354B">
              <w:rPr>
                <w:noProof/>
                <w:webHidden/>
              </w:rPr>
              <w:instrText xml:space="preserve"> PAGEREF _Toc82532721 \h </w:instrText>
            </w:r>
            <w:r w:rsidR="0015354B">
              <w:rPr>
                <w:noProof/>
                <w:webHidden/>
              </w:rPr>
            </w:r>
            <w:r w:rsidR="0015354B">
              <w:rPr>
                <w:noProof/>
                <w:webHidden/>
              </w:rPr>
              <w:fldChar w:fldCharType="separate"/>
            </w:r>
            <w:r w:rsidR="0015354B">
              <w:rPr>
                <w:noProof/>
                <w:webHidden/>
              </w:rPr>
              <w:t>4</w:t>
            </w:r>
            <w:r w:rsidR="0015354B">
              <w:rPr>
                <w:noProof/>
                <w:webHidden/>
              </w:rPr>
              <w:fldChar w:fldCharType="end"/>
            </w:r>
          </w:hyperlink>
        </w:p>
        <w:p w14:paraId="7E08B203" w14:textId="3D2C7875" w:rsidR="0015354B" w:rsidRDefault="00394E34">
          <w:pPr>
            <w:pStyle w:val="TOC3"/>
            <w:tabs>
              <w:tab w:val="left" w:pos="1320"/>
              <w:tab w:val="right" w:leader="dot" w:pos="9016"/>
            </w:tabs>
            <w:rPr>
              <w:rFonts w:asciiTheme="minorHAnsi" w:hAnsiTheme="minorHAnsi" w:cstheme="minorBidi"/>
              <w:noProof/>
              <w:sz w:val="22"/>
              <w:szCs w:val="22"/>
              <w:lang w:val="en-GB" w:eastAsia="en-GB"/>
            </w:rPr>
          </w:pPr>
          <w:hyperlink w:anchor="_Toc82532722" w:history="1">
            <w:r w:rsidR="0015354B" w:rsidRPr="006F2899">
              <w:rPr>
                <w:rStyle w:val="Hyperlink"/>
                <w:noProof/>
              </w:rPr>
              <w:t>1.2.2</w:t>
            </w:r>
            <w:r w:rsidR="0015354B">
              <w:rPr>
                <w:rFonts w:asciiTheme="minorHAnsi" w:hAnsiTheme="minorHAnsi" w:cstheme="minorBidi"/>
                <w:noProof/>
                <w:sz w:val="22"/>
                <w:szCs w:val="22"/>
                <w:lang w:val="en-GB" w:eastAsia="en-GB"/>
              </w:rPr>
              <w:tab/>
            </w:r>
            <w:r w:rsidR="0015354B" w:rsidRPr="006F2899">
              <w:rPr>
                <w:rStyle w:val="Hyperlink"/>
                <w:noProof/>
              </w:rPr>
              <w:t>Gyroscope Sensor:</w:t>
            </w:r>
            <w:r w:rsidR="0015354B">
              <w:rPr>
                <w:noProof/>
                <w:webHidden/>
              </w:rPr>
              <w:tab/>
            </w:r>
            <w:r w:rsidR="0015354B">
              <w:rPr>
                <w:noProof/>
                <w:webHidden/>
              </w:rPr>
              <w:fldChar w:fldCharType="begin"/>
            </w:r>
            <w:r w:rsidR="0015354B">
              <w:rPr>
                <w:noProof/>
                <w:webHidden/>
              </w:rPr>
              <w:instrText xml:space="preserve"> PAGEREF _Toc82532722 \h </w:instrText>
            </w:r>
            <w:r w:rsidR="0015354B">
              <w:rPr>
                <w:noProof/>
                <w:webHidden/>
              </w:rPr>
            </w:r>
            <w:r w:rsidR="0015354B">
              <w:rPr>
                <w:noProof/>
                <w:webHidden/>
              </w:rPr>
              <w:fldChar w:fldCharType="separate"/>
            </w:r>
            <w:r w:rsidR="0015354B">
              <w:rPr>
                <w:noProof/>
                <w:webHidden/>
              </w:rPr>
              <w:t>5</w:t>
            </w:r>
            <w:r w:rsidR="0015354B">
              <w:rPr>
                <w:noProof/>
                <w:webHidden/>
              </w:rPr>
              <w:fldChar w:fldCharType="end"/>
            </w:r>
          </w:hyperlink>
        </w:p>
        <w:p w14:paraId="2EA225FC" w14:textId="21743E15" w:rsidR="0015354B" w:rsidRDefault="00394E34">
          <w:pPr>
            <w:pStyle w:val="TOC3"/>
            <w:tabs>
              <w:tab w:val="left" w:pos="1320"/>
              <w:tab w:val="right" w:leader="dot" w:pos="9016"/>
            </w:tabs>
            <w:rPr>
              <w:rFonts w:asciiTheme="minorHAnsi" w:hAnsiTheme="minorHAnsi" w:cstheme="minorBidi"/>
              <w:noProof/>
              <w:sz w:val="22"/>
              <w:szCs w:val="22"/>
              <w:lang w:val="en-GB" w:eastAsia="en-GB"/>
            </w:rPr>
          </w:pPr>
          <w:hyperlink w:anchor="_Toc82532723" w:history="1">
            <w:r w:rsidR="0015354B" w:rsidRPr="006F2899">
              <w:rPr>
                <w:rStyle w:val="Hyperlink"/>
                <w:noProof/>
              </w:rPr>
              <w:t>1.2.3</w:t>
            </w:r>
            <w:r w:rsidR="0015354B">
              <w:rPr>
                <w:rFonts w:asciiTheme="minorHAnsi" w:hAnsiTheme="minorHAnsi" w:cstheme="minorBidi"/>
                <w:noProof/>
                <w:sz w:val="22"/>
                <w:szCs w:val="22"/>
                <w:lang w:val="en-GB" w:eastAsia="en-GB"/>
              </w:rPr>
              <w:tab/>
            </w:r>
            <w:r w:rsidR="0015354B" w:rsidRPr="006F2899">
              <w:rPr>
                <w:rStyle w:val="Hyperlink"/>
                <w:noProof/>
              </w:rPr>
              <w:t>Magnetometer Sensor:</w:t>
            </w:r>
            <w:r w:rsidR="0015354B">
              <w:rPr>
                <w:noProof/>
                <w:webHidden/>
              </w:rPr>
              <w:tab/>
            </w:r>
            <w:r w:rsidR="0015354B">
              <w:rPr>
                <w:noProof/>
                <w:webHidden/>
              </w:rPr>
              <w:fldChar w:fldCharType="begin"/>
            </w:r>
            <w:r w:rsidR="0015354B">
              <w:rPr>
                <w:noProof/>
                <w:webHidden/>
              </w:rPr>
              <w:instrText xml:space="preserve"> PAGEREF _Toc82532723 \h </w:instrText>
            </w:r>
            <w:r w:rsidR="0015354B">
              <w:rPr>
                <w:noProof/>
                <w:webHidden/>
              </w:rPr>
            </w:r>
            <w:r w:rsidR="0015354B">
              <w:rPr>
                <w:noProof/>
                <w:webHidden/>
              </w:rPr>
              <w:fldChar w:fldCharType="separate"/>
            </w:r>
            <w:r w:rsidR="0015354B">
              <w:rPr>
                <w:noProof/>
                <w:webHidden/>
              </w:rPr>
              <w:t>5</w:t>
            </w:r>
            <w:r w:rsidR="0015354B">
              <w:rPr>
                <w:noProof/>
                <w:webHidden/>
              </w:rPr>
              <w:fldChar w:fldCharType="end"/>
            </w:r>
          </w:hyperlink>
        </w:p>
        <w:p w14:paraId="1D9808FE" w14:textId="0BDC3672" w:rsidR="0015354B" w:rsidRDefault="00394E34">
          <w:pPr>
            <w:pStyle w:val="TOC3"/>
            <w:tabs>
              <w:tab w:val="left" w:pos="1320"/>
              <w:tab w:val="right" w:leader="dot" w:pos="9016"/>
            </w:tabs>
            <w:rPr>
              <w:rFonts w:asciiTheme="minorHAnsi" w:hAnsiTheme="minorHAnsi" w:cstheme="minorBidi"/>
              <w:noProof/>
              <w:sz w:val="22"/>
              <w:szCs w:val="22"/>
              <w:lang w:val="en-GB" w:eastAsia="en-GB"/>
            </w:rPr>
          </w:pPr>
          <w:hyperlink w:anchor="_Toc82532724" w:history="1">
            <w:r w:rsidR="0015354B" w:rsidRPr="006F2899">
              <w:rPr>
                <w:rStyle w:val="Hyperlink"/>
                <w:noProof/>
              </w:rPr>
              <w:t>1.2.4</w:t>
            </w:r>
            <w:r w:rsidR="0015354B">
              <w:rPr>
                <w:rFonts w:asciiTheme="minorHAnsi" w:hAnsiTheme="minorHAnsi" w:cstheme="minorBidi"/>
                <w:noProof/>
                <w:sz w:val="22"/>
                <w:szCs w:val="22"/>
                <w:lang w:val="en-GB" w:eastAsia="en-GB"/>
              </w:rPr>
              <w:tab/>
            </w:r>
            <w:r w:rsidR="0015354B" w:rsidRPr="006F2899">
              <w:rPr>
                <w:rStyle w:val="Hyperlink"/>
                <w:noProof/>
              </w:rPr>
              <w:t>Global Positioning System Receiver:</w:t>
            </w:r>
            <w:r w:rsidR="0015354B">
              <w:rPr>
                <w:noProof/>
                <w:webHidden/>
              </w:rPr>
              <w:tab/>
            </w:r>
            <w:r w:rsidR="0015354B">
              <w:rPr>
                <w:noProof/>
                <w:webHidden/>
              </w:rPr>
              <w:fldChar w:fldCharType="begin"/>
            </w:r>
            <w:r w:rsidR="0015354B">
              <w:rPr>
                <w:noProof/>
                <w:webHidden/>
              </w:rPr>
              <w:instrText xml:space="preserve"> PAGEREF _Toc82532724 \h </w:instrText>
            </w:r>
            <w:r w:rsidR="0015354B">
              <w:rPr>
                <w:noProof/>
                <w:webHidden/>
              </w:rPr>
            </w:r>
            <w:r w:rsidR="0015354B">
              <w:rPr>
                <w:noProof/>
                <w:webHidden/>
              </w:rPr>
              <w:fldChar w:fldCharType="separate"/>
            </w:r>
            <w:r w:rsidR="0015354B">
              <w:rPr>
                <w:noProof/>
                <w:webHidden/>
              </w:rPr>
              <w:t>6</w:t>
            </w:r>
            <w:r w:rsidR="0015354B">
              <w:rPr>
                <w:noProof/>
                <w:webHidden/>
              </w:rPr>
              <w:fldChar w:fldCharType="end"/>
            </w:r>
          </w:hyperlink>
        </w:p>
        <w:p w14:paraId="6C9DC6F2" w14:textId="6899F6A5" w:rsidR="0015354B" w:rsidRDefault="00394E34">
          <w:pPr>
            <w:pStyle w:val="TOC3"/>
            <w:tabs>
              <w:tab w:val="left" w:pos="1320"/>
              <w:tab w:val="right" w:leader="dot" w:pos="9016"/>
            </w:tabs>
            <w:rPr>
              <w:rFonts w:asciiTheme="minorHAnsi" w:hAnsiTheme="minorHAnsi" w:cstheme="minorBidi"/>
              <w:noProof/>
              <w:sz w:val="22"/>
              <w:szCs w:val="22"/>
              <w:lang w:val="en-GB" w:eastAsia="en-GB"/>
            </w:rPr>
          </w:pPr>
          <w:hyperlink w:anchor="_Toc82532725" w:history="1">
            <w:r w:rsidR="0015354B" w:rsidRPr="006F2899">
              <w:rPr>
                <w:rStyle w:val="Hyperlink"/>
                <w:noProof/>
              </w:rPr>
              <w:t>1.2.5</w:t>
            </w:r>
            <w:r w:rsidR="0015354B">
              <w:rPr>
                <w:rFonts w:asciiTheme="minorHAnsi" w:hAnsiTheme="minorHAnsi" w:cstheme="minorBidi"/>
                <w:noProof/>
                <w:sz w:val="22"/>
                <w:szCs w:val="22"/>
                <w:lang w:val="en-GB" w:eastAsia="en-GB"/>
              </w:rPr>
              <w:tab/>
            </w:r>
            <w:r w:rsidR="0015354B" w:rsidRPr="006F2899">
              <w:rPr>
                <w:rStyle w:val="Hyperlink"/>
                <w:noProof/>
              </w:rPr>
              <w:t>Camera Sensor</w:t>
            </w:r>
            <w:r w:rsidR="0015354B">
              <w:rPr>
                <w:noProof/>
                <w:webHidden/>
              </w:rPr>
              <w:tab/>
            </w:r>
            <w:r w:rsidR="0015354B">
              <w:rPr>
                <w:noProof/>
                <w:webHidden/>
              </w:rPr>
              <w:fldChar w:fldCharType="begin"/>
            </w:r>
            <w:r w:rsidR="0015354B">
              <w:rPr>
                <w:noProof/>
                <w:webHidden/>
              </w:rPr>
              <w:instrText xml:space="preserve"> PAGEREF _Toc82532725 \h </w:instrText>
            </w:r>
            <w:r w:rsidR="0015354B">
              <w:rPr>
                <w:noProof/>
                <w:webHidden/>
              </w:rPr>
            </w:r>
            <w:r w:rsidR="0015354B">
              <w:rPr>
                <w:noProof/>
                <w:webHidden/>
              </w:rPr>
              <w:fldChar w:fldCharType="separate"/>
            </w:r>
            <w:r w:rsidR="0015354B">
              <w:rPr>
                <w:noProof/>
                <w:webHidden/>
              </w:rPr>
              <w:t>7</w:t>
            </w:r>
            <w:r w:rsidR="0015354B">
              <w:rPr>
                <w:noProof/>
                <w:webHidden/>
              </w:rPr>
              <w:fldChar w:fldCharType="end"/>
            </w:r>
          </w:hyperlink>
        </w:p>
        <w:p w14:paraId="7BE62779" w14:textId="0A10EB1D" w:rsidR="0015354B" w:rsidRDefault="00394E34">
          <w:pPr>
            <w:pStyle w:val="TOC3"/>
            <w:tabs>
              <w:tab w:val="left" w:pos="1320"/>
              <w:tab w:val="right" w:leader="dot" w:pos="9016"/>
            </w:tabs>
            <w:rPr>
              <w:rFonts w:asciiTheme="minorHAnsi" w:hAnsiTheme="minorHAnsi" w:cstheme="minorBidi"/>
              <w:noProof/>
              <w:sz w:val="22"/>
              <w:szCs w:val="22"/>
              <w:lang w:val="en-GB" w:eastAsia="en-GB"/>
            </w:rPr>
          </w:pPr>
          <w:hyperlink w:anchor="_Toc82532726" w:history="1">
            <w:r w:rsidR="0015354B" w:rsidRPr="006F2899">
              <w:rPr>
                <w:rStyle w:val="Hyperlink"/>
                <w:noProof/>
              </w:rPr>
              <w:t>1.2.6</w:t>
            </w:r>
            <w:r w:rsidR="0015354B">
              <w:rPr>
                <w:rFonts w:asciiTheme="minorHAnsi" w:hAnsiTheme="minorHAnsi" w:cstheme="minorBidi"/>
                <w:noProof/>
                <w:sz w:val="22"/>
                <w:szCs w:val="22"/>
                <w:lang w:val="en-GB" w:eastAsia="en-GB"/>
              </w:rPr>
              <w:tab/>
            </w:r>
            <w:r w:rsidR="0015354B" w:rsidRPr="006F2899">
              <w:rPr>
                <w:rStyle w:val="Hyperlink"/>
                <w:noProof/>
              </w:rPr>
              <w:t>Six degrees of freedom:</w:t>
            </w:r>
            <w:r w:rsidR="0015354B">
              <w:rPr>
                <w:noProof/>
                <w:webHidden/>
              </w:rPr>
              <w:tab/>
            </w:r>
            <w:r w:rsidR="0015354B">
              <w:rPr>
                <w:noProof/>
                <w:webHidden/>
              </w:rPr>
              <w:fldChar w:fldCharType="begin"/>
            </w:r>
            <w:r w:rsidR="0015354B">
              <w:rPr>
                <w:noProof/>
                <w:webHidden/>
              </w:rPr>
              <w:instrText xml:space="preserve"> PAGEREF _Toc82532726 \h </w:instrText>
            </w:r>
            <w:r w:rsidR="0015354B">
              <w:rPr>
                <w:noProof/>
                <w:webHidden/>
              </w:rPr>
            </w:r>
            <w:r w:rsidR="0015354B">
              <w:rPr>
                <w:noProof/>
                <w:webHidden/>
              </w:rPr>
              <w:fldChar w:fldCharType="separate"/>
            </w:r>
            <w:r w:rsidR="0015354B">
              <w:rPr>
                <w:noProof/>
                <w:webHidden/>
              </w:rPr>
              <w:t>7</w:t>
            </w:r>
            <w:r w:rsidR="0015354B">
              <w:rPr>
                <w:noProof/>
                <w:webHidden/>
              </w:rPr>
              <w:fldChar w:fldCharType="end"/>
            </w:r>
          </w:hyperlink>
        </w:p>
        <w:p w14:paraId="47854D02" w14:textId="3F7C2972" w:rsidR="0015354B" w:rsidRDefault="00394E34">
          <w:pPr>
            <w:pStyle w:val="TOC3"/>
            <w:tabs>
              <w:tab w:val="left" w:pos="1320"/>
              <w:tab w:val="right" w:leader="dot" w:pos="9016"/>
            </w:tabs>
            <w:rPr>
              <w:rFonts w:asciiTheme="minorHAnsi" w:hAnsiTheme="minorHAnsi" w:cstheme="minorBidi"/>
              <w:noProof/>
              <w:sz w:val="22"/>
              <w:szCs w:val="22"/>
              <w:lang w:val="en-GB" w:eastAsia="en-GB"/>
            </w:rPr>
          </w:pPr>
          <w:hyperlink w:anchor="_Toc82532727" w:history="1">
            <w:r w:rsidR="0015354B" w:rsidRPr="006F2899">
              <w:rPr>
                <w:rStyle w:val="Hyperlink"/>
                <w:noProof/>
              </w:rPr>
              <w:t>1.2.7</w:t>
            </w:r>
            <w:r w:rsidR="0015354B">
              <w:rPr>
                <w:rFonts w:asciiTheme="minorHAnsi" w:hAnsiTheme="minorHAnsi" w:cstheme="minorBidi"/>
                <w:noProof/>
                <w:sz w:val="22"/>
                <w:szCs w:val="22"/>
                <w:lang w:val="en-GB" w:eastAsia="en-GB"/>
              </w:rPr>
              <w:tab/>
            </w:r>
            <w:r w:rsidR="0015354B" w:rsidRPr="006F2899">
              <w:rPr>
                <w:rStyle w:val="Hyperlink"/>
                <w:noProof/>
              </w:rPr>
              <w:t>Pedometer Algorithms</w:t>
            </w:r>
            <w:r w:rsidR="0015354B">
              <w:rPr>
                <w:noProof/>
                <w:webHidden/>
              </w:rPr>
              <w:tab/>
            </w:r>
            <w:r w:rsidR="0015354B">
              <w:rPr>
                <w:noProof/>
                <w:webHidden/>
              </w:rPr>
              <w:fldChar w:fldCharType="begin"/>
            </w:r>
            <w:r w:rsidR="0015354B">
              <w:rPr>
                <w:noProof/>
                <w:webHidden/>
              </w:rPr>
              <w:instrText xml:space="preserve"> PAGEREF _Toc82532727 \h </w:instrText>
            </w:r>
            <w:r w:rsidR="0015354B">
              <w:rPr>
                <w:noProof/>
                <w:webHidden/>
              </w:rPr>
            </w:r>
            <w:r w:rsidR="0015354B">
              <w:rPr>
                <w:noProof/>
                <w:webHidden/>
              </w:rPr>
              <w:fldChar w:fldCharType="separate"/>
            </w:r>
            <w:r w:rsidR="0015354B">
              <w:rPr>
                <w:noProof/>
                <w:webHidden/>
              </w:rPr>
              <w:t>8</w:t>
            </w:r>
            <w:r w:rsidR="0015354B">
              <w:rPr>
                <w:noProof/>
                <w:webHidden/>
              </w:rPr>
              <w:fldChar w:fldCharType="end"/>
            </w:r>
          </w:hyperlink>
        </w:p>
        <w:p w14:paraId="5FE82FE6" w14:textId="2C80D674" w:rsidR="0015354B" w:rsidRDefault="00394E34">
          <w:pPr>
            <w:pStyle w:val="TOC2"/>
            <w:tabs>
              <w:tab w:val="left" w:pos="880"/>
              <w:tab w:val="right" w:leader="dot" w:pos="9016"/>
            </w:tabs>
            <w:rPr>
              <w:rFonts w:asciiTheme="minorHAnsi" w:hAnsiTheme="minorHAnsi" w:cstheme="minorBidi"/>
              <w:noProof/>
              <w:sz w:val="22"/>
              <w:szCs w:val="22"/>
              <w:lang w:val="en-GB" w:eastAsia="en-GB"/>
            </w:rPr>
          </w:pPr>
          <w:hyperlink w:anchor="_Toc82532728" w:history="1">
            <w:r w:rsidR="0015354B" w:rsidRPr="006F2899">
              <w:rPr>
                <w:rStyle w:val="Hyperlink"/>
                <w:noProof/>
              </w:rPr>
              <w:t>1.3</w:t>
            </w:r>
            <w:r w:rsidR="0015354B">
              <w:rPr>
                <w:rFonts w:asciiTheme="minorHAnsi" w:hAnsiTheme="minorHAnsi" w:cstheme="minorBidi"/>
                <w:noProof/>
                <w:sz w:val="22"/>
                <w:szCs w:val="22"/>
                <w:lang w:val="en-GB" w:eastAsia="en-GB"/>
              </w:rPr>
              <w:tab/>
            </w:r>
            <w:r w:rsidR="0015354B" w:rsidRPr="006F2899">
              <w:rPr>
                <w:rStyle w:val="Hyperlink"/>
                <w:noProof/>
              </w:rPr>
              <w:t>Exercises and Activities</w:t>
            </w:r>
            <w:r w:rsidR="0015354B">
              <w:rPr>
                <w:noProof/>
                <w:webHidden/>
              </w:rPr>
              <w:tab/>
            </w:r>
            <w:r w:rsidR="0015354B">
              <w:rPr>
                <w:noProof/>
                <w:webHidden/>
              </w:rPr>
              <w:fldChar w:fldCharType="begin"/>
            </w:r>
            <w:r w:rsidR="0015354B">
              <w:rPr>
                <w:noProof/>
                <w:webHidden/>
              </w:rPr>
              <w:instrText xml:space="preserve"> PAGEREF _Toc82532728 \h </w:instrText>
            </w:r>
            <w:r w:rsidR="0015354B">
              <w:rPr>
                <w:noProof/>
                <w:webHidden/>
              </w:rPr>
            </w:r>
            <w:r w:rsidR="0015354B">
              <w:rPr>
                <w:noProof/>
                <w:webHidden/>
              </w:rPr>
              <w:fldChar w:fldCharType="separate"/>
            </w:r>
            <w:r w:rsidR="0015354B">
              <w:rPr>
                <w:noProof/>
                <w:webHidden/>
              </w:rPr>
              <w:t>9</w:t>
            </w:r>
            <w:r w:rsidR="0015354B">
              <w:rPr>
                <w:noProof/>
                <w:webHidden/>
              </w:rPr>
              <w:fldChar w:fldCharType="end"/>
            </w:r>
          </w:hyperlink>
        </w:p>
        <w:p w14:paraId="69827327" w14:textId="55353044" w:rsidR="0015354B" w:rsidRDefault="00394E34">
          <w:pPr>
            <w:pStyle w:val="TOC2"/>
            <w:tabs>
              <w:tab w:val="left" w:pos="880"/>
              <w:tab w:val="right" w:leader="dot" w:pos="9016"/>
            </w:tabs>
            <w:rPr>
              <w:rFonts w:asciiTheme="minorHAnsi" w:hAnsiTheme="minorHAnsi" w:cstheme="minorBidi"/>
              <w:noProof/>
              <w:sz w:val="22"/>
              <w:szCs w:val="22"/>
              <w:lang w:val="en-GB" w:eastAsia="en-GB"/>
            </w:rPr>
          </w:pPr>
          <w:hyperlink w:anchor="_Toc82532729" w:history="1">
            <w:r w:rsidR="0015354B" w:rsidRPr="006F2899">
              <w:rPr>
                <w:rStyle w:val="Hyperlink"/>
                <w:noProof/>
              </w:rPr>
              <w:t>1.4</w:t>
            </w:r>
            <w:r w:rsidR="0015354B">
              <w:rPr>
                <w:rFonts w:asciiTheme="minorHAnsi" w:hAnsiTheme="minorHAnsi" w:cstheme="minorBidi"/>
                <w:noProof/>
                <w:sz w:val="22"/>
                <w:szCs w:val="22"/>
                <w:lang w:val="en-GB" w:eastAsia="en-GB"/>
              </w:rPr>
              <w:tab/>
            </w:r>
            <w:r w:rsidR="0015354B" w:rsidRPr="006F2899">
              <w:rPr>
                <w:rStyle w:val="Hyperlink"/>
                <w:noProof/>
              </w:rPr>
              <w:t>Current Market and Applications</w:t>
            </w:r>
            <w:r w:rsidR="0015354B">
              <w:rPr>
                <w:noProof/>
                <w:webHidden/>
              </w:rPr>
              <w:tab/>
            </w:r>
            <w:r w:rsidR="0015354B">
              <w:rPr>
                <w:noProof/>
                <w:webHidden/>
              </w:rPr>
              <w:fldChar w:fldCharType="begin"/>
            </w:r>
            <w:r w:rsidR="0015354B">
              <w:rPr>
                <w:noProof/>
                <w:webHidden/>
              </w:rPr>
              <w:instrText xml:space="preserve"> PAGEREF _Toc82532729 \h </w:instrText>
            </w:r>
            <w:r w:rsidR="0015354B">
              <w:rPr>
                <w:noProof/>
                <w:webHidden/>
              </w:rPr>
            </w:r>
            <w:r w:rsidR="0015354B">
              <w:rPr>
                <w:noProof/>
                <w:webHidden/>
              </w:rPr>
              <w:fldChar w:fldCharType="separate"/>
            </w:r>
            <w:r w:rsidR="0015354B">
              <w:rPr>
                <w:noProof/>
                <w:webHidden/>
              </w:rPr>
              <w:t>10</w:t>
            </w:r>
            <w:r w:rsidR="0015354B">
              <w:rPr>
                <w:noProof/>
                <w:webHidden/>
              </w:rPr>
              <w:fldChar w:fldCharType="end"/>
            </w:r>
          </w:hyperlink>
        </w:p>
        <w:p w14:paraId="4C888EE3" w14:textId="59FE06D0" w:rsidR="0015354B" w:rsidRDefault="00394E34">
          <w:pPr>
            <w:pStyle w:val="TOC2"/>
            <w:tabs>
              <w:tab w:val="left" w:pos="880"/>
              <w:tab w:val="right" w:leader="dot" w:pos="9016"/>
            </w:tabs>
            <w:rPr>
              <w:rFonts w:asciiTheme="minorHAnsi" w:hAnsiTheme="minorHAnsi" w:cstheme="minorBidi"/>
              <w:noProof/>
              <w:sz w:val="22"/>
              <w:szCs w:val="22"/>
              <w:lang w:val="en-GB" w:eastAsia="en-GB"/>
            </w:rPr>
          </w:pPr>
          <w:hyperlink w:anchor="_Toc82532730" w:history="1">
            <w:r w:rsidR="0015354B" w:rsidRPr="006F2899">
              <w:rPr>
                <w:rStyle w:val="Hyperlink"/>
                <w:noProof/>
              </w:rPr>
              <w:t>1.5</w:t>
            </w:r>
            <w:r w:rsidR="0015354B">
              <w:rPr>
                <w:rFonts w:asciiTheme="minorHAnsi" w:hAnsiTheme="minorHAnsi" w:cstheme="minorBidi"/>
                <w:noProof/>
                <w:sz w:val="22"/>
                <w:szCs w:val="22"/>
                <w:lang w:val="en-GB" w:eastAsia="en-GB"/>
              </w:rPr>
              <w:tab/>
            </w:r>
            <w:r w:rsidR="0015354B" w:rsidRPr="006F2899">
              <w:rPr>
                <w:rStyle w:val="Hyperlink"/>
                <w:noProof/>
              </w:rPr>
              <w:t>Third-Party Feedback</w:t>
            </w:r>
            <w:r w:rsidR="0015354B">
              <w:rPr>
                <w:noProof/>
                <w:webHidden/>
              </w:rPr>
              <w:tab/>
            </w:r>
            <w:r w:rsidR="0015354B">
              <w:rPr>
                <w:noProof/>
                <w:webHidden/>
              </w:rPr>
              <w:fldChar w:fldCharType="begin"/>
            </w:r>
            <w:r w:rsidR="0015354B">
              <w:rPr>
                <w:noProof/>
                <w:webHidden/>
              </w:rPr>
              <w:instrText xml:space="preserve"> PAGEREF _Toc82532730 \h </w:instrText>
            </w:r>
            <w:r w:rsidR="0015354B">
              <w:rPr>
                <w:noProof/>
                <w:webHidden/>
              </w:rPr>
            </w:r>
            <w:r w:rsidR="0015354B">
              <w:rPr>
                <w:noProof/>
                <w:webHidden/>
              </w:rPr>
              <w:fldChar w:fldCharType="separate"/>
            </w:r>
            <w:r w:rsidR="0015354B">
              <w:rPr>
                <w:noProof/>
                <w:webHidden/>
              </w:rPr>
              <w:t>12</w:t>
            </w:r>
            <w:r w:rsidR="0015354B">
              <w:rPr>
                <w:noProof/>
                <w:webHidden/>
              </w:rPr>
              <w:fldChar w:fldCharType="end"/>
            </w:r>
          </w:hyperlink>
        </w:p>
        <w:p w14:paraId="2DDE6DA3" w14:textId="572A79A6" w:rsidR="0015354B" w:rsidRDefault="00394E34">
          <w:pPr>
            <w:pStyle w:val="TOC2"/>
            <w:tabs>
              <w:tab w:val="left" w:pos="880"/>
              <w:tab w:val="right" w:leader="dot" w:pos="9016"/>
            </w:tabs>
            <w:rPr>
              <w:rFonts w:asciiTheme="minorHAnsi" w:hAnsiTheme="minorHAnsi" w:cstheme="minorBidi"/>
              <w:noProof/>
              <w:sz w:val="22"/>
              <w:szCs w:val="22"/>
              <w:lang w:val="en-GB" w:eastAsia="en-GB"/>
            </w:rPr>
          </w:pPr>
          <w:hyperlink w:anchor="_Toc82532731" w:history="1">
            <w:r w:rsidR="0015354B" w:rsidRPr="006F2899">
              <w:rPr>
                <w:rStyle w:val="Hyperlink"/>
                <w:noProof/>
              </w:rPr>
              <w:t>1.6</w:t>
            </w:r>
            <w:r w:rsidR="0015354B">
              <w:rPr>
                <w:rFonts w:asciiTheme="minorHAnsi" w:hAnsiTheme="minorHAnsi" w:cstheme="minorBidi"/>
                <w:noProof/>
                <w:sz w:val="22"/>
                <w:szCs w:val="22"/>
                <w:lang w:val="en-GB" w:eastAsia="en-GB"/>
              </w:rPr>
              <w:tab/>
            </w:r>
            <w:r w:rsidR="0015354B" w:rsidRPr="006F2899">
              <w:rPr>
                <w:rStyle w:val="Hyperlink"/>
                <w:noProof/>
              </w:rPr>
              <w:t>Prototyping and Spiking</w:t>
            </w:r>
            <w:r w:rsidR="0015354B">
              <w:rPr>
                <w:noProof/>
                <w:webHidden/>
              </w:rPr>
              <w:tab/>
            </w:r>
            <w:r w:rsidR="0015354B">
              <w:rPr>
                <w:noProof/>
                <w:webHidden/>
              </w:rPr>
              <w:fldChar w:fldCharType="begin"/>
            </w:r>
            <w:r w:rsidR="0015354B">
              <w:rPr>
                <w:noProof/>
                <w:webHidden/>
              </w:rPr>
              <w:instrText xml:space="preserve"> PAGEREF _Toc82532731 \h </w:instrText>
            </w:r>
            <w:r w:rsidR="0015354B">
              <w:rPr>
                <w:noProof/>
                <w:webHidden/>
              </w:rPr>
            </w:r>
            <w:r w:rsidR="0015354B">
              <w:rPr>
                <w:noProof/>
                <w:webHidden/>
              </w:rPr>
              <w:fldChar w:fldCharType="separate"/>
            </w:r>
            <w:r w:rsidR="0015354B">
              <w:rPr>
                <w:noProof/>
                <w:webHidden/>
              </w:rPr>
              <w:t>14</w:t>
            </w:r>
            <w:r w:rsidR="0015354B">
              <w:rPr>
                <w:noProof/>
                <w:webHidden/>
              </w:rPr>
              <w:fldChar w:fldCharType="end"/>
            </w:r>
          </w:hyperlink>
        </w:p>
        <w:p w14:paraId="4920D184" w14:textId="31AE3B71" w:rsidR="0015354B" w:rsidRDefault="00394E34">
          <w:pPr>
            <w:pStyle w:val="TOC3"/>
            <w:tabs>
              <w:tab w:val="left" w:pos="1320"/>
              <w:tab w:val="right" w:leader="dot" w:pos="9016"/>
            </w:tabs>
            <w:rPr>
              <w:rFonts w:asciiTheme="minorHAnsi" w:hAnsiTheme="minorHAnsi" w:cstheme="minorBidi"/>
              <w:noProof/>
              <w:sz w:val="22"/>
              <w:szCs w:val="22"/>
              <w:lang w:val="en-GB" w:eastAsia="en-GB"/>
            </w:rPr>
          </w:pPr>
          <w:hyperlink w:anchor="_Toc82532732" w:history="1">
            <w:r w:rsidR="0015354B" w:rsidRPr="006F2899">
              <w:rPr>
                <w:rStyle w:val="Hyperlink"/>
                <w:noProof/>
              </w:rPr>
              <w:t>1.6.1</w:t>
            </w:r>
            <w:r w:rsidR="0015354B">
              <w:rPr>
                <w:rFonts w:asciiTheme="minorHAnsi" w:hAnsiTheme="minorHAnsi" w:cstheme="minorBidi"/>
                <w:noProof/>
                <w:sz w:val="22"/>
                <w:szCs w:val="22"/>
                <w:lang w:val="en-GB" w:eastAsia="en-GB"/>
              </w:rPr>
              <w:tab/>
            </w:r>
            <w:r w:rsidR="0015354B" w:rsidRPr="006F2899">
              <w:rPr>
                <w:rStyle w:val="Hyperlink"/>
                <w:noProof/>
              </w:rPr>
              <w:t>Android Development Spiking:</w:t>
            </w:r>
            <w:r w:rsidR="0015354B">
              <w:rPr>
                <w:noProof/>
                <w:webHidden/>
              </w:rPr>
              <w:tab/>
            </w:r>
            <w:r w:rsidR="0015354B">
              <w:rPr>
                <w:noProof/>
                <w:webHidden/>
              </w:rPr>
              <w:fldChar w:fldCharType="begin"/>
            </w:r>
            <w:r w:rsidR="0015354B">
              <w:rPr>
                <w:noProof/>
                <w:webHidden/>
              </w:rPr>
              <w:instrText xml:space="preserve"> PAGEREF _Toc82532732 \h </w:instrText>
            </w:r>
            <w:r w:rsidR="0015354B">
              <w:rPr>
                <w:noProof/>
                <w:webHidden/>
              </w:rPr>
            </w:r>
            <w:r w:rsidR="0015354B">
              <w:rPr>
                <w:noProof/>
                <w:webHidden/>
              </w:rPr>
              <w:fldChar w:fldCharType="separate"/>
            </w:r>
            <w:r w:rsidR="0015354B">
              <w:rPr>
                <w:noProof/>
                <w:webHidden/>
              </w:rPr>
              <w:t>14</w:t>
            </w:r>
            <w:r w:rsidR="0015354B">
              <w:rPr>
                <w:noProof/>
                <w:webHidden/>
              </w:rPr>
              <w:fldChar w:fldCharType="end"/>
            </w:r>
          </w:hyperlink>
        </w:p>
        <w:p w14:paraId="0B12A3DA" w14:textId="0A523175" w:rsidR="0015354B" w:rsidRDefault="00394E34">
          <w:pPr>
            <w:pStyle w:val="TOC3"/>
            <w:tabs>
              <w:tab w:val="left" w:pos="1320"/>
              <w:tab w:val="right" w:leader="dot" w:pos="9016"/>
            </w:tabs>
            <w:rPr>
              <w:rFonts w:asciiTheme="minorHAnsi" w:hAnsiTheme="minorHAnsi" w:cstheme="minorBidi"/>
              <w:noProof/>
              <w:sz w:val="22"/>
              <w:szCs w:val="22"/>
              <w:lang w:val="en-GB" w:eastAsia="en-GB"/>
            </w:rPr>
          </w:pPr>
          <w:hyperlink w:anchor="_Toc82532733" w:history="1">
            <w:r w:rsidR="0015354B" w:rsidRPr="006F2899">
              <w:rPr>
                <w:rStyle w:val="Hyperlink"/>
                <w:noProof/>
              </w:rPr>
              <w:t>1.6.2</w:t>
            </w:r>
            <w:r w:rsidR="0015354B">
              <w:rPr>
                <w:rFonts w:asciiTheme="minorHAnsi" w:hAnsiTheme="minorHAnsi" w:cstheme="minorBidi"/>
                <w:noProof/>
                <w:sz w:val="22"/>
                <w:szCs w:val="22"/>
                <w:lang w:val="en-GB" w:eastAsia="en-GB"/>
              </w:rPr>
              <w:tab/>
            </w:r>
            <w:r w:rsidR="0015354B" w:rsidRPr="006F2899">
              <w:rPr>
                <w:rStyle w:val="Hyperlink"/>
                <w:noProof/>
              </w:rPr>
              <w:t>Prototyping with Android Sensors:</w:t>
            </w:r>
            <w:r w:rsidR="0015354B">
              <w:rPr>
                <w:noProof/>
                <w:webHidden/>
              </w:rPr>
              <w:tab/>
            </w:r>
            <w:r w:rsidR="0015354B">
              <w:rPr>
                <w:noProof/>
                <w:webHidden/>
              </w:rPr>
              <w:fldChar w:fldCharType="begin"/>
            </w:r>
            <w:r w:rsidR="0015354B">
              <w:rPr>
                <w:noProof/>
                <w:webHidden/>
              </w:rPr>
              <w:instrText xml:space="preserve"> PAGEREF _Toc82532733 \h </w:instrText>
            </w:r>
            <w:r w:rsidR="0015354B">
              <w:rPr>
                <w:noProof/>
                <w:webHidden/>
              </w:rPr>
            </w:r>
            <w:r w:rsidR="0015354B">
              <w:rPr>
                <w:noProof/>
                <w:webHidden/>
              </w:rPr>
              <w:fldChar w:fldCharType="separate"/>
            </w:r>
            <w:r w:rsidR="0015354B">
              <w:rPr>
                <w:noProof/>
                <w:webHidden/>
              </w:rPr>
              <w:t>15</w:t>
            </w:r>
            <w:r w:rsidR="0015354B">
              <w:rPr>
                <w:noProof/>
                <w:webHidden/>
              </w:rPr>
              <w:fldChar w:fldCharType="end"/>
            </w:r>
          </w:hyperlink>
        </w:p>
        <w:p w14:paraId="65248F13" w14:textId="3B98C087" w:rsidR="0015354B" w:rsidRDefault="00394E34">
          <w:pPr>
            <w:pStyle w:val="TOC2"/>
            <w:tabs>
              <w:tab w:val="left" w:pos="880"/>
              <w:tab w:val="right" w:leader="dot" w:pos="9016"/>
            </w:tabs>
            <w:rPr>
              <w:rFonts w:asciiTheme="minorHAnsi" w:hAnsiTheme="minorHAnsi" w:cstheme="minorBidi"/>
              <w:noProof/>
              <w:sz w:val="22"/>
              <w:szCs w:val="22"/>
              <w:lang w:val="en-GB" w:eastAsia="en-GB"/>
            </w:rPr>
          </w:pPr>
          <w:hyperlink w:anchor="_Toc82532734" w:history="1">
            <w:r w:rsidR="0015354B" w:rsidRPr="006F2899">
              <w:rPr>
                <w:rStyle w:val="Hyperlink"/>
                <w:noProof/>
              </w:rPr>
              <w:t>1.7</w:t>
            </w:r>
            <w:r w:rsidR="0015354B">
              <w:rPr>
                <w:rFonts w:asciiTheme="minorHAnsi" w:hAnsiTheme="minorHAnsi" w:cstheme="minorBidi"/>
                <w:noProof/>
                <w:sz w:val="22"/>
                <w:szCs w:val="22"/>
                <w:lang w:val="en-GB" w:eastAsia="en-GB"/>
              </w:rPr>
              <w:tab/>
            </w:r>
            <w:r w:rsidR="0015354B" w:rsidRPr="006F2899">
              <w:rPr>
                <w:rStyle w:val="Hyperlink"/>
                <w:noProof/>
              </w:rPr>
              <w:t>Key Objectives and the Critical Path</w:t>
            </w:r>
            <w:r w:rsidR="0015354B">
              <w:rPr>
                <w:noProof/>
                <w:webHidden/>
              </w:rPr>
              <w:tab/>
            </w:r>
            <w:r w:rsidR="0015354B">
              <w:rPr>
                <w:noProof/>
                <w:webHidden/>
              </w:rPr>
              <w:fldChar w:fldCharType="begin"/>
            </w:r>
            <w:r w:rsidR="0015354B">
              <w:rPr>
                <w:noProof/>
                <w:webHidden/>
              </w:rPr>
              <w:instrText xml:space="preserve"> PAGEREF _Toc82532734 \h </w:instrText>
            </w:r>
            <w:r w:rsidR="0015354B">
              <w:rPr>
                <w:noProof/>
                <w:webHidden/>
              </w:rPr>
            </w:r>
            <w:r w:rsidR="0015354B">
              <w:rPr>
                <w:noProof/>
                <w:webHidden/>
              </w:rPr>
              <w:fldChar w:fldCharType="separate"/>
            </w:r>
            <w:r w:rsidR="0015354B">
              <w:rPr>
                <w:noProof/>
                <w:webHidden/>
              </w:rPr>
              <w:t>19</w:t>
            </w:r>
            <w:r w:rsidR="0015354B">
              <w:rPr>
                <w:noProof/>
                <w:webHidden/>
              </w:rPr>
              <w:fldChar w:fldCharType="end"/>
            </w:r>
          </w:hyperlink>
        </w:p>
        <w:p w14:paraId="4691C489" w14:textId="4E85C0DD" w:rsidR="0015354B" w:rsidRDefault="00394E34">
          <w:pPr>
            <w:pStyle w:val="TOC1"/>
            <w:tabs>
              <w:tab w:val="left" w:pos="440"/>
              <w:tab w:val="right" w:leader="dot" w:pos="9016"/>
            </w:tabs>
            <w:rPr>
              <w:rFonts w:asciiTheme="minorHAnsi" w:hAnsiTheme="minorHAnsi" w:cstheme="minorBidi"/>
              <w:noProof/>
              <w:sz w:val="22"/>
              <w:szCs w:val="22"/>
              <w:lang w:val="en-GB" w:eastAsia="en-GB"/>
            </w:rPr>
          </w:pPr>
          <w:hyperlink w:anchor="_Toc82532735" w:history="1">
            <w:r w:rsidR="0015354B" w:rsidRPr="006F2899">
              <w:rPr>
                <w:rStyle w:val="Hyperlink"/>
                <w:noProof/>
              </w:rPr>
              <w:t>2</w:t>
            </w:r>
            <w:r w:rsidR="0015354B">
              <w:rPr>
                <w:rFonts w:asciiTheme="minorHAnsi" w:hAnsiTheme="minorHAnsi" w:cstheme="minorBidi"/>
                <w:noProof/>
                <w:sz w:val="22"/>
                <w:szCs w:val="22"/>
                <w:lang w:val="en-GB" w:eastAsia="en-GB"/>
              </w:rPr>
              <w:tab/>
            </w:r>
            <w:r w:rsidR="0015354B" w:rsidRPr="006F2899">
              <w:rPr>
                <w:rStyle w:val="Hyperlink"/>
                <w:noProof/>
              </w:rPr>
              <w:t>DESIGN</w:t>
            </w:r>
            <w:r w:rsidR="0015354B">
              <w:rPr>
                <w:noProof/>
                <w:webHidden/>
              </w:rPr>
              <w:tab/>
            </w:r>
            <w:r w:rsidR="0015354B">
              <w:rPr>
                <w:noProof/>
                <w:webHidden/>
              </w:rPr>
              <w:fldChar w:fldCharType="begin"/>
            </w:r>
            <w:r w:rsidR="0015354B">
              <w:rPr>
                <w:noProof/>
                <w:webHidden/>
              </w:rPr>
              <w:instrText xml:space="preserve"> PAGEREF _Toc82532735 \h </w:instrText>
            </w:r>
            <w:r w:rsidR="0015354B">
              <w:rPr>
                <w:noProof/>
                <w:webHidden/>
              </w:rPr>
            </w:r>
            <w:r w:rsidR="0015354B">
              <w:rPr>
                <w:noProof/>
                <w:webHidden/>
              </w:rPr>
              <w:fldChar w:fldCharType="separate"/>
            </w:r>
            <w:r w:rsidR="0015354B">
              <w:rPr>
                <w:noProof/>
                <w:webHidden/>
              </w:rPr>
              <w:t>21</w:t>
            </w:r>
            <w:r w:rsidR="0015354B">
              <w:rPr>
                <w:noProof/>
                <w:webHidden/>
              </w:rPr>
              <w:fldChar w:fldCharType="end"/>
            </w:r>
          </w:hyperlink>
        </w:p>
        <w:p w14:paraId="612DA68A" w14:textId="18CFE6F5" w:rsidR="0015354B" w:rsidRDefault="00394E34">
          <w:pPr>
            <w:pStyle w:val="TOC1"/>
            <w:tabs>
              <w:tab w:val="left" w:pos="440"/>
              <w:tab w:val="right" w:leader="dot" w:pos="9016"/>
            </w:tabs>
            <w:rPr>
              <w:rFonts w:asciiTheme="minorHAnsi" w:hAnsiTheme="minorHAnsi" w:cstheme="minorBidi"/>
              <w:noProof/>
              <w:sz w:val="22"/>
              <w:szCs w:val="22"/>
              <w:lang w:val="en-GB" w:eastAsia="en-GB"/>
            </w:rPr>
          </w:pPr>
          <w:hyperlink w:anchor="_Toc82532736" w:history="1">
            <w:r w:rsidR="0015354B" w:rsidRPr="006F2899">
              <w:rPr>
                <w:rStyle w:val="Hyperlink"/>
                <w:noProof/>
              </w:rPr>
              <w:t>3</w:t>
            </w:r>
            <w:r w:rsidR="0015354B">
              <w:rPr>
                <w:rFonts w:asciiTheme="minorHAnsi" w:hAnsiTheme="minorHAnsi" w:cstheme="minorBidi"/>
                <w:noProof/>
                <w:sz w:val="22"/>
                <w:szCs w:val="22"/>
                <w:lang w:val="en-GB" w:eastAsia="en-GB"/>
              </w:rPr>
              <w:tab/>
            </w:r>
            <w:r w:rsidR="0015354B" w:rsidRPr="006F2899">
              <w:rPr>
                <w:rStyle w:val="Hyperlink"/>
                <w:noProof/>
              </w:rPr>
              <w:t>Appendix</w:t>
            </w:r>
            <w:r w:rsidR="0015354B">
              <w:rPr>
                <w:noProof/>
                <w:webHidden/>
              </w:rPr>
              <w:tab/>
            </w:r>
            <w:r w:rsidR="0015354B">
              <w:rPr>
                <w:noProof/>
                <w:webHidden/>
              </w:rPr>
              <w:fldChar w:fldCharType="begin"/>
            </w:r>
            <w:r w:rsidR="0015354B">
              <w:rPr>
                <w:noProof/>
                <w:webHidden/>
              </w:rPr>
              <w:instrText xml:space="preserve"> PAGEREF _Toc82532736 \h </w:instrText>
            </w:r>
            <w:r w:rsidR="0015354B">
              <w:rPr>
                <w:noProof/>
                <w:webHidden/>
              </w:rPr>
            </w:r>
            <w:r w:rsidR="0015354B">
              <w:rPr>
                <w:noProof/>
                <w:webHidden/>
              </w:rPr>
              <w:fldChar w:fldCharType="separate"/>
            </w:r>
            <w:r w:rsidR="0015354B">
              <w:rPr>
                <w:noProof/>
                <w:webHidden/>
              </w:rPr>
              <w:t>22</w:t>
            </w:r>
            <w:r w:rsidR="0015354B">
              <w:rPr>
                <w:noProof/>
                <w:webHidden/>
              </w:rPr>
              <w:fldChar w:fldCharType="end"/>
            </w:r>
          </w:hyperlink>
        </w:p>
        <w:p w14:paraId="2F5AF61E" w14:textId="26E37045" w:rsidR="0015354B" w:rsidRDefault="00394E34">
          <w:pPr>
            <w:pStyle w:val="TOC1"/>
            <w:tabs>
              <w:tab w:val="left" w:pos="440"/>
              <w:tab w:val="right" w:leader="dot" w:pos="9016"/>
            </w:tabs>
            <w:rPr>
              <w:rFonts w:asciiTheme="minorHAnsi" w:hAnsiTheme="minorHAnsi" w:cstheme="minorBidi"/>
              <w:noProof/>
              <w:sz w:val="22"/>
              <w:szCs w:val="22"/>
              <w:lang w:val="en-GB" w:eastAsia="en-GB"/>
            </w:rPr>
          </w:pPr>
          <w:hyperlink w:anchor="_Toc82532737" w:history="1">
            <w:r w:rsidR="0015354B" w:rsidRPr="006F2899">
              <w:rPr>
                <w:rStyle w:val="Hyperlink"/>
                <w:noProof/>
              </w:rPr>
              <w:t>4</w:t>
            </w:r>
            <w:r w:rsidR="0015354B">
              <w:rPr>
                <w:rFonts w:asciiTheme="minorHAnsi" w:hAnsiTheme="minorHAnsi" w:cstheme="minorBidi"/>
                <w:noProof/>
                <w:sz w:val="22"/>
                <w:szCs w:val="22"/>
                <w:lang w:val="en-GB" w:eastAsia="en-GB"/>
              </w:rPr>
              <w:tab/>
            </w:r>
            <w:r w:rsidR="0015354B" w:rsidRPr="006F2899">
              <w:rPr>
                <w:rStyle w:val="Hyperlink"/>
                <w:noProof/>
              </w:rPr>
              <w:t>REFERENCES</w:t>
            </w:r>
            <w:r w:rsidR="0015354B">
              <w:rPr>
                <w:noProof/>
                <w:webHidden/>
              </w:rPr>
              <w:tab/>
            </w:r>
            <w:r w:rsidR="0015354B">
              <w:rPr>
                <w:noProof/>
                <w:webHidden/>
              </w:rPr>
              <w:fldChar w:fldCharType="begin"/>
            </w:r>
            <w:r w:rsidR="0015354B">
              <w:rPr>
                <w:noProof/>
                <w:webHidden/>
              </w:rPr>
              <w:instrText xml:space="preserve"> PAGEREF _Toc82532737 \h </w:instrText>
            </w:r>
            <w:r w:rsidR="0015354B">
              <w:rPr>
                <w:noProof/>
                <w:webHidden/>
              </w:rPr>
            </w:r>
            <w:r w:rsidR="0015354B">
              <w:rPr>
                <w:noProof/>
                <w:webHidden/>
              </w:rPr>
              <w:fldChar w:fldCharType="separate"/>
            </w:r>
            <w:r w:rsidR="0015354B">
              <w:rPr>
                <w:noProof/>
                <w:webHidden/>
              </w:rPr>
              <w:t>23</w:t>
            </w:r>
            <w:r w:rsidR="0015354B">
              <w:rPr>
                <w:noProof/>
                <w:webHidden/>
              </w:rPr>
              <w:fldChar w:fldCharType="end"/>
            </w:r>
          </w:hyperlink>
        </w:p>
        <w:p w14:paraId="754BB2B8" w14:textId="4FA0ABA6"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394E34" w:rsidP="008E72E5"/>
      </w:sdtContent>
    </w:sdt>
    <w:p w14:paraId="28174C7F" w14:textId="20DE682D" w:rsidR="009E50CB" w:rsidRPr="00A07CB3" w:rsidRDefault="009E50CB" w:rsidP="008E72E5"/>
    <w:p w14:paraId="0F4F3721" w14:textId="6D02A9FA" w:rsidR="009E50CB" w:rsidRPr="00A07CB3" w:rsidRDefault="009E50CB" w:rsidP="008E72E5"/>
    <w:p w14:paraId="1A3FD67B" w14:textId="6AC600F9" w:rsidR="009E50CB" w:rsidRDefault="009E50CB" w:rsidP="008E72E5"/>
    <w:p w14:paraId="4920457F" w14:textId="5B3FFC9E" w:rsidR="008E72E5" w:rsidRDefault="008E72E5" w:rsidP="008E72E5"/>
    <w:p w14:paraId="40CB2DD6" w14:textId="4DAA4EEC" w:rsidR="008E72E5" w:rsidRDefault="008E72E5" w:rsidP="008E72E5"/>
    <w:p w14:paraId="19A287F5" w14:textId="0B467BC7" w:rsidR="008E72E5" w:rsidRDefault="008E72E5" w:rsidP="008E72E5"/>
    <w:p w14:paraId="526F1738" w14:textId="0ADAA46D" w:rsidR="009E50CB" w:rsidRPr="00A07CB3" w:rsidRDefault="009E50CB" w:rsidP="008E72E5"/>
    <w:p w14:paraId="5F4A5FE0" w14:textId="3520AC63" w:rsidR="009E50CB" w:rsidRDefault="009E50CB" w:rsidP="008E72E5">
      <w:pPr>
        <w:pStyle w:val="Heading1"/>
      </w:pPr>
      <w:bookmarkStart w:id="0" w:name="_Toc82532718"/>
      <w:r w:rsidRPr="00A07CB3">
        <w:lastRenderedPageBreak/>
        <w:t>ANALYSIS</w:t>
      </w:r>
      <w:bookmarkEnd w:id="0"/>
    </w:p>
    <w:p w14:paraId="1E0C1F82" w14:textId="73A95EFE" w:rsidR="00233529" w:rsidRDefault="00233529" w:rsidP="00233529">
      <w:pPr>
        <w:pStyle w:val="Heading2"/>
      </w:pPr>
      <w:bookmarkStart w:id="1" w:name="_Toc82532719"/>
      <w:r>
        <w:t>Introduction</w:t>
      </w:r>
      <w:bookmarkEnd w:id="1"/>
    </w:p>
    <w:p w14:paraId="43AE2E62" w14:textId="77777777" w:rsidR="00233529" w:rsidRPr="00233529" w:rsidRDefault="00233529" w:rsidP="00233529"/>
    <w:p w14:paraId="7D57F7BD" w14:textId="3FEFF90C" w:rsidR="009E50CB" w:rsidRPr="008E72E5" w:rsidRDefault="00A07CB3" w:rsidP="008E72E5">
      <w:r>
        <w:t>In an age of ever-increasing reliance on technology, with more and more people adopting a sedentary lifestyle,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0995825A"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43.2% fewer days of poor mental health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8C52D4">
            <w:rPr>
              <w:noProof/>
              <w:color w:val="2F5496" w:themeColor="accent1" w:themeShade="BF"/>
            </w:rPr>
            <w:t xml:space="preserve"> </w:t>
          </w:r>
          <w:r w:rsidR="008C52D4" w:rsidRPr="008C52D4">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8C52D4" w:rsidRPr="008C52D4">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4179DD32" w:rsidR="00986EEA" w:rsidRDefault="007637B3" w:rsidP="008E72E5">
      <w:r>
        <w:t xml:space="preserve">Despite </w:t>
      </w:r>
      <w:r w:rsidR="008C2AD2">
        <w:t xml:space="preserve">the </w:t>
      </w:r>
      <w:r>
        <w:t>majority of the public know the great benefits of exercising, only 63.3% of people aged over 16 consider themselves physically acti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8C52D4" w:rsidRPr="008C52D4">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w:t>
      </w:r>
      <w:r w:rsidR="008C2AD2">
        <w:t>,</w:t>
      </w:r>
      <w:r w:rsidR="00BB6830">
        <w:t xml:space="preserve"> or simply not having enough motivation to work out. </w:t>
      </w:r>
    </w:p>
    <w:p w14:paraId="6964FAA2" w14:textId="50487818"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8C52D4">
            <w:rPr>
              <w:noProof/>
              <w:color w:val="2F5496" w:themeColor="accent1" w:themeShade="BF"/>
            </w:rPr>
            <w:t xml:space="preserve"> </w:t>
          </w:r>
          <w:r w:rsidR="008C52D4" w:rsidRPr="008C52D4">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commonality of smartphone nowadays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investigate how physical activities can be tracked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access </w:t>
      </w:r>
      <w:r w:rsidR="00453102">
        <w:t xml:space="preserve">exercise </w:t>
      </w:r>
      <w:r w:rsidR="003E7451">
        <w:t>recognition software, to help more young people become active through their mobile phones.</w:t>
      </w:r>
    </w:p>
    <w:p w14:paraId="07367B16" w14:textId="501CC10D" w:rsidR="00986EEA" w:rsidRDefault="00986EEA" w:rsidP="008E72E5"/>
    <w:p w14:paraId="7A26E331" w14:textId="40E6B5FA" w:rsidR="00986EEA" w:rsidRDefault="00986EEA" w:rsidP="008E72E5"/>
    <w:p w14:paraId="68158288" w14:textId="146C7013" w:rsidR="00986EEA" w:rsidRDefault="008E72E5" w:rsidP="008E72E5">
      <w:pPr>
        <w:pStyle w:val="Heading2"/>
      </w:pPr>
      <w:bookmarkStart w:id="2" w:name="_Toc82532720"/>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18FDC86A"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8C52D4">
            <w:rPr>
              <w:noProof/>
              <w:color w:val="2F5496" w:themeColor="accent1" w:themeShade="BF"/>
            </w:rPr>
            <w:t xml:space="preserve"> </w:t>
          </w:r>
          <w:r w:rsidR="008C52D4" w:rsidRPr="008C52D4">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8C52D4" w:rsidRPr="008C52D4">
            <w:rPr>
              <w:noProof/>
              <w:color w:val="2F5496" w:themeColor="accent1" w:themeShade="BF"/>
            </w:rPr>
            <w:t>[6]</w:t>
          </w:r>
          <w:r w:rsidR="00203AB9" w:rsidRPr="00E001DA">
            <w:rPr>
              <w:color w:val="2F5496" w:themeColor="accent1" w:themeShade="BF"/>
            </w:rPr>
            <w:fldChar w:fldCharType="end"/>
          </w:r>
        </w:sdtContent>
      </w:sdt>
      <w:r w:rsidR="004614DA">
        <w:t>. Nowadays, it is expected of manufactures to have various sensors, including the 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Default="00937DB7" w:rsidP="005C5C38">
      <w:pPr>
        <w:pStyle w:val="Heading3"/>
      </w:pPr>
      <w:bookmarkStart w:id="3" w:name="_Toc82532721"/>
      <w:r>
        <w:t>Accelerometer</w:t>
      </w:r>
      <w:r w:rsidR="00FF13AC">
        <w:t xml:space="preserve"> Sensor</w:t>
      </w:r>
      <w:r>
        <w:t>:</w:t>
      </w:r>
      <w:bookmarkEnd w:id="3"/>
    </w:p>
    <w:p w14:paraId="3BC6F878" w14:textId="7C2FD1C8" w:rsidR="004A080A" w:rsidRDefault="00754335" w:rsidP="008E72E5">
      <w:r>
        <w:rPr>
          <w:noProof/>
        </w:rPr>
        <w:drawing>
          <wp:anchor distT="0" distB="0" distL="114300" distR="114300" simplePos="0" relativeHeight="251645952" behindDoc="0" locked="0" layoutInCell="1" allowOverlap="1" wp14:anchorId="2C8AEAB1" wp14:editId="5822C950">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acceleration on a device on </w:t>
      </w:r>
      <w:r w:rsidR="008C2AD2">
        <w:t xml:space="preserve">a </w:t>
      </w:r>
      <w:r w:rsidR="004A080A">
        <w:t>three</w:t>
      </w:r>
      <w:r w:rsidR="008C2AD2">
        <w:t>-</w:t>
      </w:r>
      <w:r w:rsidR="004A080A">
        <w:t xml:space="preserve">axis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29591BA9"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8C52D4">
            <w:rPr>
              <w:noProof/>
              <w:color w:val="2F5496" w:themeColor="accent1" w:themeShade="BF"/>
            </w:rPr>
            <w:t xml:space="preserve"> </w:t>
          </w:r>
          <w:r w:rsidR="008C52D4" w:rsidRPr="008C52D4">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6976" behindDoc="0" locked="0" layoutInCell="1" allowOverlap="1" wp14:anchorId="44F8654F" wp14:editId="4991E651">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697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" stroked="f">
                <v:textbox inset="0,0,0,0">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77777777" w:rsidR="00754335" w:rsidRDefault="00754335" w:rsidP="008E72E5"/>
    <w:p w14:paraId="130AE70A" w14:textId="36A25F39" w:rsidR="00871C93" w:rsidRDefault="00871C93" w:rsidP="00871C93">
      <w:pPr>
        <w:pStyle w:val="Heading3"/>
      </w:pPr>
      <w:bookmarkStart w:id="4" w:name="_Toc82532722"/>
      <w:r>
        <w:lastRenderedPageBreak/>
        <w:t>Gyroscope</w:t>
      </w:r>
      <w:r w:rsidR="00FF13AC">
        <w:t xml:space="preserve"> Sensor</w:t>
      </w:r>
      <w:r>
        <w:t>:</w:t>
      </w:r>
      <w:bookmarkEnd w:id="4"/>
    </w:p>
    <w:p w14:paraId="6ADD2743" w14:textId="661323BD" w:rsidR="00871C93" w:rsidRDefault="003D70F5" w:rsidP="00871C93">
      <w:r>
        <w:rPr>
          <w:noProof/>
        </w:rPr>
        <mc:AlternateContent>
          <mc:Choice Requires="wps">
            <w:drawing>
              <wp:anchor distT="0" distB="0" distL="114300" distR="114300" simplePos="0" relativeHeight="251650048" behindDoc="0" locked="0" layoutInCell="1" allowOverlap="1" wp14:anchorId="7A98F6A2" wp14:editId="7D3D8C9C">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50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9024" behindDoc="0" locked="0" layoutInCell="1" allowOverlap="1" wp14:anchorId="2A8444B0" wp14:editId="3D483F0C">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51072" behindDoc="0" locked="0" layoutInCell="1" allowOverlap="1" wp14:anchorId="1CCFC5E9" wp14:editId="17A78B4D">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51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8000" behindDoc="0" locked="0" layoutInCell="1" allowOverlap="1" wp14:anchorId="5FB4D1A8" wp14:editId="1197B795">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6F96585D" w:rsidR="00754335" w:rsidRDefault="00754335" w:rsidP="00871C93">
      <w:r>
        <w:t>A gyroscope measures the rate of rotation around the three axes,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8C52D4">
            <w:rPr>
              <w:noProof/>
              <w:color w:val="2F5496" w:themeColor="accent1" w:themeShade="BF"/>
            </w:rPr>
            <w:t xml:space="preserve"> </w:t>
          </w:r>
          <w:r w:rsidR="008C52D4" w:rsidRPr="008C52D4">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8C52D4">
            <w:rPr>
              <w:noProof/>
              <w:color w:val="2F5496" w:themeColor="accent1" w:themeShade="BF"/>
            </w:rPr>
            <w:t xml:space="preserve"> </w:t>
          </w:r>
          <w:r w:rsidR="008C52D4" w:rsidRPr="008C52D4">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8C52D4" w:rsidRPr="008C52D4">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Default="001132AB" w:rsidP="001132AB">
      <w:pPr>
        <w:pStyle w:val="Heading3"/>
      </w:pPr>
      <w:bookmarkStart w:id="5" w:name="_Toc82532723"/>
      <w:r>
        <w:t>Magnetometer</w:t>
      </w:r>
      <w:r w:rsidR="00FF13AC">
        <w:t xml:space="preserve"> Sensor</w:t>
      </w:r>
      <w:r>
        <w:t>:</w:t>
      </w:r>
      <w:bookmarkEnd w:id="5"/>
    </w:p>
    <w:p w14:paraId="04F45980" w14:textId="0B6C199D" w:rsidR="008C2AD2" w:rsidRDefault="00395F74" w:rsidP="001132AB">
      <w:r>
        <w:rPr>
          <w:noProof/>
        </w:rPr>
        <mc:AlternateContent>
          <mc:Choice Requires="wps">
            <w:drawing>
              <wp:anchor distT="0" distB="0" distL="114300" distR="114300" simplePos="0" relativeHeight="251653120" behindDoc="0" locked="0" layoutInCell="1" allowOverlap="1" wp14:anchorId="326D6767" wp14:editId="046A81DC">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5312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52096" behindDoc="0" locked="0" layoutInCell="1" allowOverlap="1" wp14:anchorId="0640B156" wp14:editId="05048747">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4BCC1CE6" w:rsidR="001132AB" w:rsidRDefault="00D36CB9" w:rsidP="001132AB">
      <w:r>
        <w:t xml:space="preserve">The magnetometer is responsible for measuring </w:t>
      </w:r>
      <w:r w:rsidR="008C2AD2">
        <w:t xml:space="preserve">the </w:t>
      </w:r>
      <w:r>
        <w:t xml:space="preserve">strength and direction of magnetic fields,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8C52D4" w:rsidRPr="008C52D4">
            <w:rPr>
              <w:noProof/>
              <w:color w:val="2F5496" w:themeColor="accent1" w:themeShade="BF"/>
            </w:rPr>
            <w:t>[10]</w:t>
          </w:r>
          <w:r w:rsidRPr="00E001DA">
            <w:rPr>
              <w:color w:val="2F5496" w:themeColor="accent1" w:themeShade="BF"/>
            </w:rPr>
            <w:fldChar w:fldCharType="end"/>
          </w:r>
        </w:sdtContent>
      </w:sdt>
    </w:p>
    <w:p w14:paraId="05A7E6FB" w14:textId="337F0D3E"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8C52D4">
            <w:rPr>
              <w:noProof/>
              <w:color w:val="2F5496" w:themeColor="accent1" w:themeShade="BF"/>
            </w:rPr>
            <w:t xml:space="preserve"> </w:t>
          </w:r>
          <w:r w:rsidR="008C52D4" w:rsidRPr="008C52D4">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Default="00154B9E" w:rsidP="00154B9E">
      <w:pPr>
        <w:pStyle w:val="Heading3"/>
      </w:pPr>
      <w:bookmarkStart w:id="6" w:name="_Toc82532724"/>
      <w:r>
        <w:t>Global Positioning System Receiver:</w:t>
      </w:r>
      <w:bookmarkEnd w:id="6"/>
    </w:p>
    <w:p w14:paraId="6B7A23AC" w14:textId="2AE1FD01" w:rsidR="00154B9E" w:rsidRDefault="00B2471F" w:rsidP="00154B9E">
      <w:r>
        <w:rPr>
          <w:noProof/>
        </w:rPr>
        <mc:AlternateContent>
          <mc:Choice Requires="wpg">
            <w:drawing>
              <wp:anchor distT="0" distB="0" distL="114300" distR="114300" simplePos="0" relativeHeight="251654144" behindDoc="0" locked="0" layoutInCell="1" allowOverlap="1" wp14:anchorId="3AB3DC2A" wp14:editId="19C664AB">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54144"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GPS is a radio navigation system developed and owned by the US government, which uses radio waves between satellites in space and receivers on a device to triangulate a device’s position on Earth.</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introducing data from cellular services and cell towers to “ping” the location of a device.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getSpeed, getLatitude, getLongitude etc.</w:t>
      </w:r>
      <w:r w:rsidR="00EF665C">
        <w:t xml:space="preserve"> I aim to investigate this further and be able to manipulate such data in my Android app.</w:t>
      </w:r>
    </w:p>
    <w:p w14:paraId="009DA7C7" w14:textId="4F7E4CA6" w:rsidR="00154B9E" w:rsidRDefault="00154B9E" w:rsidP="00154B9E"/>
    <w:p w14:paraId="76B454FD" w14:textId="7F2D542F" w:rsidR="00A12904" w:rsidRDefault="00A12904" w:rsidP="00154B9E"/>
    <w:p w14:paraId="09038D08" w14:textId="77777777" w:rsidR="00A12904" w:rsidRDefault="00A12904" w:rsidP="00154B9E"/>
    <w:p w14:paraId="7CFAA136" w14:textId="66CE2B82" w:rsidR="00FF13AC" w:rsidRDefault="00FF13AC" w:rsidP="00FF13AC">
      <w:pPr>
        <w:pStyle w:val="Heading3"/>
      </w:pPr>
      <w:bookmarkStart w:id="7" w:name="_Toc82532725"/>
      <w:r>
        <w:lastRenderedPageBreak/>
        <w:t>Camera Sensor</w:t>
      </w:r>
      <w:bookmarkEnd w:id="7"/>
    </w:p>
    <w:p w14:paraId="4478EFB4" w14:textId="52C6E1DA" w:rsidR="00154B9E" w:rsidRDefault="0098408B" w:rsidP="00154B9E">
      <w:r>
        <w:rPr>
          <w:noProof/>
        </w:rPr>
        <mc:AlternateContent>
          <mc:Choice Requires="wpg">
            <w:drawing>
              <wp:anchor distT="0" distB="0" distL="114300" distR="114300" simplePos="0" relativeHeight="251655168" behindDoc="0" locked="0" layoutInCell="1" allowOverlap="1" wp14:anchorId="23CD03FF" wp14:editId="6B10BE99">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55168"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009A788F"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8C52D4" w:rsidRPr="008C52D4">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Default="008E2F37" w:rsidP="006D1A11">
      <w:pPr>
        <w:pStyle w:val="Heading3"/>
      </w:pPr>
      <w:bookmarkStart w:id="8" w:name="_Toc82532726"/>
      <w:r>
        <w:t>Six</w:t>
      </w:r>
      <w:r w:rsidR="006D1A11">
        <w:t xml:space="preserve"> </w:t>
      </w:r>
      <w:r>
        <w:t>d</w:t>
      </w:r>
      <w:r w:rsidR="006D1A11">
        <w:t>egrees of freedom:</w:t>
      </w:r>
      <w:bookmarkEnd w:id="8"/>
    </w:p>
    <w:p w14:paraId="27DC3F17" w14:textId="0F1ECD18" w:rsidR="006D1A11" w:rsidRDefault="002426AB" w:rsidP="006D1A11">
      <w:r>
        <w:rPr>
          <w:noProof/>
        </w:rPr>
        <mc:AlternateContent>
          <mc:Choice Requires="wpg">
            <w:drawing>
              <wp:anchor distT="0" distB="0" distL="114300" distR="114300" simplePos="0" relativeHeight="251656192" behindDoc="0" locked="0" layoutInCell="1" allowOverlap="1" wp14:anchorId="713E90F0" wp14:editId="7C6CE28C">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6192;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8C52D4" w:rsidRPr="008C52D4">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lastRenderedPageBreak/>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Default="00412F49" w:rsidP="00412F49">
      <w:pPr>
        <w:pStyle w:val="Heading3"/>
      </w:pPr>
      <w:r>
        <w:t xml:space="preserve"> </w:t>
      </w:r>
      <w:bookmarkStart w:id="9" w:name="_Toc82532727"/>
      <w:r>
        <w:t>Pedometer Algorithms</w:t>
      </w:r>
      <w:bookmarkEnd w:id="9"/>
    </w:p>
    <w:p w14:paraId="002D03EE" w14:textId="0C665DC9" w:rsidR="00CC1124" w:rsidRDefault="00502DC1" w:rsidP="00412F49">
      <w:r>
        <w:rPr>
          <w:noProof/>
        </w:rPr>
        <mc:AlternateContent>
          <mc:Choice Requires="wpg">
            <w:drawing>
              <wp:anchor distT="0" distB="0" distL="114300" distR="114300" simplePos="0" relativeHeight="251680768" behindDoc="0" locked="0" layoutInCell="1" allowOverlap="1" wp14:anchorId="4E2890B4" wp14:editId="13966493">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80768;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hich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402CFB0F" w:rsidR="00412F49" w:rsidRDefault="006E21AF" w:rsidP="00412F49">
      <w:r>
        <w:t>As mentioned before, the accelerometer measures acceleration within 3 dimensions (x, y and z) so to count the steps that a person takes we have to consider whether they are moving in the z direction, bounces in the y 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8C52D4" w:rsidRPr="008C52D4">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82816" behindDoc="0" locked="0" layoutInCell="1" allowOverlap="1" wp14:anchorId="246C4C39" wp14:editId="2C8ABD0C">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6672" behindDoc="0" locked="0" layoutInCell="1" allowOverlap="1" wp14:anchorId="70CAD6CD" wp14:editId="20AAD5CB">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C3FD75A" w:rsidR="00412F49" w:rsidRDefault="000D2CB5" w:rsidP="00412F49">
      <w:r>
        <w:t xml:space="preserve">What makes a step a distinct step is </w:t>
      </w:r>
      <w:r w:rsidR="0015354B">
        <w:t>whether or not at any point the acceleration in the y 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lastRenderedPageBreak/>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83840" behindDoc="0" locked="0" layoutInCell="1" allowOverlap="1" wp14:anchorId="4FE3E90D" wp14:editId="1B3C8509">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5888" behindDoc="0" locked="0" layoutInCell="1" allowOverlap="1" wp14:anchorId="0D4F7791" wp14:editId="7FDFDE84">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77777777" w:rsidR="00BC46CD" w:rsidRDefault="002A2D35" w:rsidP="00412F49">
      <w:r>
        <w:t xml:space="preserve">Another </w:t>
      </w:r>
      <w:r w:rsidR="00BE7597">
        <w:t>thing to note is how the raw data from the accelerometer sensor is a combination of both the user acceleration and the gravitational acceleration of the Earth. In order to get a more accurate graph of the user acceleration we must take away the factor of gravitational acceleration from the total acceleration.</w:t>
      </w:r>
    </w:p>
    <w:p w14:paraId="5948FE20" w14:textId="36C8E82D"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p>
    <w:p w14:paraId="39BF2C02" w14:textId="1CBE20F4" w:rsidR="00D96EF0" w:rsidRDefault="00E8671A" w:rsidP="00412F49">
      <w:r>
        <w:t xml:space="preserve">To do this, </w:t>
      </w:r>
    </w:p>
    <w:p w14:paraId="30960CB0" w14:textId="07717928" w:rsidR="00D96EF0" w:rsidRDefault="00D96EF0" w:rsidP="00412F49"/>
    <w:p w14:paraId="2741B65E" w14:textId="15687CF5" w:rsidR="00D96EF0" w:rsidRDefault="00D96EF0" w:rsidP="00412F49"/>
    <w:p w14:paraId="138DF308" w14:textId="47B14835" w:rsidR="00D96EF0" w:rsidRDefault="00D96EF0" w:rsidP="00412F49"/>
    <w:p w14:paraId="772BEBF9" w14:textId="77777777" w:rsidR="00D96EF0" w:rsidRDefault="00D96EF0" w:rsidP="00412F49"/>
    <w:p w14:paraId="7998A240" w14:textId="7D5563BD" w:rsidR="00412F49" w:rsidRDefault="00412F49" w:rsidP="00412F49"/>
    <w:p w14:paraId="57A4B82A" w14:textId="77777777" w:rsidR="00412F49" w:rsidRPr="00412F49" w:rsidRDefault="00412F49" w:rsidP="00412F49"/>
    <w:p w14:paraId="3EB75243" w14:textId="5F6ECF5D" w:rsidR="00B37BE7" w:rsidRDefault="00EF4AD9" w:rsidP="00EF4AD9">
      <w:pPr>
        <w:pStyle w:val="Heading2"/>
      </w:pPr>
      <w:bookmarkStart w:id="10" w:name="_Toc82532728"/>
      <w:r>
        <w:lastRenderedPageBreak/>
        <w:t>Exercises and Activities</w:t>
      </w:r>
      <w:bookmarkEnd w:id="10"/>
    </w:p>
    <w:p w14:paraId="0C6EC10B" w14:textId="31942606" w:rsidR="00364791" w:rsidRDefault="00364791" w:rsidP="00EF4AD9">
      <w:r>
        <w:rPr>
          <w:noProof/>
        </w:rPr>
        <mc:AlternateContent>
          <mc:Choice Requires="wpg">
            <w:drawing>
              <wp:anchor distT="0" distB="0" distL="114300" distR="114300" simplePos="0" relativeHeight="251661312" behindDoc="0" locked="0" layoutInCell="1" allowOverlap="1" wp14:anchorId="6562551F" wp14:editId="352741BA">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4" style="position:absolute;margin-left:0;margin-top:3.3pt;width:151.5pt;height:363.7pt;z-index:251661312"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&#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">
                <v:shape id="Picture 31" o:spid="_x0000_s1045"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3" o:title=""/>
                </v:shape>
                <v:shape id="Text Box 33" o:spid="_x0000_s1046"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4495D72E" w:rsidR="00B37BE7" w:rsidRDefault="00DE2F70" w:rsidP="008E72E5">
      <w:r>
        <w:t>For strength exercises, these are activities such as push-ups, planks and pull</w:t>
      </w:r>
      <w:r w:rsidR="00755373">
        <w:t>-</w:t>
      </w:r>
      <w:r>
        <w:t>ups. I aim to use the camera sensor on a mobile device and some version of a neural network to</w:t>
      </w:r>
      <w:r w:rsidR="00504724">
        <w:t xml:space="preserve"> </w:t>
      </w:r>
      <w:r>
        <w:t>track these activities and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77409D3A" w:rsidR="00097A2D" w:rsidRDefault="00921BE1" w:rsidP="008E72E5">
      <w:pPr>
        <w:pStyle w:val="Heading2"/>
      </w:pPr>
      <w:bookmarkStart w:id="11" w:name="_Toc82532729"/>
      <w:r>
        <w:lastRenderedPageBreak/>
        <w:t>Current Market and Applications</w:t>
      </w:r>
      <w:bookmarkEnd w:id="11"/>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46124B96" w:rsidR="00097A2D" w:rsidRDefault="00E608A0" w:rsidP="002357B2">
      <w:r>
        <w:t>Leap Fitness Group:</w:t>
      </w:r>
    </w:p>
    <w:p w14:paraId="31453E09" w14:textId="053CFD1D"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p>
    <w:p w14:paraId="0D7FD229" w14:textId="1347F0EF"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p>
    <w:p w14:paraId="3E233127" w14:textId="263D2034" w:rsidR="00953CDF" w:rsidRDefault="00943919" w:rsidP="00953CDF">
      <w:pPr>
        <w:keepNext/>
      </w:pPr>
      <w:r>
        <w:rPr>
          <w:noProof/>
        </w:rPr>
        <mc:AlternateContent>
          <mc:Choice Requires="wps">
            <w:drawing>
              <wp:anchor distT="0" distB="0" distL="114300" distR="114300" simplePos="0" relativeHeight="251659264" behindDoc="0" locked="0" layoutInCell="1" allowOverlap="1" wp14:anchorId="12092749" wp14:editId="3E114FE4">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7" type="#_x0000_t202" style="position:absolute;margin-left:0;margin-top:257.5pt;width:451.3pt;height:.0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ZcuLgIAAGcEAAAOAAAAZHJzL2Uyb0RvYy54bWysVMFu2zAMvQ/YPwi6L05SpBu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7216" behindDoc="0" locked="0" layoutInCell="1" allowOverlap="1" wp14:anchorId="6D5F0BBD" wp14:editId="3932B712">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p w14:paraId="6FCBBD9E" w14:textId="1F7E01F9" w:rsidR="00097A2D" w:rsidRDefault="0027789A" w:rsidP="002357B2">
      <w:r>
        <w:lastRenderedPageBreak/>
        <w:t>Google Fit</w:t>
      </w:r>
      <w:r w:rsidR="00F853F5">
        <w:t>:</w:t>
      </w:r>
    </w:p>
    <w:p w14:paraId="463F0919" w14:textId="7D8EB011" w:rsidR="0027789A" w:rsidRPr="0027789A" w:rsidRDefault="0027789A" w:rsidP="008E72E5">
      <w:r>
        <w:t xml:space="preserve">Google Fit is a widely used tracking app that mainly focuses on detecting what activity you may have done. The app </w:t>
      </w:r>
      <w:r w:rsidR="00E80747">
        <w:t>displays to users their step count, their activity history, calorie burnt as well as data from other devices, such as smartwatches. 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857EF47" w14:textId="087F1B67" w:rsidR="00097A2D" w:rsidRDefault="00943919" w:rsidP="008E72E5">
      <w:r>
        <w:rPr>
          <w:noProof/>
        </w:rPr>
        <mc:AlternateContent>
          <mc:Choice Requires="wps">
            <w:drawing>
              <wp:anchor distT="0" distB="0" distL="114300" distR="114300" simplePos="0" relativeHeight="251660288" behindDoc="0" locked="0" layoutInCell="1" allowOverlap="1" wp14:anchorId="0F4AE23D" wp14:editId="69A5EDD3">
                <wp:simplePos x="0" y="0"/>
                <wp:positionH relativeFrom="column">
                  <wp:posOffset>0</wp:posOffset>
                </wp:positionH>
                <wp:positionV relativeFrom="paragraph">
                  <wp:posOffset>4823460</wp:posOffset>
                </wp:positionV>
                <wp:extent cx="5731510" cy="635"/>
                <wp:effectExtent l="0" t="0" r="0" b="0"/>
                <wp:wrapSquare wrapText="bothSides"/>
                <wp:docPr id="29" name="Text Box 29"/>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4AE23D" id="Text Box 29" o:spid="_x0000_s1048" type="#_x0000_t202" style="position:absolute;margin-left:0;margin-top:379.8pt;width:451.3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" stroked="f">
                <v:textbox style="mso-fit-shape-to-text:t"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w10:wrap type="square"/>
              </v:shape>
            </w:pict>
          </mc:Fallback>
        </mc:AlternateContent>
      </w:r>
      <w:r w:rsidR="0027789A" w:rsidRPr="0027789A">
        <w:rPr>
          <w:noProof/>
        </w:rPr>
        <w:drawing>
          <wp:anchor distT="0" distB="0" distL="114300" distR="114300" simplePos="0" relativeHeight="251658240" behindDoc="0" locked="0" layoutInCell="1" allowOverlap="1" wp14:anchorId="53B21FE8" wp14:editId="1DA1B203">
            <wp:simplePos x="0" y="0"/>
            <wp:positionH relativeFrom="column">
              <wp:posOffset>0</wp:posOffset>
            </wp:positionH>
            <wp:positionV relativeFrom="paragraph">
              <wp:posOffset>-3810</wp:posOffset>
            </wp:positionV>
            <wp:extent cx="5731510" cy="4770120"/>
            <wp:effectExtent l="0" t="0" r="254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5731510" cy="4770120"/>
                    </a:xfrm>
                    <a:prstGeom prst="rect">
                      <a:avLst/>
                    </a:prstGeom>
                  </pic:spPr>
                </pic:pic>
              </a:graphicData>
            </a:graphic>
          </wp:anchor>
        </w:drawing>
      </w:r>
    </w:p>
    <w:p w14:paraId="2BC7056C" w14:textId="00385D0B" w:rsidR="00097A2D" w:rsidRDefault="00097A2D" w:rsidP="008E72E5"/>
    <w:p w14:paraId="0D562A1E" w14:textId="4C14EFCD" w:rsidR="00541B50" w:rsidRDefault="00541B50" w:rsidP="008E72E5"/>
    <w:p w14:paraId="5A407C17" w14:textId="76E5586B" w:rsidR="00541B50" w:rsidRDefault="00541B50" w:rsidP="008E72E5"/>
    <w:p w14:paraId="577DE772" w14:textId="1424F3E2" w:rsidR="00541B50" w:rsidRDefault="00541B50" w:rsidP="008E72E5"/>
    <w:p w14:paraId="68ACD50E" w14:textId="49765D84" w:rsidR="00541B50" w:rsidRDefault="00541B50" w:rsidP="008E72E5"/>
    <w:p w14:paraId="5CEE6C37" w14:textId="41BA5CF6" w:rsidR="00541B50" w:rsidRDefault="00541B50" w:rsidP="008E72E5"/>
    <w:p w14:paraId="258D212F" w14:textId="2F9CA29B" w:rsidR="00541B50" w:rsidRDefault="00541B50" w:rsidP="00541B50">
      <w:pPr>
        <w:pStyle w:val="Heading2"/>
      </w:pPr>
      <w:bookmarkStart w:id="12" w:name="_Toc82532730"/>
      <w:r>
        <w:lastRenderedPageBreak/>
        <w:t>Third-Party Feedback</w:t>
      </w:r>
      <w:bookmarkEnd w:id="12"/>
    </w:p>
    <w:p w14:paraId="2716E6BB" w14:textId="349E6648" w:rsidR="00541B50" w:rsidRDefault="00541B50" w:rsidP="00541B50"/>
    <w:p w14:paraId="52EF2150" w14:textId="152F864D" w:rsidR="00F20392" w:rsidRDefault="002924F7" w:rsidP="008E72E5">
      <w:r>
        <w:rPr>
          <w:noProof/>
        </w:rPr>
        <mc:AlternateContent>
          <mc:Choice Requires="wps">
            <w:drawing>
              <wp:anchor distT="0" distB="0" distL="114300" distR="114300" simplePos="0" relativeHeight="251670528" behindDoc="0" locked="0" layoutInCell="1" allowOverlap="1" wp14:anchorId="76C5A3AD" wp14:editId="5F36E851">
                <wp:simplePos x="0" y="0"/>
                <wp:positionH relativeFrom="margin">
                  <wp:align>right</wp:align>
                </wp:positionH>
                <wp:positionV relativeFrom="paragraph">
                  <wp:posOffset>4050030</wp:posOffset>
                </wp:positionV>
                <wp:extent cx="5724525" cy="1409700"/>
                <wp:effectExtent l="0" t="0" r="9525" b="0"/>
                <wp:wrapSquare wrapText="bothSides"/>
                <wp:docPr id="23" name="Text Box 23"/>
                <wp:cNvGraphicFramePr/>
                <a:graphic xmlns:a="http://schemas.openxmlformats.org/drawingml/2006/main">
                  <a:graphicData uri="http://schemas.microsoft.com/office/word/2010/wordprocessingShape">
                    <wps:wsp>
                      <wps:cNvSpPr txBox="1"/>
                      <wps:spPr>
                        <a:xfrm>
                          <a:off x="0" y="0"/>
                          <a:ext cx="572452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49" type="#_x0000_t202" style="position:absolute;margin-left:399.55pt;margin-top:318.9pt;width:450.75pt;height:111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r>
        <w:rPr>
          <w:noProof/>
        </w:rPr>
        <mc:AlternateContent>
          <mc:Choice Requires="wps">
            <w:drawing>
              <wp:anchor distT="0" distB="0" distL="114300" distR="114300" simplePos="0" relativeHeight="251667456" behindDoc="0" locked="0" layoutInCell="1" allowOverlap="1" wp14:anchorId="286FED80" wp14:editId="587B535A">
                <wp:simplePos x="0" y="0"/>
                <wp:positionH relativeFrom="margin">
                  <wp:posOffset>2512060</wp:posOffset>
                </wp:positionH>
                <wp:positionV relativeFrom="paragraph">
                  <wp:posOffset>864235</wp:posOffset>
                </wp:positionV>
                <wp:extent cx="3209925" cy="3086100"/>
                <wp:effectExtent l="0" t="0" r="9525" b="0"/>
                <wp:wrapSquare wrapText="bothSides"/>
                <wp:docPr id="36" name="Text Box 36"/>
                <wp:cNvGraphicFramePr/>
                <a:graphic xmlns:a="http://schemas.openxmlformats.org/drawingml/2006/main">
                  <a:graphicData uri="http://schemas.microsoft.com/office/word/2010/wordprocessingShape">
                    <wps:wsp>
                      <wps:cNvSpPr txBox="1"/>
                      <wps:spPr>
                        <a:xfrm>
                          <a:off x="0" y="0"/>
                          <a:ext cx="3209925" cy="308610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0" type="#_x0000_t202" style="position:absolute;margin-left:197.8pt;margin-top:68.05pt;width:252.75pt;height:243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Pr>
          <w:noProof/>
        </w:rPr>
        <w:drawing>
          <wp:anchor distT="0" distB="0" distL="114300" distR="114300" simplePos="0" relativeHeight="251668480" behindDoc="0" locked="0" layoutInCell="1" allowOverlap="1" wp14:anchorId="2C7C8DE5" wp14:editId="0E397B11">
            <wp:simplePos x="0" y="0"/>
            <wp:positionH relativeFrom="margin">
              <wp:posOffset>0</wp:posOffset>
            </wp:positionH>
            <wp:positionV relativeFrom="paragraph">
              <wp:posOffset>100711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6">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541B50">
        <w:t>As my investigation revolves around exercise and fitness, I will avoid getting feedback from someone unable to do exercises due to age or unfortunate events. Instead, my third party will be focused on young people who are generally fit and able to do exercises. Here is a list of subjects who have agreed to give me feedback throughout this course:</w:t>
      </w:r>
    </w:p>
    <w:p w14:paraId="5B3FE467" w14:textId="77777777" w:rsidR="0042475C" w:rsidRDefault="0042475C" w:rsidP="008E72E5"/>
    <w:p w14:paraId="78F47504" w14:textId="013E6BB9" w:rsidR="00F20392" w:rsidRDefault="00F20392" w:rsidP="008E72E5">
      <w:r>
        <w:t>Key takeaways from Joey’s workout routines</w:t>
      </w:r>
      <w:r w:rsidR="009D2913">
        <w:t>/fitness</w:t>
      </w:r>
      <w:r>
        <w:t>:</w:t>
      </w:r>
    </w:p>
    <w:p w14:paraId="55454A7B" w14:textId="5E760614"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4C697038" w14:textId="6607D663" w:rsidR="0042475C" w:rsidRDefault="0042475C" w:rsidP="0042475C">
      <w:pPr>
        <w:pStyle w:val="ListParagraph"/>
        <w:numPr>
          <w:ilvl w:val="0"/>
          <w:numId w:val="16"/>
        </w:numPr>
      </w:pPr>
      <w:r>
        <w:t>Naturally, fatigue is the biggest hurdle for Joey</w:t>
      </w:r>
      <w:r w:rsidR="00143AA7">
        <w:t>, especially as he exercises 5 to 6 times a week.</w:t>
      </w:r>
    </w:p>
    <w:p w14:paraId="06A40C3C" w14:textId="77777777" w:rsidR="0042475C" w:rsidRDefault="00F456D8" w:rsidP="0042475C">
      <w:r>
        <w:rPr>
          <w:noProof/>
        </w:rPr>
        <w:lastRenderedPageBreak/>
        <mc:AlternateContent>
          <mc:Choice Requires="wps">
            <w:drawing>
              <wp:anchor distT="0" distB="0" distL="114300" distR="114300" simplePos="0" relativeHeight="251672576" behindDoc="0" locked="0" layoutInCell="1" allowOverlap="1" wp14:anchorId="3FA6BEF5" wp14:editId="4E32E6B5">
                <wp:simplePos x="0" y="0"/>
                <wp:positionH relativeFrom="margin">
                  <wp:align>right</wp:align>
                </wp:positionH>
                <wp:positionV relativeFrom="paragraph">
                  <wp:posOffset>2522855</wp:posOffset>
                </wp:positionV>
                <wp:extent cx="5724525" cy="1828800"/>
                <wp:effectExtent l="0" t="0" r="9525" b="0"/>
                <wp:wrapSquare wrapText="bothSides"/>
                <wp:docPr id="30" name="Text Box 30"/>
                <wp:cNvGraphicFramePr/>
                <a:graphic xmlns:a="http://schemas.openxmlformats.org/drawingml/2006/main">
                  <a:graphicData uri="http://schemas.microsoft.com/office/word/2010/wordprocessingShape">
                    <wps:wsp>
                      <wps:cNvSpPr txBox="1"/>
                      <wps:spPr>
                        <a:xfrm>
                          <a:off x="0" y="0"/>
                          <a:ext cx="572452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1" type="#_x0000_t202" style="position:absolute;margin-left:399.55pt;margin-top:198.65pt;width:450.75pt;height:2in;z-index:251672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62336" behindDoc="0" locked="0" layoutInCell="1" allowOverlap="1" wp14:anchorId="3C62C182" wp14:editId="11C99C0D">
                <wp:simplePos x="0" y="0"/>
                <wp:positionH relativeFrom="margin">
                  <wp:align>right</wp:align>
                </wp:positionH>
                <wp:positionV relativeFrom="paragraph">
                  <wp:posOffset>0</wp:posOffset>
                </wp:positionV>
                <wp:extent cx="3314700" cy="2409825"/>
                <wp:effectExtent l="0" t="0" r="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31470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2" type="#_x0000_t202" style="position:absolute;margin-left:209.8pt;margin-top:0;width:261pt;height:189.75pt;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C97BB2">
        <w:rPr>
          <w:noProof/>
        </w:rPr>
        <w:drawing>
          <wp:anchor distT="0" distB="0" distL="114300" distR="114300" simplePos="0" relativeHeight="251669504" behindDoc="0" locked="0" layoutInCell="1" allowOverlap="1" wp14:anchorId="2B4FC3BA" wp14:editId="7E746095">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7">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1273E032" w:rsidR="00143AA7" w:rsidRDefault="00143AA7" w:rsidP="0042475C">
      <w:pPr>
        <w:pStyle w:val="ListParagraph"/>
        <w:numPr>
          <w:ilvl w:val="0"/>
          <w:numId w:val="17"/>
        </w:numPr>
      </w:pPr>
      <w:r>
        <w:t>Finding a suitable place to workout is another hurdle, as the home may not be the ideal place to exercise, considering how much space a person has, as well as having the right equipment.</w:t>
      </w:r>
    </w:p>
    <w:p w14:paraId="7EA3E38B" w14:textId="1D0EFBB7" w:rsidR="00C97BB2" w:rsidRDefault="00C97BB2" w:rsidP="008E72E5"/>
    <w:p w14:paraId="62DB4F7B" w14:textId="1FA576B4" w:rsidR="00C97BB2" w:rsidRDefault="00C97BB2" w:rsidP="008E72E5"/>
    <w:p w14:paraId="11AA3B4E" w14:textId="16659389" w:rsidR="00C97BB2" w:rsidRDefault="00C97BB2" w:rsidP="008E72E5"/>
    <w:p w14:paraId="6D4D6D17" w14:textId="5836CD8D" w:rsidR="00C97BB2" w:rsidRDefault="00C97BB2" w:rsidP="008E72E5"/>
    <w:p w14:paraId="530F3120" w14:textId="5B08AC8A" w:rsidR="00C97BB2" w:rsidRDefault="00C97BB2" w:rsidP="008E72E5"/>
    <w:p w14:paraId="402B8B0C" w14:textId="61821157" w:rsidR="00F20392" w:rsidRDefault="00F20392" w:rsidP="008E72E5"/>
    <w:p w14:paraId="69F8A1B7" w14:textId="77777777" w:rsidR="00C97BB2" w:rsidRDefault="00C97BB2" w:rsidP="008E72E5"/>
    <w:p w14:paraId="098880E8" w14:textId="3C15A6B2" w:rsidR="00097A2D" w:rsidRPr="00B851B5" w:rsidRDefault="005619A0" w:rsidP="008E72E5">
      <w:pPr>
        <w:pStyle w:val="Heading2"/>
      </w:pPr>
      <w:bookmarkStart w:id="13" w:name="_Toc82532731"/>
      <w:r>
        <w:lastRenderedPageBreak/>
        <w:t>Prototyping and Spiking</w:t>
      </w:r>
      <w:bookmarkEnd w:id="13"/>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Default="00D10D91" w:rsidP="006658EA">
      <w:pPr>
        <w:pStyle w:val="Heading3"/>
      </w:pPr>
      <w:bookmarkStart w:id="14" w:name="_Toc82532732"/>
      <w:r>
        <w:t>Android Development Spiking:</w:t>
      </w:r>
      <w:bookmarkEnd w:id="14"/>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44928" behindDoc="0" locked="0" layoutInCell="1" allowOverlap="1" wp14:anchorId="1886DCC3" wp14:editId="51AA275E">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5A18A5D8" id="Group 32" o:spid="_x0000_s1026" style="position:absolute;margin-left:0;margin-top:.55pt;width:484.8pt;height:287.8pt;z-index:251644928"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2"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3"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4"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5"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1FEC5232" w14:textId="481A023C" w:rsidR="002A3C50" w:rsidRDefault="002A3C50" w:rsidP="008E72E5"/>
    <w:p w14:paraId="28D488DF" w14:textId="7C939B04" w:rsidR="002A3C50" w:rsidRDefault="002A3C50" w:rsidP="008E72E5"/>
    <w:p w14:paraId="45AED7A6" w14:textId="5F93C40F" w:rsidR="002A3C50" w:rsidRDefault="002A3C50" w:rsidP="008E72E5"/>
    <w:p w14:paraId="42D55B9A" w14:textId="4F62A8CA" w:rsidR="002A3C50" w:rsidRDefault="00AC512B" w:rsidP="00AC512B">
      <w:pPr>
        <w:pStyle w:val="Heading3"/>
      </w:pPr>
      <w:bookmarkStart w:id="15" w:name="_Toc82532733"/>
      <w:r>
        <w:lastRenderedPageBreak/>
        <w:t>Prototyping with Android Sensors:</w:t>
      </w:r>
      <w:bookmarkEnd w:id="15"/>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63360" behindDoc="0" locked="0" layoutInCell="1" allowOverlap="1" wp14:anchorId="7ABC0904" wp14:editId="07B52914">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3" style="position:absolute;margin-left:0;margin-top:67.4pt;width:451.3pt;height:197.2pt;z-index:251663360"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">
                <v:shape id="Picture 38" o:spid="_x0000_s1054"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7" o:title=""/>
                </v:shape>
                <v:shape id="Text Box 39" o:spid="_x0000_s1055"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Depending on the sensor type, there were a few values that can be extracted. For example, the accelerator type has sensor event data as three values within the SensorEvent.values array. </w:t>
      </w:r>
    </w:p>
    <w:p w14:paraId="26850613" w14:textId="36B0C0DB" w:rsidR="00AC512B" w:rsidRDefault="00AC512B" w:rsidP="008E72E5">
      <w:r>
        <w:t xml:space="preserve">However, the SensorEvent.values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4BF59545">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38"/>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5408" behindDoc="0" locked="0" layoutInCell="1" allowOverlap="1" wp14:anchorId="7C6BF7C9" wp14:editId="276C49F7">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64384" behindDoc="0" locked="0" layoutInCell="1" allowOverlap="1" wp14:anchorId="7F74EE64" wp14:editId="005E50AA">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Firstly, I tested out the gyroscope sensor with the help of a YouTube video. I had to create three main objects, the gyroscope of class Sensor, the sensorManager of class SensorManager and the gyroscopeEventListener of class SensorEventListener.</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The SensorEventListener allows us to detect and manipulate data from a sensor. Whatever motion is detected is stored as a certain event and it is the role of the SensorEventListener to detect this.</w:t>
      </w:r>
    </w:p>
    <w:p w14:paraId="74054D08" w14:textId="65FE14BD" w:rsidR="00E96BFE" w:rsidRDefault="00B15659" w:rsidP="008E72E5">
      <w:r>
        <w:t xml:space="preserve">In combination </w:t>
      </w:r>
      <w:r w:rsidR="004C2E47">
        <w:t>with</w:t>
      </w:r>
      <w:r>
        <w:t xml:space="preserve"> all these three objects, we can override the method onSensorChanged in the event listener to </w:t>
      </w:r>
      <w:r w:rsidR="00F75E51">
        <w:t>perform an action</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value from the gyroscope sensor to the screen as a TextView.</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SensorEvent.values[0], SensorEvent.values[1], SensorEvent.values[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6432" behindDoc="0" locked="0" layoutInCell="1" allowOverlap="1" wp14:anchorId="046C65B9" wp14:editId="3D494B9F">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TextView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394E34" w:rsidP="008E72E5">
      <w:pPr>
        <w:rPr>
          <w:color w:val="FF0000"/>
        </w:rPr>
      </w:pPr>
      <w:hyperlink r:id="rId42" w:history="1">
        <w:r w:rsidR="00A062BA" w:rsidRPr="005E47AD">
          <w:rPr>
            <w:rStyle w:val="Hyperlink"/>
            <w:color w:val="FF0000"/>
          </w:rPr>
          <w:t>https://youtu.be/ZrCl8taJ7SY</w:t>
        </w:r>
      </w:hyperlink>
    </w:p>
    <w:p w14:paraId="691F3CA0" w14:textId="6BF1C264" w:rsidR="00E96BFE" w:rsidRDefault="00E96BFE" w:rsidP="008E72E5"/>
    <w:p w14:paraId="51063B3B" w14:textId="771B272A" w:rsidR="00E96BFE" w:rsidRDefault="00E96BFE" w:rsidP="008E72E5"/>
    <w:p w14:paraId="67BA6334" w14:textId="747C9FEC" w:rsidR="00E96BFE" w:rsidRDefault="00E96BFE" w:rsidP="008E72E5"/>
    <w:p w14:paraId="4E1EA96C" w14:textId="09567FAF" w:rsidR="00E96BFE" w:rsidRDefault="00E96BFE" w:rsidP="008E72E5"/>
    <w:p w14:paraId="566D222E" w14:textId="33C53519" w:rsidR="00E96BFE" w:rsidRDefault="00E96BFE" w:rsidP="008E72E5"/>
    <w:p w14:paraId="2F92D99F" w14:textId="2FB384ED" w:rsidR="00E96BFE" w:rsidRDefault="00E96BFE" w:rsidP="008E72E5"/>
    <w:p w14:paraId="2C1CDF18" w14:textId="77777777" w:rsidR="002A3C50" w:rsidRPr="00B851B5" w:rsidRDefault="002A3C50" w:rsidP="008E72E5"/>
    <w:p w14:paraId="75ACF865" w14:textId="79621F80" w:rsidR="00B851B5" w:rsidRDefault="00B851B5" w:rsidP="008E72E5">
      <w:r>
        <w:lastRenderedPageBreak/>
        <w:t xml:space="preserve">An API, stands for application programming interface, to allow a developer access to data without the need for a developer to necessarily know </w:t>
      </w:r>
      <w:r w:rsidR="00837F6F">
        <w:t>all</w:t>
      </w:r>
      <w:r>
        <w:t xml:space="preserve"> how this data is formed</w:t>
      </w:r>
      <w:r w:rsidR="008C2AD2">
        <w:t>,</w:t>
      </w:r>
      <w:r>
        <w:t xml:space="preserve"> etc. API gives way to </w:t>
      </w:r>
      <w:r w:rsidR="008C2AD2">
        <w:t xml:space="preserve">the </w:t>
      </w:r>
      <w:r>
        <w:t xml:space="preserve">abstraction of needing to program everything from scratch. </w:t>
      </w:r>
    </w:p>
    <w:p w14:paraId="6A6E37A7" w14:textId="1659404C" w:rsidR="005402C6" w:rsidRDefault="005402C6" w:rsidP="008E72E5">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w:t>
      </w:r>
      <w:r w:rsidR="00095157">
        <w:t xml:space="preserve"> so I could have a rough idea </w:t>
      </w:r>
      <w:r w:rsidR="008C2AD2">
        <w:t>of</w:t>
      </w:r>
      <w:r w:rsidR="00095157">
        <w:t xml:space="preserve"> how to approach developing a fitness app. </w:t>
      </w:r>
      <w:r w:rsidR="00CB2444">
        <w:t>Furthermore, the method of how Google detected steps and activities intrigued me, because of how easy it seemed for a developer to extract such information from the API.</w:t>
      </w:r>
    </w:p>
    <w:p w14:paraId="7974148B" w14:textId="6F206A3C" w:rsidR="003A1338" w:rsidRPr="005E47AD" w:rsidRDefault="00394E34" w:rsidP="008E72E5">
      <w:pPr>
        <w:rPr>
          <w:rStyle w:val="Hyperlink"/>
          <w:color w:val="FF0000"/>
        </w:rPr>
      </w:pPr>
      <w:hyperlink r:id="rId43" w:history="1">
        <w:r w:rsidR="003A1338" w:rsidRPr="005E47AD">
          <w:rPr>
            <w:rStyle w:val="Hyperlink"/>
            <w:color w:val="FF0000"/>
          </w:rPr>
          <w:t>https://www.youtube.com/watch?v=GZvSYJDk-us&amp;ab_channel=freeCodeCamp.org</w:t>
        </w:r>
      </w:hyperlink>
    </w:p>
    <w:p w14:paraId="1A5CC371" w14:textId="07E8E000" w:rsidR="00616EF1" w:rsidRDefault="00616EF1" w:rsidP="008E72E5"/>
    <w:p w14:paraId="57006C17" w14:textId="79047401" w:rsidR="00972CA0" w:rsidRDefault="00616EF1" w:rsidP="008E72E5">
      <w:pPr>
        <w:rPr>
          <w:rStyle w:val="Hyperlink"/>
          <w:color w:val="auto"/>
          <w:u w:val="none"/>
        </w:rPr>
      </w:pPr>
      <w:r w:rsidRPr="00616EF1">
        <w:rPr>
          <w:rStyle w:val="Hyperlink"/>
          <w:noProof/>
          <w:color w:val="auto"/>
          <w:u w:val="none"/>
        </w:rPr>
        <w:drawing>
          <wp:anchor distT="0" distB="0" distL="114300" distR="114300" simplePos="0" relativeHeight="251643904" behindDoc="0" locked="0" layoutInCell="1" allowOverlap="1" wp14:anchorId="02D2C5EC" wp14:editId="3FE6DFA4">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sidR="00972CA0">
        <w:rPr>
          <w:rStyle w:val="Hyperlink"/>
          <w:color w:val="auto"/>
          <w:u w:val="none"/>
        </w:rPr>
        <w:t xml:space="preserve">First use of API through </w:t>
      </w:r>
      <w:r w:rsidR="008C2AD2">
        <w:rPr>
          <w:rStyle w:val="Hyperlink"/>
          <w:color w:val="auto"/>
          <w:u w:val="none"/>
        </w:rPr>
        <w:t xml:space="preserve">the </w:t>
      </w:r>
      <w:r w:rsidR="00972CA0">
        <w:rPr>
          <w:rStyle w:val="Hyperlink"/>
          <w:color w:val="auto"/>
          <w:u w:val="none"/>
        </w:rPr>
        <w:t xml:space="preserve">command line, sending a text message from a phone to another phone via SMS, using </w:t>
      </w:r>
      <w:r>
        <w:rPr>
          <w:rStyle w:val="Hyperlink"/>
          <w:color w:val="auto"/>
          <w:u w:val="none"/>
        </w:rPr>
        <w:t>T</w:t>
      </w:r>
      <w:r w:rsidR="00972CA0">
        <w:rPr>
          <w:rStyle w:val="Hyperlink"/>
          <w:color w:val="auto"/>
          <w:u w:val="none"/>
        </w:rPr>
        <w:t>wilio.</w:t>
      </w:r>
      <w:r w:rsidR="00972CA0" w:rsidRPr="00972CA0">
        <w:t xml:space="preserve"> </w:t>
      </w:r>
    </w:p>
    <w:p w14:paraId="495443EF" w14:textId="616C68BA" w:rsidR="00097A2D" w:rsidRDefault="00972CA0" w:rsidP="008E72E5">
      <w:r>
        <w:rPr>
          <w:noProof/>
        </w:rPr>
        <w:drawing>
          <wp:anchor distT="0" distB="0" distL="114300" distR="114300" simplePos="0" relativeHeight="251642880" behindDoc="0" locked="0" layoutInCell="1" allowOverlap="1" wp14:anchorId="77AA2E1B" wp14:editId="171E6661">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DAE5E7A" w14:textId="07799E43" w:rsidR="00972CA0" w:rsidRDefault="00616EF1" w:rsidP="008E72E5">
      <w:pPr>
        <w:rPr>
          <w:noProof/>
        </w:rPr>
      </w:pPr>
      <w:r>
        <w:rPr>
          <w:noProof/>
        </w:rPr>
        <w:t xml:space="preserve">By using the curl code provided by </w:t>
      </w:r>
      <w:r w:rsidR="008C2AD2">
        <w:rPr>
          <w:noProof/>
        </w:rPr>
        <w:t>T</w:t>
      </w:r>
      <w:r>
        <w:rPr>
          <w:noProof/>
        </w:rPr>
        <w:t xml:space="preserve">wilio, I was able to send a message from the </w:t>
      </w:r>
      <w:r w:rsidR="008C2AD2">
        <w:rPr>
          <w:noProof/>
        </w:rPr>
        <w:t>T</w:t>
      </w:r>
      <w:r>
        <w:rPr>
          <w:noProof/>
        </w:rPr>
        <w:t>wilio phone to my phone, via Twilio’s SMS API, as a POST request.</w:t>
      </w:r>
    </w:p>
    <w:p w14:paraId="5067E074" w14:textId="31D8387C" w:rsidR="00972CA0" w:rsidRDefault="00972CA0" w:rsidP="008E72E5"/>
    <w:p w14:paraId="49DB5C34" w14:textId="1542E75D" w:rsidR="00972CA0" w:rsidRPr="00B851B5" w:rsidRDefault="00972CA0" w:rsidP="008E72E5"/>
    <w:p w14:paraId="7A790AE2" w14:textId="10A3816E" w:rsidR="00097A2D" w:rsidRPr="00B851B5" w:rsidRDefault="00097A2D" w:rsidP="008E72E5"/>
    <w:p w14:paraId="6BA92037" w14:textId="5245D437" w:rsidR="00097A2D" w:rsidRDefault="00097A2D" w:rsidP="008E72E5"/>
    <w:p w14:paraId="7C953674" w14:textId="03570D03" w:rsidR="00097A2D" w:rsidRDefault="00097A2D" w:rsidP="008E72E5"/>
    <w:p w14:paraId="3D9ACBC9" w14:textId="4B491245" w:rsidR="00097A2D" w:rsidRDefault="00097A2D" w:rsidP="008E72E5"/>
    <w:p w14:paraId="16E83D7A" w14:textId="2CF83CC7" w:rsidR="00F629D0" w:rsidRDefault="00F629D0" w:rsidP="008E72E5"/>
    <w:p w14:paraId="4A40718A" w14:textId="77777777" w:rsidR="00F629D0" w:rsidRDefault="00F629D0" w:rsidP="008E72E5"/>
    <w:p w14:paraId="750DEF95" w14:textId="0A97CB29" w:rsidR="00097A2D" w:rsidRDefault="00AC7FB2" w:rsidP="00AC7FB2">
      <w:pPr>
        <w:pStyle w:val="Heading2"/>
      </w:pPr>
      <w:bookmarkStart w:id="16" w:name="_Toc82532734"/>
      <w:r>
        <w:lastRenderedPageBreak/>
        <w:t>Key Objectives</w:t>
      </w:r>
      <w:r w:rsidR="003F36D2">
        <w:t xml:space="preserve"> and the Critical Path</w:t>
      </w:r>
      <w:bookmarkEnd w:id="16"/>
    </w:p>
    <w:p w14:paraId="6879A289" w14:textId="1E670949" w:rsidR="00AC7FB2" w:rsidRDefault="00AC7FB2" w:rsidP="00AC7FB2"/>
    <w:p w14:paraId="7C6C3D33" w14:textId="39E98AAF" w:rsidR="00D71FE3" w:rsidRDefault="00567AD8" w:rsidP="00AC7FB2">
      <w:r>
        <w:t>From my analysis, these are the key objectives that I gathered from my research</w:t>
      </w:r>
    </w:p>
    <w:p w14:paraId="124F0FC8" w14:textId="5E12D125" w:rsidR="00C3586D" w:rsidRDefault="00B27044" w:rsidP="00867154">
      <w:pPr>
        <w:pStyle w:val="ListParagraph"/>
        <w:numPr>
          <w:ilvl w:val="0"/>
          <w:numId w:val="18"/>
        </w:numPr>
      </w:pPr>
      <w:r>
        <w:t>Investigate methods in which data from a camera sensor can be used to track and detect exercises. In doing this, I should research more about the MLKitVision library and begin to develop my computer vision package for exercise detection and motion.</w:t>
      </w:r>
    </w:p>
    <w:p w14:paraId="005093C6" w14:textId="77777777" w:rsidR="00F84102" w:rsidRDefault="00F84102" w:rsidP="00F84102">
      <w:pPr>
        <w:pStyle w:val="ListParagraph"/>
      </w:pPr>
    </w:p>
    <w:p w14:paraId="27F0D060" w14:textId="5F74D2F9"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 as well as developing an algorithm to detect the swinging motion and quantifying such data.</w:t>
      </w:r>
    </w:p>
    <w:p w14:paraId="5135F7EA" w14:textId="77777777" w:rsidR="00D71FE3" w:rsidRDefault="00D71FE3" w:rsidP="00D71FE3">
      <w:pPr>
        <w:pStyle w:val="ListParagraph"/>
      </w:pPr>
    </w:p>
    <w:p w14:paraId="1FCE87A1" w14:textId="788CF850" w:rsidR="00D71FE3" w:rsidRDefault="00D71FE3" w:rsidP="00867154">
      <w:pPr>
        <w:pStyle w:val="ListParagraph"/>
        <w:numPr>
          <w:ilvl w:val="0"/>
          <w:numId w:val="18"/>
        </w:numPr>
      </w:pPr>
      <w:r>
        <w:t>Investigate more on the different exercises that my third-party users do, that I should include in my detections, i.e. pull-ups, sit-ups, bench presses etc. I should try to find patterns in those exercises as well as research calorie usage, intensity etc.</w:t>
      </w:r>
    </w:p>
    <w:p w14:paraId="66D68D9C" w14:textId="77777777" w:rsidR="004F7253" w:rsidRDefault="004F7253" w:rsidP="004F7253">
      <w:pPr>
        <w:pStyle w:val="ListParagraph"/>
      </w:pPr>
    </w:p>
    <w:p w14:paraId="531EFCD6" w14:textId="00E527F8" w:rsidR="004F7253" w:rsidRDefault="00E560C0" w:rsidP="00867154">
      <w:pPr>
        <w:pStyle w:val="ListParagraph"/>
        <w:numPr>
          <w:ilvl w:val="0"/>
          <w:numId w:val="18"/>
        </w:numPr>
      </w:pPr>
      <w:r>
        <w:t>Introduce</w:t>
      </w:r>
      <w:r w:rsidR="004F7253">
        <w:t xml:space="preserve"> a client</w:t>
      </w:r>
      <w:r w:rsidR="00755373">
        <w:t>-</w:t>
      </w:r>
      <w:r w:rsidR="004F7253">
        <w:t xml:space="preserve">server model for </w:t>
      </w:r>
      <w:r w:rsidR="00572625">
        <w:t xml:space="preserve">my Android app so that information about exercises can be accessed through a server (i.e. step counts, calories burnt). </w:t>
      </w:r>
      <w:r w:rsidR="00D842F7">
        <w:t>This will most likely be using SQL, and a JSON file to parse information between the client and the server.</w:t>
      </w:r>
      <w:r w:rsidR="00766194">
        <w:t xml:space="preserve"> Such information should then be displayed within the app within the menu of the app.</w:t>
      </w:r>
    </w:p>
    <w:p w14:paraId="238B094F" w14:textId="77777777" w:rsidR="00F84102" w:rsidRDefault="00F84102" w:rsidP="00F84102">
      <w:pPr>
        <w:pStyle w:val="ListParagraph"/>
      </w:pPr>
    </w:p>
    <w:p w14:paraId="7D784E9D" w14:textId="66F04B73"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37BD35B5" w14:textId="77777777" w:rsidR="00572625" w:rsidRDefault="00572625" w:rsidP="00572625">
      <w:pPr>
        <w:pStyle w:val="ListParagraph"/>
      </w:pPr>
    </w:p>
    <w:p w14:paraId="388CD40D" w14:textId="59FB2F6F" w:rsidR="00491E3F" w:rsidRDefault="00572625" w:rsidP="00867154">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DE014DB" w14:textId="77777777" w:rsidR="00491E3F" w:rsidRDefault="00491E3F" w:rsidP="00491E3F">
      <w:pPr>
        <w:pStyle w:val="ListParagraph"/>
      </w:pPr>
    </w:p>
    <w:p w14:paraId="315B095A" w14:textId="11AA9166" w:rsidR="00355BDF" w:rsidRDefault="00355BDF" w:rsidP="00867154">
      <w:pPr>
        <w:pStyle w:val="ListParagraph"/>
        <w:numPr>
          <w:ilvl w:val="0"/>
          <w:numId w:val="18"/>
        </w:numPr>
      </w:pPr>
      <w:r>
        <w:t>Get proactive feedback from my third</w:t>
      </w:r>
      <w:r w:rsidR="00755373">
        <w:t xml:space="preserve"> </w:t>
      </w:r>
      <w:r>
        <w:t>party, to ensure that my investigation remains focused on my objectives and that the project satisfies the needs of my users.</w:t>
      </w:r>
    </w:p>
    <w:p w14:paraId="21046C75" w14:textId="41C1768E" w:rsidR="00097A2D" w:rsidRDefault="00097A2D" w:rsidP="008E72E5"/>
    <w:p w14:paraId="2D32D5C6" w14:textId="563AEE34" w:rsidR="00C10DE0" w:rsidRDefault="00C10DE0" w:rsidP="008E72E5"/>
    <w:p w14:paraId="2DD11A6E" w14:textId="49EFCA1F" w:rsidR="005D639D" w:rsidRDefault="005D639D" w:rsidP="008E72E5"/>
    <w:p w14:paraId="0F29F124" w14:textId="57945783" w:rsidR="005D639D" w:rsidRDefault="005D639D" w:rsidP="008E72E5"/>
    <w:p w14:paraId="70EE1274" w14:textId="77777777" w:rsidR="00AD4E80" w:rsidRDefault="00AD4E80" w:rsidP="008E72E5"/>
    <w:p w14:paraId="05CA93E5" w14:textId="6BF974D4" w:rsidR="005D639D" w:rsidRDefault="005D639D" w:rsidP="008E72E5">
      <w:pPr>
        <w:rPr>
          <w:u w:val="single"/>
        </w:rPr>
      </w:pPr>
      <w:r>
        <w:rPr>
          <w:u w:val="single"/>
        </w:rPr>
        <w:lastRenderedPageBreak/>
        <w:t>Critical Path:</w:t>
      </w:r>
    </w:p>
    <w:p w14:paraId="5C03E71E" w14:textId="012C4CC7" w:rsidR="005D639D" w:rsidRPr="005D639D" w:rsidRDefault="005D639D" w:rsidP="008E72E5">
      <w:r>
        <w:rPr>
          <w:noProof/>
        </w:rPr>
        <w:drawing>
          <wp:inline distT="0" distB="0" distL="0" distR="0" wp14:anchorId="1B8A2DE9" wp14:editId="201CEE1B">
            <wp:extent cx="5829300" cy="7657111"/>
            <wp:effectExtent l="0" t="0" r="0" b="20320"/>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6" r:lo="rId47" r:qs="rId48" r:cs="rId49"/>
              </a:graphicData>
            </a:graphic>
          </wp:inline>
        </w:drawing>
      </w:r>
    </w:p>
    <w:p w14:paraId="13015E84" w14:textId="1DBD8DE6" w:rsidR="005D639D" w:rsidRDefault="005D639D" w:rsidP="008E72E5"/>
    <w:p w14:paraId="02BD5EF0" w14:textId="77777777" w:rsidR="005D639D" w:rsidRDefault="005D639D" w:rsidP="008E72E5"/>
    <w:p w14:paraId="352C4BC7" w14:textId="2D41D51E" w:rsidR="00C10DE0" w:rsidRDefault="00C10DE0" w:rsidP="00C10DE0">
      <w:pPr>
        <w:pStyle w:val="Heading1"/>
      </w:pPr>
      <w:bookmarkStart w:id="17" w:name="_Toc82532735"/>
      <w:r>
        <w:lastRenderedPageBreak/>
        <w:t>DESIGN</w:t>
      </w:r>
      <w:bookmarkEnd w:id="17"/>
    </w:p>
    <w:p w14:paraId="5199AE1F" w14:textId="0FB9CD61" w:rsidR="00C10DE0" w:rsidRDefault="00C10DE0" w:rsidP="00C10DE0"/>
    <w:p w14:paraId="6608CE37" w14:textId="7ADBF4DC" w:rsidR="00C10DE0" w:rsidRDefault="00C10DE0" w:rsidP="00C10DE0"/>
    <w:p w14:paraId="634D96CD" w14:textId="329F327B" w:rsidR="00C10DE0" w:rsidRDefault="00C10DE0" w:rsidP="00C10DE0"/>
    <w:p w14:paraId="206063C4" w14:textId="54526243" w:rsidR="00C10DE0" w:rsidRDefault="00C10DE0" w:rsidP="00C10DE0"/>
    <w:p w14:paraId="77909900" w14:textId="014A8E17" w:rsidR="00FD18E3" w:rsidRDefault="00FD18E3" w:rsidP="00C10DE0"/>
    <w:p w14:paraId="2439A9DA" w14:textId="5335CB17" w:rsidR="00FD18E3" w:rsidRDefault="00FD18E3" w:rsidP="00C10DE0"/>
    <w:p w14:paraId="51BD0DDB" w14:textId="5CC95A48" w:rsidR="00FD18E3" w:rsidRDefault="00FD18E3" w:rsidP="00C10DE0"/>
    <w:p w14:paraId="33996030" w14:textId="1E0BD7B9" w:rsidR="00FD18E3" w:rsidRDefault="00FD18E3" w:rsidP="00C10DE0"/>
    <w:p w14:paraId="475F9638" w14:textId="3912BD28" w:rsidR="00FD18E3" w:rsidRDefault="00FD18E3" w:rsidP="00C10DE0"/>
    <w:p w14:paraId="1EEF8711" w14:textId="661D615A" w:rsidR="00FD18E3" w:rsidRDefault="00FD18E3" w:rsidP="00C10DE0"/>
    <w:p w14:paraId="102CB328" w14:textId="1DE1C9DE" w:rsidR="00FD18E3" w:rsidRDefault="00FD18E3" w:rsidP="00C10DE0"/>
    <w:p w14:paraId="7A0A164C" w14:textId="70065AD7" w:rsidR="00FD18E3" w:rsidRDefault="00FD18E3" w:rsidP="00C10DE0"/>
    <w:p w14:paraId="3ED7E669" w14:textId="7BAF312B" w:rsidR="00FD18E3" w:rsidRDefault="00FD18E3" w:rsidP="00C10DE0"/>
    <w:p w14:paraId="0AFE3576" w14:textId="5555A6A4" w:rsidR="00FD18E3" w:rsidRDefault="00FD18E3" w:rsidP="00C10DE0"/>
    <w:p w14:paraId="51E6B2F3" w14:textId="1A6BF829" w:rsidR="00FD18E3" w:rsidRDefault="00FD18E3" w:rsidP="00C10DE0"/>
    <w:p w14:paraId="3B1BF53E" w14:textId="3A9C15C7" w:rsidR="00FD18E3" w:rsidRDefault="00FD18E3" w:rsidP="00C10DE0"/>
    <w:p w14:paraId="10FC4D5C" w14:textId="3A3082A3" w:rsidR="00FD18E3" w:rsidRDefault="00FD18E3" w:rsidP="00C10DE0"/>
    <w:p w14:paraId="7210743D" w14:textId="7C483DDF" w:rsidR="00FD18E3" w:rsidRDefault="00FD18E3" w:rsidP="00C10DE0"/>
    <w:p w14:paraId="7A7A7BA2" w14:textId="47E5FE25" w:rsidR="00FD18E3" w:rsidRDefault="00FD18E3" w:rsidP="00C10DE0"/>
    <w:p w14:paraId="5D53BADD" w14:textId="70349FED" w:rsidR="00FD18E3" w:rsidRDefault="00FD18E3" w:rsidP="00C10DE0"/>
    <w:p w14:paraId="2DE839AA" w14:textId="40F8FE42" w:rsidR="00FD18E3" w:rsidRDefault="00FD18E3" w:rsidP="00C10DE0"/>
    <w:p w14:paraId="2B3EF91A" w14:textId="29E72D18" w:rsidR="00FD18E3" w:rsidRDefault="00FD18E3" w:rsidP="00C10DE0"/>
    <w:p w14:paraId="24B9B29C" w14:textId="0305C9B1" w:rsidR="00FD18E3" w:rsidRDefault="00FD18E3" w:rsidP="00C10DE0"/>
    <w:p w14:paraId="10173590" w14:textId="656E99DF" w:rsidR="00FD18E3" w:rsidRDefault="00FD18E3" w:rsidP="00C10DE0"/>
    <w:p w14:paraId="5F11F892" w14:textId="4F79DCD8" w:rsidR="00FD18E3" w:rsidRDefault="00FD18E3" w:rsidP="00C10DE0"/>
    <w:p w14:paraId="652EF19D" w14:textId="77777777" w:rsidR="00246091" w:rsidRDefault="00246091" w:rsidP="00C10DE0"/>
    <w:p w14:paraId="4E1B3036" w14:textId="317B606D" w:rsidR="00246091" w:rsidRDefault="00246091" w:rsidP="00C10DE0">
      <w:pPr>
        <w:sectPr w:rsidR="00246091" w:rsidSect="00030AB7">
          <w:headerReference w:type="even" r:id="rId51"/>
          <w:headerReference w:type="default" r:id="rId52"/>
          <w:footerReference w:type="even" r:id="rId53"/>
          <w:footerReference w:type="default" r:id="rId54"/>
          <w:headerReference w:type="first" r:id="rId55"/>
          <w:pgSz w:w="11906" w:h="16838"/>
          <w:pgMar w:top="1440" w:right="1440" w:bottom="1440" w:left="1440" w:header="708" w:footer="708" w:gutter="0"/>
          <w:cols w:space="708"/>
          <w:docGrid w:linePitch="360"/>
        </w:sectPr>
      </w:pPr>
    </w:p>
    <w:p w14:paraId="413A8ED8" w14:textId="13FA6240" w:rsidR="00246091" w:rsidRDefault="00246091" w:rsidP="00246091">
      <w:pPr>
        <w:pStyle w:val="Heading1"/>
      </w:pPr>
      <w:bookmarkStart w:id="18" w:name="_Toc82532736"/>
      <w:r>
        <w:lastRenderedPageBreak/>
        <w:t>Appendix</w:t>
      </w:r>
      <w:bookmarkEnd w:id="18"/>
    </w:p>
    <w:p w14:paraId="0A282651" w14:textId="33CBD978" w:rsidR="00246091" w:rsidRDefault="00246091" w:rsidP="00C10DE0"/>
    <w:p w14:paraId="215816E6" w14:textId="02782043" w:rsidR="004E0BB5" w:rsidRPr="004E0BB5" w:rsidRDefault="000C2A58" w:rsidP="00B96237">
      <w:pPr>
        <w:pStyle w:val="Heading4"/>
      </w:pPr>
      <w:r>
        <w:t>Joey’s Workout routine</w:t>
      </w:r>
      <w:r>
        <w:rPr>
          <w:noProof/>
        </w:rPr>
        <mc:AlternateContent>
          <mc:Choice Requires="wps">
            <w:drawing>
              <wp:anchor distT="0" distB="0" distL="114300" distR="114300" simplePos="0" relativeHeight="251674624" behindDoc="0" locked="0" layoutInCell="1" allowOverlap="1" wp14:anchorId="568E444D" wp14:editId="33B3628A">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56" type="#_x0000_t202" style="position:absolute;left:0;text-align:left;margin-left:398.8pt;margin-top:23pt;width:450pt;height:220.5pt;z-index:251674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77777777" w:rsidR="004E0BB5" w:rsidRPr="004E0BB5" w:rsidRDefault="004E0BB5" w:rsidP="004E0BB5">
      <w:pPr>
        <w:pStyle w:val="Appendex"/>
        <w:numPr>
          <w:ilvl w:val="0"/>
          <w:numId w:val="0"/>
        </w:numPr>
        <w:ind w:left="720"/>
      </w:pPr>
    </w:p>
    <w:p w14:paraId="1B5BFA48" w14:textId="329D5960" w:rsidR="00246091" w:rsidRDefault="00246091" w:rsidP="00C10DE0"/>
    <w:p w14:paraId="597A7AB6" w14:textId="4AC272DB" w:rsidR="00246091" w:rsidRDefault="00246091" w:rsidP="00C10DE0"/>
    <w:p w14:paraId="20BD1420" w14:textId="10B9DDEE" w:rsidR="00246091" w:rsidRDefault="00246091" w:rsidP="00C10DE0"/>
    <w:p w14:paraId="45839FD2" w14:textId="65970325" w:rsidR="00246091" w:rsidRDefault="00246091" w:rsidP="00C10DE0"/>
    <w:p w14:paraId="6D6083B2" w14:textId="77777777" w:rsidR="00246091" w:rsidRDefault="00246091" w:rsidP="00C10DE0"/>
    <w:p w14:paraId="037231D9" w14:textId="4EEEF2F3" w:rsidR="00C10DE0" w:rsidRDefault="00C10DE0" w:rsidP="00C10DE0"/>
    <w:p w14:paraId="3FEB390E" w14:textId="3DF8B3B0" w:rsidR="00C10DE0" w:rsidRDefault="00C10DE0" w:rsidP="00C10DE0"/>
    <w:p w14:paraId="09124C78" w14:textId="1E0C4FCB" w:rsidR="00C10DE0" w:rsidRDefault="00C10DE0" w:rsidP="00C10DE0"/>
    <w:p w14:paraId="595DDB10" w14:textId="00A9D71F" w:rsidR="00C10DE0" w:rsidRDefault="00C10DE0" w:rsidP="00C10DE0"/>
    <w:p w14:paraId="57A1E0EB" w14:textId="783E82D1" w:rsidR="00097A2D" w:rsidRDefault="00097A2D" w:rsidP="008E72E5"/>
    <w:p w14:paraId="0148AA3B" w14:textId="5BB743EB" w:rsidR="00986EEA" w:rsidRDefault="00986EEA" w:rsidP="008E72E5"/>
    <w:bookmarkStart w:id="19" w:name="_Toc82532737"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19"/>
        </w:p>
        <w:sdt>
          <w:sdtPr>
            <w:id w:val="-573587230"/>
            <w:bibliography/>
          </w:sdtPr>
          <w:sdtEndPr/>
          <w:sdtContent>
            <w:p w14:paraId="76B1872D" w14:textId="77777777" w:rsidR="008C52D4" w:rsidRDefault="004E2C84" w:rsidP="008E72E5">
              <w:pPr>
                <w:rPr>
                  <w:rFonts w:asciiTheme="minorHAnsi" w:hAnsiTheme="minorHAnsi" w:cstheme="minorBidi"/>
                  <w:noProof/>
                  <w:sz w:val="22"/>
                  <w:szCs w:val="22"/>
                </w:rPr>
              </w:pPr>
              <w:r>
                <w:fldChar w:fldCharType="begin"/>
              </w:r>
              <w:r>
                <w:instrText xml:space="preserve"> BIBLIOGRAPHY </w:instrText>
              </w:r>
              <w:r>
                <w:fldChar w:fldCharType="separate"/>
              </w:r>
              <w:bookmarkStart w:id="20"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8C52D4" w14:paraId="3DE095B1" w14:textId="77777777">
                <w:trPr>
                  <w:divId w:val="654069411"/>
                  <w:tblCellSpacing w:w="15" w:type="dxa"/>
                </w:trPr>
                <w:tc>
                  <w:tcPr>
                    <w:tcW w:w="50" w:type="pct"/>
                    <w:hideMark/>
                  </w:tcPr>
                  <w:p w14:paraId="6EE00ADD" w14:textId="3A15F054" w:rsidR="008C52D4" w:rsidRDefault="008C52D4">
                    <w:pPr>
                      <w:pStyle w:val="Bibliography"/>
                      <w:rPr>
                        <w:noProof/>
                      </w:rPr>
                    </w:pPr>
                    <w:r>
                      <w:rPr>
                        <w:noProof/>
                      </w:rPr>
                      <w:t xml:space="preserve">[1] </w:t>
                    </w:r>
                  </w:p>
                </w:tc>
                <w:tc>
                  <w:tcPr>
                    <w:tcW w:w="0" w:type="auto"/>
                    <w:hideMark/>
                  </w:tcPr>
                  <w:p w14:paraId="240DBB8B" w14:textId="77777777" w:rsidR="008C52D4" w:rsidRDefault="008C52D4">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8C52D4" w14:paraId="6BF589AC" w14:textId="77777777">
                <w:trPr>
                  <w:divId w:val="654069411"/>
                  <w:tblCellSpacing w:w="15" w:type="dxa"/>
                </w:trPr>
                <w:tc>
                  <w:tcPr>
                    <w:tcW w:w="50" w:type="pct"/>
                    <w:hideMark/>
                  </w:tcPr>
                  <w:p w14:paraId="6BDB8B1A" w14:textId="77777777" w:rsidR="008C52D4" w:rsidRDefault="008C52D4">
                    <w:pPr>
                      <w:pStyle w:val="Bibliography"/>
                      <w:rPr>
                        <w:noProof/>
                      </w:rPr>
                    </w:pPr>
                    <w:r>
                      <w:rPr>
                        <w:noProof/>
                      </w:rPr>
                      <w:t xml:space="preserve">[2] </w:t>
                    </w:r>
                  </w:p>
                </w:tc>
                <w:tc>
                  <w:tcPr>
                    <w:tcW w:w="0" w:type="auto"/>
                    <w:hideMark/>
                  </w:tcPr>
                  <w:p w14:paraId="6074628C" w14:textId="77777777" w:rsidR="008C52D4" w:rsidRDefault="008C52D4">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8C52D4" w14:paraId="7553C5D5" w14:textId="77777777">
                <w:trPr>
                  <w:divId w:val="654069411"/>
                  <w:tblCellSpacing w:w="15" w:type="dxa"/>
                </w:trPr>
                <w:tc>
                  <w:tcPr>
                    <w:tcW w:w="50" w:type="pct"/>
                    <w:hideMark/>
                  </w:tcPr>
                  <w:p w14:paraId="45AF6C24" w14:textId="77777777" w:rsidR="008C52D4" w:rsidRDefault="008C52D4">
                    <w:pPr>
                      <w:pStyle w:val="Bibliography"/>
                      <w:rPr>
                        <w:noProof/>
                      </w:rPr>
                    </w:pPr>
                    <w:r>
                      <w:rPr>
                        <w:noProof/>
                      </w:rPr>
                      <w:t xml:space="preserve">[3] </w:t>
                    </w:r>
                  </w:p>
                </w:tc>
                <w:tc>
                  <w:tcPr>
                    <w:tcW w:w="0" w:type="auto"/>
                    <w:hideMark/>
                  </w:tcPr>
                  <w:p w14:paraId="75D48734" w14:textId="77777777" w:rsidR="008C52D4" w:rsidRDefault="008C52D4">
                    <w:pPr>
                      <w:pStyle w:val="Bibliography"/>
                      <w:rPr>
                        <w:noProof/>
                      </w:rPr>
                    </w:pPr>
                    <w:r>
                      <w:rPr>
                        <w:noProof/>
                      </w:rPr>
                      <w:t>GOV.UK, “Physical Activity,” [Online]. Available: https://www.ethnicity-facts-figures.service.gov.uk/health/diet-and-exercise/physical-activity/latest. [Accessed 30 July 2021].</w:t>
                    </w:r>
                  </w:p>
                </w:tc>
              </w:tr>
              <w:tr w:rsidR="008C52D4" w14:paraId="46BAE1B8" w14:textId="77777777">
                <w:trPr>
                  <w:divId w:val="654069411"/>
                  <w:tblCellSpacing w:w="15" w:type="dxa"/>
                </w:trPr>
                <w:tc>
                  <w:tcPr>
                    <w:tcW w:w="50" w:type="pct"/>
                    <w:hideMark/>
                  </w:tcPr>
                  <w:p w14:paraId="29D9649B" w14:textId="77777777" w:rsidR="008C52D4" w:rsidRDefault="008C52D4">
                    <w:pPr>
                      <w:pStyle w:val="Bibliography"/>
                      <w:rPr>
                        <w:noProof/>
                      </w:rPr>
                    </w:pPr>
                    <w:r>
                      <w:rPr>
                        <w:noProof/>
                      </w:rPr>
                      <w:t xml:space="preserve">[4] </w:t>
                    </w:r>
                  </w:p>
                </w:tc>
                <w:tc>
                  <w:tcPr>
                    <w:tcW w:w="0" w:type="auto"/>
                    <w:hideMark/>
                  </w:tcPr>
                  <w:p w14:paraId="13F55B43" w14:textId="77777777" w:rsidR="008C52D4" w:rsidRDefault="008C52D4">
                    <w:pPr>
                      <w:pStyle w:val="Bibliography"/>
                      <w:rPr>
                        <w:noProof/>
                      </w:rPr>
                    </w:pPr>
                    <w:r>
                      <w:rPr>
                        <w:noProof/>
                      </w:rPr>
                      <w:t>“staista,” [Online]. Available: https://www.statista.com/statistics/956297/ownership-of-smartphones-uk/. [Accessed 30 July 2021].</w:t>
                    </w:r>
                  </w:p>
                </w:tc>
              </w:tr>
              <w:tr w:rsidR="008C52D4" w14:paraId="5C44EC41" w14:textId="77777777">
                <w:trPr>
                  <w:divId w:val="654069411"/>
                  <w:tblCellSpacing w:w="15" w:type="dxa"/>
                </w:trPr>
                <w:tc>
                  <w:tcPr>
                    <w:tcW w:w="50" w:type="pct"/>
                    <w:hideMark/>
                  </w:tcPr>
                  <w:p w14:paraId="0A723B85" w14:textId="77777777" w:rsidR="008C52D4" w:rsidRDefault="008C52D4">
                    <w:pPr>
                      <w:pStyle w:val="Bibliography"/>
                      <w:rPr>
                        <w:noProof/>
                      </w:rPr>
                    </w:pPr>
                    <w:r>
                      <w:rPr>
                        <w:noProof/>
                      </w:rPr>
                      <w:t xml:space="preserve">[5] </w:t>
                    </w:r>
                  </w:p>
                </w:tc>
                <w:tc>
                  <w:tcPr>
                    <w:tcW w:w="0" w:type="auto"/>
                    <w:hideMark/>
                  </w:tcPr>
                  <w:p w14:paraId="5B621177" w14:textId="77777777" w:rsidR="008C52D4" w:rsidRDefault="008C52D4">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8C52D4" w14:paraId="72AD43BF" w14:textId="77777777">
                <w:trPr>
                  <w:divId w:val="654069411"/>
                  <w:tblCellSpacing w:w="15" w:type="dxa"/>
                </w:trPr>
                <w:tc>
                  <w:tcPr>
                    <w:tcW w:w="50" w:type="pct"/>
                    <w:hideMark/>
                  </w:tcPr>
                  <w:p w14:paraId="5B285446" w14:textId="77777777" w:rsidR="008C52D4" w:rsidRDefault="008C52D4">
                    <w:pPr>
                      <w:pStyle w:val="Bibliography"/>
                      <w:rPr>
                        <w:noProof/>
                      </w:rPr>
                    </w:pPr>
                    <w:r>
                      <w:rPr>
                        <w:noProof/>
                      </w:rPr>
                      <w:t xml:space="preserve">[6] </w:t>
                    </w:r>
                  </w:p>
                </w:tc>
                <w:tc>
                  <w:tcPr>
                    <w:tcW w:w="0" w:type="auto"/>
                    <w:hideMark/>
                  </w:tcPr>
                  <w:p w14:paraId="3535F964" w14:textId="77777777" w:rsidR="008C52D4" w:rsidRDefault="008C52D4">
                    <w:pPr>
                      <w:pStyle w:val="Bibliography"/>
                      <w:rPr>
                        <w:noProof/>
                      </w:rPr>
                    </w:pPr>
                    <w:r>
                      <w:rPr>
                        <w:noProof/>
                      </w:rPr>
                      <w:t>cnet, “Motion Sensing Comes To Mobile Phones,” [Online]. Available: https://www.cnet.com/tech/mobile/motion-sensing-comes-to-mobile-phones/. [Accessed 23 August 2021].</w:t>
                    </w:r>
                  </w:p>
                </w:tc>
              </w:tr>
              <w:tr w:rsidR="008C52D4" w14:paraId="283A2750" w14:textId="77777777">
                <w:trPr>
                  <w:divId w:val="654069411"/>
                  <w:tblCellSpacing w:w="15" w:type="dxa"/>
                </w:trPr>
                <w:tc>
                  <w:tcPr>
                    <w:tcW w:w="50" w:type="pct"/>
                    <w:hideMark/>
                  </w:tcPr>
                  <w:p w14:paraId="7C0CEF18" w14:textId="77777777" w:rsidR="008C52D4" w:rsidRDefault="008C52D4">
                    <w:pPr>
                      <w:pStyle w:val="Bibliography"/>
                      <w:rPr>
                        <w:noProof/>
                      </w:rPr>
                    </w:pPr>
                    <w:r>
                      <w:rPr>
                        <w:noProof/>
                      </w:rPr>
                      <w:t xml:space="preserve">[7] </w:t>
                    </w:r>
                  </w:p>
                </w:tc>
                <w:tc>
                  <w:tcPr>
                    <w:tcW w:w="0" w:type="auto"/>
                    <w:hideMark/>
                  </w:tcPr>
                  <w:p w14:paraId="173D5D8A" w14:textId="77777777" w:rsidR="008C52D4" w:rsidRDefault="008C52D4">
                    <w:pPr>
                      <w:pStyle w:val="Bibliography"/>
                      <w:rPr>
                        <w:noProof/>
                      </w:rPr>
                    </w:pPr>
                    <w:r>
                      <w:rPr>
                        <w:noProof/>
                      </w:rPr>
                      <w:t>Android, “Sensor Types,” [Online]. Available: https://source.android.com/devices/sensors/sensor-types. [Accessed 24 August 2021].</w:t>
                    </w:r>
                  </w:p>
                </w:tc>
              </w:tr>
              <w:tr w:rsidR="008C52D4" w14:paraId="6E1027B9" w14:textId="77777777">
                <w:trPr>
                  <w:divId w:val="654069411"/>
                  <w:tblCellSpacing w:w="15" w:type="dxa"/>
                </w:trPr>
                <w:tc>
                  <w:tcPr>
                    <w:tcW w:w="50" w:type="pct"/>
                    <w:hideMark/>
                  </w:tcPr>
                  <w:p w14:paraId="5A02FA08" w14:textId="77777777" w:rsidR="008C52D4" w:rsidRDefault="008C52D4">
                    <w:pPr>
                      <w:pStyle w:val="Bibliography"/>
                      <w:rPr>
                        <w:noProof/>
                      </w:rPr>
                    </w:pPr>
                    <w:r>
                      <w:rPr>
                        <w:noProof/>
                      </w:rPr>
                      <w:t xml:space="preserve">[8] </w:t>
                    </w:r>
                  </w:p>
                </w:tc>
                <w:tc>
                  <w:tcPr>
                    <w:tcW w:w="0" w:type="auto"/>
                    <w:hideMark/>
                  </w:tcPr>
                  <w:p w14:paraId="3F3EFA2B" w14:textId="77777777" w:rsidR="008C52D4" w:rsidRDefault="008C52D4">
                    <w:pPr>
                      <w:pStyle w:val="Bibliography"/>
                      <w:rPr>
                        <w:noProof/>
                      </w:rPr>
                    </w:pPr>
                    <w:r>
                      <w:rPr>
                        <w:noProof/>
                      </w:rPr>
                      <w:t>ifixit, “iPhone 4 Gyroscope Teardown,” [Online]. Available: https://www.ifixit.com/Teardown/iPhone+4+Gyroscope+Teardown/3156. [Accessed 23 August 2021].</w:t>
                    </w:r>
                  </w:p>
                </w:tc>
              </w:tr>
              <w:tr w:rsidR="008C52D4" w14:paraId="279DCAA2" w14:textId="77777777">
                <w:trPr>
                  <w:divId w:val="654069411"/>
                  <w:tblCellSpacing w:w="15" w:type="dxa"/>
                </w:trPr>
                <w:tc>
                  <w:tcPr>
                    <w:tcW w:w="50" w:type="pct"/>
                    <w:hideMark/>
                  </w:tcPr>
                  <w:p w14:paraId="7CD0D7D1" w14:textId="77777777" w:rsidR="008C52D4" w:rsidRDefault="008C52D4">
                    <w:pPr>
                      <w:pStyle w:val="Bibliography"/>
                      <w:rPr>
                        <w:noProof/>
                      </w:rPr>
                    </w:pPr>
                    <w:r>
                      <w:rPr>
                        <w:noProof/>
                      </w:rPr>
                      <w:t xml:space="preserve">[9] </w:t>
                    </w:r>
                  </w:p>
                </w:tc>
                <w:tc>
                  <w:tcPr>
                    <w:tcW w:w="0" w:type="auto"/>
                    <w:hideMark/>
                  </w:tcPr>
                  <w:p w14:paraId="72F4779E" w14:textId="77777777" w:rsidR="008C52D4" w:rsidRDefault="008C52D4">
                    <w:pPr>
                      <w:pStyle w:val="Bibliography"/>
                      <w:rPr>
                        <w:noProof/>
                      </w:rPr>
                    </w:pPr>
                    <w:r>
                      <w:rPr>
                        <w:noProof/>
                      </w:rPr>
                      <w:t>Gizmodo, “All the sensors in your phone and how they work,” [Online]. Available: https://gizmodo.com/all-the-sensors-in-your-smartphone-and-how-they-work-1797121002. [Accessed 24 August 2021].</w:t>
                    </w:r>
                  </w:p>
                </w:tc>
              </w:tr>
              <w:tr w:rsidR="008C52D4" w14:paraId="2FF22F8B" w14:textId="77777777">
                <w:trPr>
                  <w:divId w:val="654069411"/>
                  <w:tblCellSpacing w:w="15" w:type="dxa"/>
                </w:trPr>
                <w:tc>
                  <w:tcPr>
                    <w:tcW w:w="50" w:type="pct"/>
                    <w:hideMark/>
                  </w:tcPr>
                  <w:p w14:paraId="6B73616C" w14:textId="77777777" w:rsidR="008C52D4" w:rsidRDefault="008C52D4">
                    <w:pPr>
                      <w:pStyle w:val="Bibliography"/>
                      <w:rPr>
                        <w:noProof/>
                      </w:rPr>
                    </w:pPr>
                    <w:r>
                      <w:rPr>
                        <w:noProof/>
                      </w:rPr>
                      <w:lastRenderedPageBreak/>
                      <w:t xml:space="preserve">[10] </w:t>
                    </w:r>
                  </w:p>
                </w:tc>
                <w:tc>
                  <w:tcPr>
                    <w:tcW w:w="0" w:type="auto"/>
                    <w:hideMark/>
                  </w:tcPr>
                  <w:p w14:paraId="446D4B65" w14:textId="77777777" w:rsidR="008C52D4" w:rsidRDefault="008C52D4">
                    <w:pPr>
                      <w:pStyle w:val="Bibliography"/>
                      <w:rPr>
                        <w:noProof/>
                      </w:rPr>
                    </w:pPr>
                    <w:r>
                      <w:rPr>
                        <w:noProof/>
                      </w:rPr>
                      <w:t>Britanica, “Magnetometer,” [Online]. Available: https://www.britannica.com/technology/magnetometer. [Accessed 24 August 2021].</w:t>
                    </w:r>
                  </w:p>
                </w:tc>
              </w:tr>
              <w:tr w:rsidR="008C52D4" w14:paraId="65D084E3" w14:textId="77777777">
                <w:trPr>
                  <w:divId w:val="654069411"/>
                  <w:tblCellSpacing w:w="15" w:type="dxa"/>
                </w:trPr>
                <w:tc>
                  <w:tcPr>
                    <w:tcW w:w="50" w:type="pct"/>
                    <w:hideMark/>
                  </w:tcPr>
                  <w:p w14:paraId="7916B6C4" w14:textId="77777777" w:rsidR="008C52D4" w:rsidRDefault="008C52D4">
                    <w:pPr>
                      <w:pStyle w:val="Bibliography"/>
                      <w:rPr>
                        <w:noProof/>
                      </w:rPr>
                    </w:pPr>
                    <w:r>
                      <w:rPr>
                        <w:noProof/>
                      </w:rPr>
                      <w:t xml:space="preserve">[11] </w:t>
                    </w:r>
                  </w:p>
                </w:tc>
                <w:tc>
                  <w:tcPr>
                    <w:tcW w:w="0" w:type="auto"/>
                    <w:hideMark/>
                  </w:tcPr>
                  <w:p w14:paraId="776E8425" w14:textId="77777777" w:rsidR="008C52D4" w:rsidRDefault="008C52D4">
                    <w:pPr>
                      <w:pStyle w:val="Bibliography"/>
                      <w:rPr>
                        <w:noProof/>
                      </w:rPr>
                    </w:pPr>
                    <w:r>
                      <w:rPr>
                        <w:noProof/>
                      </w:rPr>
                      <w:t>Techspot, “Know Your Smartphone: A Guide To Camera Hardware,” [Online]. Available: https://www.techspot.com/guides/850-smartphone-camera-hardware/. [Accessed 24 August 2021].</w:t>
                    </w:r>
                  </w:p>
                </w:tc>
              </w:tr>
              <w:tr w:rsidR="008C52D4" w14:paraId="7D1BF9E7" w14:textId="77777777">
                <w:trPr>
                  <w:divId w:val="654069411"/>
                  <w:tblCellSpacing w:w="15" w:type="dxa"/>
                </w:trPr>
                <w:tc>
                  <w:tcPr>
                    <w:tcW w:w="50" w:type="pct"/>
                    <w:hideMark/>
                  </w:tcPr>
                  <w:p w14:paraId="0B86E5A4" w14:textId="77777777" w:rsidR="008C52D4" w:rsidRDefault="008C52D4">
                    <w:pPr>
                      <w:pStyle w:val="Bibliography"/>
                      <w:rPr>
                        <w:noProof/>
                      </w:rPr>
                    </w:pPr>
                    <w:r>
                      <w:rPr>
                        <w:noProof/>
                      </w:rPr>
                      <w:t xml:space="preserve">[12] </w:t>
                    </w:r>
                  </w:p>
                </w:tc>
                <w:tc>
                  <w:tcPr>
                    <w:tcW w:w="0" w:type="auto"/>
                    <w:hideMark/>
                  </w:tcPr>
                  <w:p w14:paraId="51246AA4" w14:textId="77777777" w:rsidR="008C52D4" w:rsidRDefault="008C52D4">
                    <w:pPr>
                      <w:pStyle w:val="Bibliography"/>
                      <w:rPr>
                        <w:noProof/>
                      </w:rPr>
                    </w:pPr>
                    <w:r>
                      <w:rPr>
                        <w:noProof/>
                      </w:rPr>
                      <w:t>Techopedia, “Six Degrees of Freedom,” [Online]. Available: https://www.techopedia.com/definition/12702/six-degrees-of-freedom-6dof. [Accessed 25 August 2021].</w:t>
                    </w:r>
                  </w:p>
                </w:tc>
              </w:tr>
              <w:tr w:rsidR="008C52D4" w14:paraId="41B71CD2" w14:textId="77777777">
                <w:trPr>
                  <w:divId w:val="654069411"/>
                  <w:tblCellSpacing w:w="15" w:type="dxa"/>
                </w:trPr>
                <w:tc>
                  <w:tcPr>
                    <w:tcW w:w="50" w:type="pct"/>
                    <w:hideMark/>
                  </w:tcPr>
                  <w:p w14:paraId="354F1B70" w14:textId="77777777" w:rsidR="008C52D4" w:rsidRDefault="008C52D4">
                    <w:pPr>
                      <w:pStyle w:val="Bibliography"/>
                      <w:rPr>
                        <w:noProof/>
                      </w:rPr>
                    </w:pPr>
                    <w:r>
                      <w:rPr>
                        <w:noProof/>
                      </w:rPr>
                      <w:t xml:space="preserve">[13] </w:t>
                    </w:r>
                  </w:p>
                </w:tc>
                <w:tc>
                  <w:tcPr>
                    <w:tcW w:w="0" w:type="auto"/>
                    <w:hideMark/>
                  </w:tcPr>
                  <w:p w14:paraId="36DC6FBB" w14:textId="77777777" w:rsidR="008C52D4" w:rsidRDefault="008C52D4">
                    <w:pPr>
                      <w:pStyle w:val="Bibliography"/>
                      <w:rPr>
                        <w:noProof/>
                      </w:rPr>
                    </w:pPr>
                    <w:r>
                      <w:rPr>
                        <w:noProof/>
                      </w:rPr>
                      <w:t>aosabork.org, “A Pedometer In the Real World,” [Online]. Available: https://www.aosabook.org/en/500L/a-pedometer-in-the-real-world.html. [Accessed 14 09 2021].</w:t>
                    </w:r>
                  </w:p>
                </w:tc>
              </w:tr>
              <w:tr w:rsidR="008C52D4" w14:paraId="19461E0F" w14:textId="77777777">
                <w:trPr>
                  <w:divId w:val="654069411"/>
                  <w:tblCellSpacing w:w="15" w:type="dxa"/>
                </w:trPr>
                <w:tc>
                  <w:tcPr>
                    <w:tcW w:w="50" w:type="pct"/>
                    <w:hideMark/>
                  </w:tcPr>
                  <w:p w14:paraId="28D96D7F" w14:textId="77777777" w:rsidR="008C52D4" w:rsidRDefault="008C52D4">
                    <w:pPr>
                      <w:pStyle w:val="Bibliography"/>
                      <w:rPr>
                        <w:noProof/>
                      </w:rPr>
                    </w:pPr>
                    <w:r>
                      <w:rPr>
                        <w:noProof/>
                      </w:rPr>
                      <w:t xml:space="preserve">[14] </w:t>
                    </w:r>
                  </w:p>
                </w:tc>
                <w:tc>
                  <w:tcPr>
                    <w:tcW w:w="0" w:type="auto"/>
                    <w:hideMark/>
                  </w:tcPr>
                  <w:p w14:paraId="384A665F" w14:textId="77777777" w:rsidR="008C52D4" w:rsidRDefault="008C52D4">
                    <w:pPr>
                      <w:pStyle w:val="Bibliography"/>
                      <w:rPr>
                        <w:noProof/>
                      </w:rPr>
                    </w:pPr>
                    <w:r>
                      <w:rPr>
                        <w:noProof/>
                      </w:rPr>
                      <w:t>CDC, “NCHS Data Brief, Number 359, December 2020,” [Online]. Available: https://www.cdc.gov/nchs/data/databriefs/db395-H.pdf. [Accessed 12 August 2021].</w:t>
                    </w:r>
                  </w:p>
                </w:tc>
              </w:tr>
            </w:tbl>
            <w:p w14:paraId="31FBED3B" w14:textId="77777777" w:rsidR="008C52D4" w:rsidRDefault="008C52D4">
              <w:pPr>
                <w:divId w:val="654069411"/>
                <w:rPr>
                  <w:rFonts w:eastAsia="Times New Roman"/>
                  <w:noProof/>
                </w:rPr>
              </w:pPr>
            </w:p>
            <w:bookmarkEnd w:id="20"/>
            <w:p w14:paraId="32301C8C" w14:textId="77777777" w:rsidR="001315BD" w:rsidRDefault="004E2C84" w:rsidP="008E72E5">
              <w:r>
                <w:rPr>
                  <w:noProof/>
                </w:rPr>
                <w:fldChar w:fldCharType="end"/>
              </w:r>
            </w:p>
          </w:sdtContent>
        </w:sdt>
      </w:sdtContent>
    </w:sdt>
    <w:p w14:paraId="2D2024FC" w14:textId="7DDC4B87" w:rsidR="001315BD" w:rsidRDefault="001315BD" w:rsidP="008E72E5">
      <w:r>
        <w:t>GitHub repository:</w:t>
      </w:r>
    </w:p>
    <w:p w14:paraId="3F674435" w14:textId="3F927214" w:rsidR="00986EEA" w:rsidRPr="00A07CB3" w:rsidRDefault="00394E34" w:rsidP="008E72E5">
      <w:pPr>
        <w:rPr>
          <w:noProof/>
        </w:rPr>
      </w:pPr>
      <w:hyperlink r:id="rId56" w:history="1">
        <w:r w:rsidR="001315BD" w:rsidRPr="002748DA">
          <w:rPr>
            <w:rStyle w:val="Hyperlink"/>
          </w:rPr>
          <w:t>https://github.com/calebchan1/ALevelNEA</w:t>
        </w:r>
      </w:hyperlink>
    </w:p>
    <w:sectPr w:rsidR="00986EEA" w:rsidRPr="00A07CB3"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7B1F5A" w14:textId="77777777" w:rsidR="00394E34" w:rsidRDefault="00394E34" w:rsidP="008E72E5">
      <w:r>
        <w:separator/>
      </w:r>
    </w:p>
    <w:p w14:paraId="526E7066" w14:textId="77777777" w:rsidR="00394E34" w:rsidRDefault="00394E34" w:rsidP="008E72E5"/>
  </w:endnote>
  <w:endnote w:type="continuationSeparator" w:id="0">
    <w:p w14:paraId="733B2877" w14:textId="77777777" w:rsidR="00394E34" w:rsidRDefault="00394E34" w:rsidP="008E72E5">
      <w:r>
        <w:continuationSeparator/>
      </w:r>
    </w:p>
    <w:p w14:paraId="3F8C43F5" w14:textId="77777777" w:rsidR="00394E34" w:rsidRDefault="00394E34"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37B69A" w14:textId="77777777" w:rsidR="00394E34" w:rsidRDefault="00394E34" w:rsidP="008E72E5">
      <w:r>
        <w:separator/>
      </w:r>
    </w:p>
    <w:p w14:paraId="2F6520FE" w14:textId="77777777" w:rsidR="00394E34" w:rsidRDefault="00394E34" w:rsidP="008E72E5"/>
  </w:footnote>
  <w:footnote w:type="continuationSeparator" w:id="0">
    <w:p w14:paraId="45B2017D" w14:textId="77777777" w:rsidR="00394E34" w:rsidRDefault="00394E34" w:rsidP="008E72E5">
      <w:r>
        <w:continuationSeparator/>
      </w:r>
    </w:p>
    <w:p w14:paraId="58EFFBB0" w14:textId="77777777" w:rsidR="00394E34" w:rsidRDefault="00394E34"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394E34"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2050"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3E3860CA" w:rsidR="00075845" w:rsidRPr="00075845" w:rsidRDefault="00394E34"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2051"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C3693B">
      <w:t xml:space="preserve">| </w:t>
    </w:r>
    <w:r w:rsidR="00075845">
      <w:t>Woodhouse College</w:t>
    </w:r>
    <w:r w:rsidR="00C3693B">
      <w:t xml:space="preserve"> 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394E34"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2049"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1753CB"/>
    <w:multiLevelType w:val="hybridMultilevel"/>
    <w:tmpl w:val="E0441B60"/>
    <w:lvl w:ilvl="0" w:tplc="4C664BAE">
      <w:start w:val="1"/>
      <w:numFmt w:val="decimal"/>
      <w:pStyle w:val="Heading4"/>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515144D0"/>
    <w:multiLevelType w:val="multilevel"/>
    <w:tmpl w:val="197C171E"/>
    <w:lvl w:ilvl="0">
      <w:start w:val="1"/>
      <w:numFmt w:val="decimal"/>
      <w:pStyle w:val="Heading1"/>
      <w:lvlText w:val="%1"/>
      <w:lvlJc w:val="left"/>
      <w:pPr>
        <w:ind w:left="432" w:hanging="432"/>
      </w:pPr>
      <w:rPr>
        <w:u w:val="single"/>
      </w:rPr>
    </w:lvl>
    <w:lvl w:ilvl="1">
      <w:start w:val="1"/>
      <w:numFmt w:val="decimal"/>
      <w:pStyle w:val="Heading2"/>
      <w:lvlText w:val="%1.%2"/>
      <w:lvlJc w:val="left"/>
      <w:pPr>
        <w:ind w:left="576" w:hanging="576"/>
      </w:pPr>
      <w:rPr>
        <w:u w:val="single"/>
      </w:rPr>
    </w:lvl>
    <w:lvl w:ilvl="2">
      <w:start w:val="1"/>
      <w:numFmt w:val="decimal"/>
      <w:pStyle w:val="Heading3"/>
      <w:lvlText w:val="%1.%2.%3"/>
      <w:lvlJc w:val="left"/>
      <w:pPr>
        <w:ind w:left="720" w:hanging="720"/>
      </w:pPr>
      <w:rPr>
        <w:u w:val="single"/>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680371C"/>
    <w:multiLevelType w:val="multilevel"/>
    <w:tmpl w:val="0809001D"/>
    <w:numStyleLink w:val="Style1"/>
  </w:abstractNum>
  <w:abstractNum w:abstractNumId="12"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5A7148B"/>
    <w:multiLevelType w:val="hybridMultilevel"/>
    <w:tmpl w:val="AA4816FA"/>
    <w:lvl w:ilvl="0" w:tplc="D78EE618">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98148E2"/>
    <w:multiLevelType w:val="hybridMultilevel"/>
    <w:tmpl w:val="8FB81A4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5"/>
  </w:num>
  <w:num w:numId="2">
    <w:abstractNumId w:val="5"/>
  </w:num>
  <w:num w:numId="3">
    <w:abstractNumId w:val="4"/>
  </w:num>
  <w:num w:numId="4">
    <w:abstractNumId w:val="1"/>
  </w:num>
  <w:num w:numId="5">
    <w:abstractNumId w:val="10"/>
  </w:num>
  <w:num w:numId="6">
    <w:abstractNumId w:val="17"/>
  </w:num>
  <w:num w:numId="7">
    <w:abstractNumId w:val="9"/>
  </w:num>
  <w:num w:numId="8">
    <w:abstractNumId w:val="3"/>
  </w:num>
  <w:num w:numId="9">
    <w:abstractNumId w:val="12"/>
  </w:num>
  <w:num w:numId="10">
    <w:abstractNumId w:val="2"/>
  </w:num>
  <w:num w:numId="11">
    <w:abstractNumId w:val="7"/>
  </w:num>
  <w:num w:numId="12">
    <w:abstractNumId w:val="6"/>
  </w:num>
  <w:num w:numId="13">
    <w:abstractNumId w:val="11"/>
  </w:num>
  <w:num w:numId="14">
    <w:abstractNumId w:val="13"/>
  </w:num>
  <w:num w:numId="15">
    <w:abstractNumId w:val="0"/>
  </w:num>
  <w:num w:numId="16">
    <w:abstractNumId w:val="16"/>
  </w:num>
  <w:num w:numId="17">
    <w:abstractNumId w:val="8"/>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NqgFADQirCMtAAAA"/>
  </w:docVars>
  <w:rsids>
    <w:rsidRoot w:val="00C11348"/>
    <w:rsid w:val="00013A89"/>
    <w:rsid w:val="00021B41"/>
    <w:rsid w:val="00021FAE"/>
    <w:rsid w:val="00025145"/>
    <w:rsid w:val="00030AB7"/>
    <w:rsid w:val="00032579"/>
    <w:rsid w:val="000444E1"/>
    <w:rsid w:val="00075845"/>
    <w:rsid w:val="00077266"/>
    <w:rsid w:val="000862AD"/>
    <w:rsid w:val="00087B58"/>
    <w:rsid w:val="00095157"/>
    <w:rsid w:val="0009572C"/>
    <w:rsid w:val="00097A2D"/>
    <w:rsid w:val="000A42C3"/>
    <w:rsid w:val="000C2A58"/>
    <w:rsid w:val="000C51AB"/>
    <w:rsid w:val="000C6F7E"/>
    <w:rsid w:val="000C7600"/>
    <w:rsid w:val="000D2CB5"/>
    <w:rsid w:val="000F0097"/>
    <w:rsid w:val="000F17E2"/>
    <w:rsid w:val="000F2FF0"/>
    <w:rsid w:val="001132AB"/>
    <w:rsid w:val="001233DF"/>
    <w:rsid w:val="00130158"/>
    <w:rsid w:val="001315BD"/>
    <w:rsid w:val="00143AA7"/>
    <w:rsid w:val="00150E8E"/>
    <w:rsid w:val="0015354B"/>
    <w:rsid w:val="00154B9E"/>
    <w:rsid w:val="00165ECB"/>
    <w:rsid w:val="00176014"/>
    <w:rsid w:val="001C2404"/>
    <w:rsid w:val="001C488A"/>
    <w:rsid w:val="001C76D4"/>
    <w:rsid w:val="001C7E99"/>
    <w:rsid w:val="001D749A"/>
    <w:rsid w:val="001E21A2"/>
    <w:rsid w:val="001E718B"/>
    <w:rsid w:val="001F079B"/>
    <w:rsid w:val="001F4BC1"/>
    <w:rsid w:val="001F52CA"/>
    <w:rsid w:val="002000BF"/>
    <w:rsid w:val="00203AB9"/>
    <w:rsid w:val="00204982"/>
    <w:rsid w:val="002218D1"/>
    <w:rsid w:val="00224237"/>
    <w:rsid w:val="002250DA"/>
    <w:rsid w:val="00233529"/>
    <w:rsid w:val="002357B2"/>
    <w:rsid w:val="002426AB"/>
    <w:rsid w:val="002457C8"/>
    <w:rsid w:val="00246091"/>
    <w:rsid w:val="00255183"/>
    <w:rsid w:val="0027789A"/>
    <w:rsid w:val="00281583"/>
    <w:rsid w:val="00284B5B"/>
    <w:rsid w:val="00287C8B"/>
    <w:rsid w:val="002924F7"/>
    <w:rsid w:val="00296659"/>
    <w:rsid w:val="002A01BB"/>
    <w:rsid w:val="002A0C4B"/>
    <w:rsid w:val="002A2D35"/>
    <w:rsid w:val="002A3C50"/>
    <w:rsid w:val="002A4577"/>
    <w:rsid w:val="002A5833"/>
    <w:rsid w:val="002B4755"/>
    <w:rsid w:val="002C3FBA"/>
    <w:rsid w:val="002D2EF6"/>
    <w:rsid w:val="002D720D"/>
    <w:rsid w:val="002E2390"/>
    <w:rsid w:val="002E3811"/>
    <w:rsid w:val="002E4986"/>
    <w:rsid w:val="002F0CE2"/>
    <w:rsid w:val="002F4D61"/>
    <w:rsid w:val="002F55C3"/>
    <w:rsid w:val="0030252F"/>
    <w:rsid w:val="003030AF"/>
    <w:rsid w:val="003073C4"/>
    <w:rsid w:val="003129A5"/>
    <w:rsid w:val="003217CD"/>
    <w:rsid w:val="0033160B"/>
    <w:rsid w:val="00340F26"/>
    <w:rsid w:val="00350174"/>
    <w:rsid w:val="003531AE"/>
    <w:rsid w:val="00355BDF"/>
    <w:rsid w:val="00364791"/>
    <w:rsid w:val="00394E34"/>
    <w:rsid w:val="00395F74"/>
    <w:rsid w:val="003A1338"/>
    <w:rsid w:val="003C1DF9"/>
    <w:rsid w:val="003C1DFF"/>
    <w:rsid w:val="003D1613"/>
    <w:rsid w:val="003D70F5"/>
    <w:rsid w:val="003E7451"/>
    <w:rsid w:val="003F3697"/>
    <w:rsid w:val="003F36D2"/>
    <w:rsid w:val="003F6FFB"/>
    <w:rsid w:val="00400C17"/>
    <w:rsid w:val="0041019E"/>
    <w:rsid w:val="004103E9"/>
    <w:rsid w:val="00411344"/>
    <w:rsid w:val="00412F49"/>
    <w:rsid w:val="00414797"/>
    <w:rsid w:val="00414CD2"/>
    <w:rsid w:val="0042475C"/>
    <w:rsid w:val="00431371"/>
    <w:rsid w:val="00440533"/>
    <w:rsid w:val="004414A1"/>
    <w:rsid w:val="004418D2"/>
    <w:rsid w:val="00453102"/>
    <w:rsid w:val="004614DA"/>
    <w:rsid w:val="00474758"/>
    <w:rsid w:val="00477824"/>
    <w:rsid w:val="0048158D"/>
    <w:rsid w:val="00485330"/>
    <w:rsid w:val="00486E16"/>
    <w:rsid w:val="00491E3F"/>
    <w:rsid w:val="004958FE"/>
    <w:rsid w:val="004970FA"/>
    <w:rsid w:val="004A080A"/>
    <w:rsid w:val="004A4BB6"/>
    <w:rsid w:val="004B6843"/>
    <w:rsid w:val="004C003B"/>
    <w:rsid w:val="004C2E47"/>
    <w:rsid w:val="004E0BB5"/>
    <w:rsid w:val="004E2B10"/>
    <w:rsid w:val="004E2C84"/>
    <w:rsid w:val="004F7253"/>
    <w:rsid w:val="00502DC1"/>
    <w:rsid w:val="00504724"/>
    <w:rsid w:val="005075EF"/>
    <w:rsid w:val="00510559"/>
    <w:rsid w:val="00526DE7"/>
    <w:rsid w:val="005274F8"/>
    <w:rsid w:val="00540133"/>
    <w:rsid w:val="005402C6"/>
    <w:rsid w:val="00540F5A"/>
    <w:rsid w:val="00541B50"/>
    <w:rsid w:val="005448BF"/>
    <w:rsid w:val="00547508"/>
    <w:rsid w:val="00553109"/>
    <w:rsid w:val="005570A6"/>
    <w:rsid w:val="005619A0"/>
    <w:rsid w:val="00567AD8"/>
    <w:rsid w:val="005702CC"/>
    <w:rsid w:val="00572625"/>
    <w:rsid w:val="00577709"/>
    <w:rsid w:val="00590BFF"/>
    <w:rsid w:val="00595970"/>
    <w:rsid w:val="005A27A8"/>
    <w:rsid w:val="005A6688"/>
    <w:rsid w:val="005B116B"/>
    <w:rsid w:val="005C5C38"/>
    <w:rsid w:val="005D639D"/>
    <w:rsid w:val="005E47AD"/>
    <w:rsid w:val="005E70C1"/>
    <w:rsid w:val="005F52CD"/>
    <w:rsid w:val="00604C10"/>
    <w:rsid w:val="00616EF1"/>
    <w:rsid w:val="00624C4B"/>
    <w:rsid w:val="00641455"/>
    <w:rsid w:val="0064320F"/>
    <w:rsid w:val="0064720D"/>
    <w:rsid w:val="00656358"/>
    <w:rsid w:val="00662548"/>
    <w:rsid w:val="00665189"/>
    <w:rsid w:val="006658EA"/>
    <w:rsid w:val="00676595"/>
    <w:rsid w:val="00690314"/>
    <w:rsid w:val="00690FFB"/>
    <w:rsid w:val="006A39ED"/>
    <w:rsid w:val="006A49A0"/>
    <w:rsid w:val="006C3275"/>
    <w:rsid w:val="006C392E"/>
    <w:rsid w:val="006C4CB2"/>
    <w:rsid w:val="006C54FB"/>
    <w:rsid w:val="006C6127"/>
    <w:rsid w:val="006D1A11"/>
    <w:rsid w:val="006E21AF"/>
    <w:rsid w:val="007057BC"/>
    <w:rsid w:val="0070761C"/>
    <w:rsid w:val="007146F9"/>
    <w:rsid w:val="007201FE"/>
    <w:rsid w:val="007248B9"/>
    <w:rsid w:val="00732A13"/>
    <w:rsid w:val="00742185"/>
    <w:rsid w:val="00752ED2"/>
    <w:rsid w:val="00754335"/>
    <w:rsid w:val="00755373"/>
    <w:rsid w:val="007637B3"/>
    <w:rsid w:val="00766194"/>
    <w:rsid w:val="00774F32"/>
    <w:rsid w:val="007902E5"/>
    <w:rsid w:val="007924B8"/>
    <w:rsid w:val="007A4471"/>
    <w:rsid w:val="007A671E"/>
    <w:rsid w:val="007C4637"/>
    <w:rsid w:val="007C4E02"/>
    <w:rsid w:val="007C5190"/>
    <w:rsid w:val="007C753E"/>
    <w:rsid w:val="007E2476"/>
    <w:rsid w:val="00800BD8"/>
    <w:rsid w:val="008200FC"/>
    <w:rsid w:val="008347FB"/>
    <w:rsid w:val="00837F6F"/>
    <w:rsid w:val="008512EA"/>
    <w:rsid w:val="00863172"/>
    <w:rsid w:val="00867154"/>
    <w:rsid w:val="00871C93"/>
    <w:rsid w:val="00891044"/>
    <w:rsid w:val="00892C78"/>
    <w:rsid w:val="008946A6"/>
    <w:rsid w:val="00895FE0"/>
    <w:rsid w:val="008A774E"/>
    <w:rsid w:val="008C2AD2"/>
    <w:rsid w:val="008C3CAD"/>
    <w:rsid w:val="008C52D4"/>
    <w:rsid w:val="008D17B8"/>
    <w:rsid w:val="008E2F37"/>
    <w:rsid w:val="008E5263"/>
    <w:rsid w:val="008E72E5"/>
    <w:rsid w:val="00903B1F"/>
    <w:rsid w:val="00911C54"/>
    <w:rsid w:val="00921BE1"/>
    <w:rsid w:val="00937DB7"/>
    <w:rsid w:val="00943919"/>
    <w:rsid w:val="00953CDF"/>
    <w:rsid w:val="009620F1"/>
    <w:rsid w:val="00963D58"/>
    <w:rsid w:val="00972CA0"/>
    <w:rsid w:val="0098408B"/>
    <w:rsid w:val="00986EEA"/>
    <w:rsid w:val="009A20C4"/>
    <w:rsid w:val="009A39B7"/>
    <w:rsid w:val="009B4F0B"/>
    <w:rsid w:val="009B7E18"/>
    <w:rsid w:val="009D2913"/>
    <w:rsid w:val="009D450C"/>
    <w:rsid w:val="009D57A7"/>
    <w:rsid w:val="009D7584"/>
    <w:rsid w:val="009E2C61"/>
    <w:rsid w:val="009E50CB"/>
    <w:rsid w:val="00A00629"/>
    <w:rsid w:val="00A01595"/>
    <w:rsid w:val="00A048E9"/>
    <w:rsid w:val="00A062BA"/>
    <w:rsid w:val="00A068C5"/>
    <w:rsid w:val="00A07CB3"/>
    <w:rsid w:val="00A12904"/>
    <w:rsid w:val="00A1465F"/>
    <w:rsid w:val="00A40B64"/>
    <w:rsid w:val="00A4646A"/>
    <w:rsid w:val="00A47DCB"/>
    <w:rsid w:val="00A526CE"/>
    <w:rsid w:val="00A56FE2"/>
    <w:rsid w:val="00A570CA"/>
    <w:rsid w:val="00A67FA0"/>
    <w:rsid w:val="00A70722"/>
    <w:rsid w:val="00A70936"/>
    <w:rsid w:val="00A712D3"/>
    <w:rsid w:val="00A8548D"/>
    <w:rsid w:val="00A95B0D"/>
    <w:rsid w:val="00A95C91"/>
    <w:rsid w:val="00AB0AF2"/>
    <w:rsid w:val="00AB7300"/>
    <w:rsid w:val="00AC1898"/>
    <w:rsid w:val="00AC18EA"/>
    <w:rsid w:val="00AC512B"/>
    <w:rsid w:val="00AC5B21"/>
    <w:rsid w:val="00AC7FB2"/>
    <w:rsid w:val="00AD4E80"/>
    <w:rsid w:val="00AD5F9A"/>
    <w:rsid w:val="00AE04A6"/>
    <w:rsid w:val="00AE1BB2"/>
    <w:rsid w:val="00AE569B"/>
    <w:rsid w:val="00AF50A1"/>
    <w:rsid w:val="00B117AC"/>
    <w:rsid w:val="00B15659"/>
    <w:rsid w:val="00B2471F"/>
    <w:rsid w:val="00B27044"/>
    <w:rsid w:val="00B37BE7"/>
    <w:rsid w:val="00B50487"/>
    <w:rsid w:val="00B64204"/>
    <w:rsid w:val="00B74DFA"/>
    <w:rsid w:val="00B8031D"/>
    <w:rsid w:val="00B80ECA"/>
    <w:rsid w:val="00B851B5"/>
    <w:rsid w:val="00B96237"/>
    <w:rsid w:val="00BA67C0"/>
    <w:rsid w:val="00BA69D5"/>
    <w:rsid w:val="00BB6830"/>
    <w:rsid w:val="00BC46CD"/>
    <w:rsid w:val="00BC4A6E"/>
    <w:rsid w:val="00BE0381"/>
    <w:rsid w:val="00BE051A"/>
    <w:rsid w:val="00BE3237"/>
    <w:rsid w:val="00BE5C06"/>
    <w:rsid w:val="00BE7597"/>
    <w:rsid w:val="00BF164B"/>
    <w:rsid w:val="00BF361E"/>
    <w:rsid w:val="00BF76B3"/>
    <w:rsid w:val="00C009D0"/>
    <w:rsid w:val="00C0683C"/>
    <w:rsid w:val="00C1073B"/>
    <w:rsid w:val="00C10DE0"/>
    <w:rsid w:val="00C11348"/>
    <w:rsid w:val="00C266CB"/>
    <w:rsid w:val="00C26AB9"/>
    <w:rsid w:val="00C32BC6"/>
    <w:rsid w:val="00C330B8"/>
    <w:rsid w:val="00C3586D"/>
    <w:rsid w:val="00C3693B"/>
    <w:rsid w:val="00C44FA3"/>
    <w:rsid w:val="00C66F63"/>
    <w:rsid w:val="00C75EE6"/>
    <w:rsid w:val="00C8213B"/>
    <w:rsid w:val="00C94E22"/>
    <w:rsid w:val="00C97BB2"/>
    <w:rsid w:val="00CA720D"/>
    <w:rsid w:val="00CB0757"/>
    <w:rsid w:val="00CB2444"/>
    <w:rsid w:val="00CC1124"/>
    <w:rsid w:val="00CC3269"/>
    <w:rsid w:val="00CC39D7"/>
    <w:rsid w:val="00CE3E96"/>
    <w:rsid w:val="00CF7A2D"/>
    <w:rsid w:val="00D02ED5"/>
    <w:rsid w:val="00D10D91"/>
    <w:rsid w:val="00D36CB9"/>
    <w:rsid w:val="00D47E49"/>
    <w:rsid w:val="00D62A72"/>
    <w:rsid w:val="00D64AF1"/>
    <w:rsid w:val="00D70ACF"/>
    <w:rsid w:val="00D71FE3"/>
    <w:rsid w:val="00D80FE1"/>
    <w:rsid w:val="00D81F94"/>
    <w:rsid w:val="00D842F7"/>
    <w:rsid w:val="00D96C2B"/>
    <w:rsid w:val="00D96EF0"/>
    <w:rsid w:val="00DA0EBE"/>
    <w:rsid w:val="00DA2665"/>
    <w:rsid w:val="00DB0736"/>
    <w:rsid w:val="00DD1E46"/>
    <w:rsid w:val="00DD230E"/>
    <w:rsid w:val="00DD2E0F"/>
    <w:rsid w:val="00DD4C3A"/>
    <w:rsid w:val="00DE2F70"/>
    <w:rsid w:val="00DF279D"/>
    <w:rsid w:val="00E001DA"/>
    <w:rsid w:val="00E104C7"/>
    <w:rsid w:val="00E20CDB"/>
    <w:rsid w:val="00E26538"/>
    <w:rsid w:val="00E30A33"/>
    <w:rsid w:val="00E31C15"/>
    <w:rsid w:val="00E36338"/>
    <w:rsid w:val="00E47C44"/>
    <w:rsid w:val="00E560C0"/>
    <w:rsid w:val="00E608A0"/>
    <w:rsid w:val="00E72BE7"/>
    <w:rsid w:val="00E75F28"/>
    <w:rsid w:val="00E80747"/>
    <w:rsid w:val="00E8671A"/>
    <w:rsid w:val="00E96BFE"/>
    <w:rsid w:val="00EA1E59"/>
    <w:rsid w:val="00ED044F"/>
    <w:rsid w:val="00ED5FA4"/>
    <w:rsid w:val="00EE278B"/>
    <w:rsid w:val="00EE5416"/>
    <w:rsid w:val="00EF4AD9"/>
    <w:rsid w:val="00EF636D"/>
    <w:rsid w:val="00EF665C"/>
    <w:rsid w:val="00EF6787"/>
    <w:rsid w:val="00F04797"/>
    <w:rsid w:val="00F13B49"/>
    <w:rsid w:val="00F20392"/>
    <w:rsid w:val="00F33FBF"/>
    <w:rsid w:val="00F456D8"/>
    <w:rsid w:val="00F629D0"/>
    <w:rsid w:val="00F632B7"/>
    <w:rsid w:val="00F647AE"/>
    <w:rsid w:val="00F7060C"/>
    <w:rsid w:val="00F74343"/>
    <w:rsid w:val="00F75E51"/>
    <w:rsid w:val="00F82301"/>
    <w:rsid w:val="00F84102"/>
    <w:rsid w:val="00F851DA"/>
    <w:rsid w:val="00F853F5"/>
    <w:rsid w:val="00F911B6"/>
    <w:rsid w:val="00F93A5F"/>
    <w:rsid w:val="00F973DA"/>
    <w:rsid w:val="00FC0231"/>
    <w:rsid w:val="00FC7148"/>
    <w:rsid w:val="00FD15E3"/>
    <w:rsid w:val="00FD18E3"/>
    <w:rsid w:val="00FD21BD"/>
    <w:rsid w:val="00FD509A"/>
    <w:rsid w:val="00FD5642"/>
    <w:rsid w:val="00FD6DC4"/>
    <w:rsid w:val="00FE7541"/>
    <w:rsid w:val="00FF13AC"/>
    <w:rsid w:val="00FF4C7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11"/>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11"/>
      </w:numPr>
      <w:spacing w:before="40" w:after="0"/>
      <w:outlineLvl w:val="1"/>
    </w:pPr>
    <w:rPr>
      <w:rFonts w:eastAsiaTheme="majorEastAsia" w:cstheme="majorBidi"/>
      <w:b/>
      <w:color w:val="404040" w:themeColor="text1" w:themeTint="BF"/>
      <w:sz w:val="48"/>
      <w:szCs w:val="26"/>
      <w:u w:val="single"/>
    </w:rPr>
  </w:style>
  <w:style w:type="paragraph" w:styleId="Heading3">
    <w:name w:val="heading 3"/>
    <w:basedOn w:val="Normal"/>
    <w:next w:val="Normal"/>
    <w:link w:val="Heading3Char"/>
    <w:uiPriority w:val="9"/>
    <w:unhideWhenUsed/>
    <w:qFormat/>
    <w:rsid w:val="00C32BC6"/>
    <w:pPr>
      <w:keepNext/>
      <w:keepLines/>
      <w:numPr>
        <w:ilvl w:val="2"/>
        <w:numId w:val="11"/>
      </w:numPr>
      <w:spacing w:before="40" w:after="0"/>
      <w:outlineLvl w:val="2"/>
    </w:pPr>
    <w:rPr>
      <w:rFonts w:eastAsiaTheme="majorEastAsia" w:cstheme="majorBidi"/>
      <w:color w:val="404040" w:themeColor="text1" w:themeTint="BF"/>
      <w:sz w:val="32"/>
      <w:u w:val="single"/>
    </w:rPr>
  </w:style>
  <w:style w:type="paragraph" w:styleId="Heading4">
    <w:name w:val="heading 4"/>
    <w:next w:val="Appendex"/>
    <w:link w:val="Heading4Char"/>
    <w:uiPriority w:val="9"/>
    <w:unhideWhenUsed/>
    <w:qFormat/>
    <w:rsid w:val="000C2A58"/>
    <w:pPr>
      <w:keepNext/>
      <w:keepLines/>
      <w:numPr>
        <w:numId w:val="15"/>
      </w:numPr>
      <w:spacing w:before="40" w:after="0"/>
      <w:ind w:left="360"/>
      <w:outlineLvl w:val="3"/>
    </w:pPr>
    <w:rPr>
      <w:rFonts w:ascii="Arial" w:eastAsiaTheme="majorEastAsia" w:hAnsi="Arial" w:cstheme="majorBidi"/>
      <w:iCs/>
      <w:sz w:val="24"/>
      <w:szCs w:val="24"/>
    </w:rPr>
  </w:style>
  <w:style w:type="paragraph" w:styleId="Heading5">
    <w:name w:val="heading 5"/>
    <w:basedOn w:val="Normal"/>
    <w:next w:val="Normal"/>
    <w:link w:val="Heading5Char"/>
    <w:uiPriority w:val="9"/>
    <w:semiHidden/>
    <w:unhideWhenUsed/>
    <w:qFormat/>
    <w:rsid w:val="00A1465F"/>
    <w:pPr>
      <w:keepNext/>
      <w:keepLines/>
      <w:numPr>
        <w:ilvl w:val="4"/>
        <w:numId w:val="1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1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1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basedOn w:val="DefaultParagraphFont"/>
    <w:link w:val="Heading3"/>
    <w:uiPriority w:val="9"/>
    <w:rsid w:val="00C32BC6"/>
    <w:rPr>
      <w:rFonts w:ascii="Arial" w:eastAsiaTheme="majorEastAsia" w:hAnsi="Arial" w:cstheme="majorBidi"/>
      <w:color w:val="404040" w:themeColor="text1" w:themeTint="BF"/>
      <w:sz w:val="32"/>
      <w:szCs w:val="24"/>
      <w:u w:val="single"/>
    </w:rPr>
  </w:style>
  <w:style w:type="character" w:customStyle="1" w:styleId="Heading4Char">
    <w:name w:val="Heading 4 Char"/>
    <w:basedOn w:val="DefaultParagraphFont"/>
    <w:link w:val="Heading4"/>
    <w:uiPriority w:val="9"/>
    <w:rsid w:val="000C2A58"/>
    <w:rPr>
      <w:rFonts w:ascii="Arial" w:eastAsiaTheme="majorEastAsia" w:hAnsi="Arial" w:cstheme="majorBidi"/>
      <w:iCs/>
      <w:sz w:val="24"/>
      <w:szCs w:val="24"/>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246091"/>
    <w:pPr>
      <w:numPr>
        <w:numId w:val="1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png"/><Relationship Id="rId39" Type="http://schemas.openxmlformats.org/officeDocument/2006/relationships/image" Target="media/image31.png"/><Relationship Id="rId21" Type="http://schemas.openxmlformats.org/officeDocument/2006/relationships/image" Target="media/image14.png"/><Relationship Id="rId34" Type="http://schemas.openxmlformats.org/officeDocument/2006/relationships/image" Target="media/image26.png"/><Relationship Id="rId42" Type="http://schemas.openxmlformats.org/officeDocument/2006/relationships/hyperlink" Target="https://youtu.be/ZrCl8taJ7SY" TargetMode="External"/><Relationship Id="rId47" Type="http://schemas.openxmlformats.org/officeDocument/2006/relationships/diagramLayout" Target="diagrams/layout1.xml"/><Relationship Id="rId50" Type="http://schemas.microsoft.com/office/2007/relationships/diagramDrawing" Target="diagrams/drawing1.xml"/><Relationship Id="rId55"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40.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5.png"/><Relationship Id="rId53" Type="http://schemas.openxmlformats.org/officeDocument/2006/relationships/footer" Target="footer1.xm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7.png"/><Relationship Id="rId43" Type="http://schemas.openxmlformats.org/officeDocument/2006/relationships/hyperlink" Target="https://www.youtube.com/watch?v=GZvSYJDk-us&amp;ab_channel=freeCodeCamp.org" TargetMode="External"/><Relationship Id="rId48" Type="http://schemas.openxmlformats.org/officeDocument/2006/relationships/diagramQuickStyle" Target="diagrams/quickStyle1.xml"/><Relationship Id="rId56" Type="http://schemas.openxmlformats.org/officeDocument/2006/relationships/hyperlink" Target="https://github.com/calebchan1/ALevelNEA" TargetMode="External"/><Relationship Id="rId8" Type="http://schemas.openxmlformats.org/officeDocument/2006/relationships/image" Target="media/image1.jpeg"/><Relationship Id="rId51"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diagramData" Target="diagrams/data1.xml"/><Relationship Id="rId20" Type="http://schemas.openxmlformats.org/officeDocument/2006/relationships/image" Target="media/image13.png"/><Relationship Id="rId41" Type="http://schemas.openxmlformats.org/officeDocument/2006/relationships/image" Target="media/image33.png"/><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8.png"/><Relationship Id="rId49" Type="http://schemas.openxmlformats.org/officeDocument/2006/relationships/diagramColors" Target="diagrams/colors1.xml"/><Relationship Id="rId57" Type="http://schemas.openxmlformats.org/officeDocument/2006/relationships/fontTable" Target="fontTable.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4.png"/><Relationship Id="rId5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36.jpeg"/></Relationships>
</file>

<file path=word/_rels/header2.xml.rels><?xml version="1.0" encoding="UTF-8" standalone="yes"?>
<Relationships xmlns="http://schemas.openxmlformats.org/package/2006/relationships"><Relationship Id="rId1" Type="http://schemas.openxmlformats.org/officeDocument/2006/relationships/image" Target="media/image36.jpeg"/></Relationships>
</file>

<file path=word/_rels/header3.xml.rels><?xml version="1.0" encoding="UTF-8" standalone="yes"?>
<Relationships xmlns="http://schemas.openxmlformats.org/package/2006/relationships"><Relationship Id="rId1" Type="http://schemas.openxmlformats.org/officeDocument/2006/relationships/image" Target="media/image36.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5F54FC51-A06D-44CA-B9B0-35505C40660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Using Android Studio, Java and XML, begin to extract data from the accelerometer (for step counting)  and save it in some form of file. This data then can be graphed and analyzed for patterns</a:t>
          </a:r>
        </a:p>
      </dgm:t>
    </dgm:pt>
    <dgm:pt modelId="{0053F65D-3FD0-4DFF-940D-DCDF3666ADF3}" type="parTrans" cxnId="{B7614D8D-DF97-4DC0-8CE8-AF208BC6AEF6}">
      <dgm:prSet/>
      <dgm:spPr/>
      <dgm:t>
        <a:bodyPr/>
        <a:lstStyle/>
        <a:p>
          <a:endParaRPr lang="en-GB"/>
        </a:p>
      </dgm:t>
    </dgm:pt>
    <dgm:pt modelId="{3F273C23-3AD9-48EF-A963-C1585A78A186}" type="sibTrans" cxnId="{B7614D8D-DF97-4DC0-8CE8-AF208BC6AEF6}">
      <dgm:prSet/>
      <dgm:spPr/>
      <dgm:t>
        <a:bodyPr/>
        <a:lstStyle/>
        <a:p>
          <a:endParaRPr lang="en-GB"/>
        </a:p>
      </dgm:t>
    </dgm:pt>
    <dgm:pt modelId="{1C199AB7-A37C-49FC-A865-B2C55F96CA25}">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reate a filtration algortihim to santise the raw data from the accelerometer to just recieve the user acceleration. (Remove the effect of gravitational acceleration)</a:t>
          </a:r>
        </a:p>
      </dgm:t>
    </dgm:pt>
    <dgm:pt modelId="{8A967661-5265-4BD7-88B9-0AC086BAB247}" type="parTrans" cxnId="{704896B5-EC36-44D1-A44A-23E670837676}">
      <dgm:prSet/>
      <dgm:spPr/>
      <dgm:t>
        <a:bodyPr/>
        <a:lstStyle/>
        <a:p>
          <a:endParaRPr lang="en-GB"/>
        </a:p>
      </dgm:t>
    </dgm:pt>
    <dgm:pt modelId="{3E902B72-09DB-4B0C-AF6B-02BAB7F72425}" type="sibTrans" cxnId="{704896B5-EC36-44D1-A44A-23E670837676}">
      <dgm:prSet/>
      <dgm:spPr/>
      <dgm:t>
        <a:bodyPr/>
        <a:lstStyle/>
        <a:p>
          <a:endParaRPr lang="en-GB"/>
        </a:p>
      </dgm:t>
    </dgm:pt>
    <dgm:pt modelId="{B6F34A72-119D-4ADE-938A-BC1AC850DB7B}">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Implement an analyzing algorithm to determine the number of peaks or troughs in the acceleration data, to count the number of steps. Take into consideration the different types of peaks.</a:t>
          </a:r>
        </a:p>
      </dgm:t>
    </dgm:pt>
    <dgm:pt modelId="{BC12DEF4-669F-47B3-B503-6DC0516D659F}" type="parTrans" cxnId="{B895911F-DC2B-40C1-9EE3-21A04F1127D7}">
      <dgm:prSet/>
      <dgm:spPr/>
      <dgm:t>
        <a:bodyPr/>
        <a:lstStyle/>
        <a:p>
          <a:endParaRPr lang="en-GB"/>
        </a:p>
      </dgm:t>
    </dgm:pt>
    <dgm:pt modelId="{A957EAEA-09E6-4AA8-9680-5497BC0C1E23}" type="sibTrans" cxnId="{B895911F-DC2B-40C1-9EE3-21A04F1127D7}">
      <dgm:prSet/>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ary to implement pose recognition for exercises, to be able to extract quantitive information from an exercise.</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043AD238-8E60-4E3B-930B-8DAF74E05FDB}">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information about the user's activities can be stored in a relational database. (Exercise type, step count, calorie burnt etc.)</a:t>
          </a:r>
        </a:p>
      </dgm:t>
    </dgm:pt>
    <dgm:pt modelId="{0E9B4EB7-0661-4818-B373-6521D3C3EB53}" type="parTrans" cxnId="{A1FCE5C7-60CF-4393-8BD4-F44049F155A5}">
      <dgm:prSet/>
      <dgm:spPr/>
      <dgm:t>
        <a:bodyPr/>
        <a:lstStyle/>
        <a:p>
          <a:endParaRPr lang="en-GB"/>
        </a:p>
      </dgm:t>
    </dgm:pt>
    <dgm:pt modelId="{1317050D-651F-4EDF-AA2B-E3558AAB4B74}" type="sibTrans" cxnId="{A1FCE5C7-60CF-4393-8BD4-F44049F155A5}">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of the above into one app, that also entails a modern, simple UI suited towards my third party. This should allow users to choose an exercise within a menu, and track it.</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9FE4F7EB-1C83-4B43-825E-BD4883305E2D}" type="pres">
      <dgm:prSet presAssocID="{5F54FC51-A06D-44CA-B9B0-35505C406602}" presName="node" presStyleLbl="node1" presStyleIdx="0" presStyleCnt="7">
        <dgm:presLayoutVars>
          <dgm:bulletEnabled val="1"/>
        </dgm:presLayoutVars>
      </dgm:prSet>
      <dgm:spPr/>
    </dgm:pt>
    <dgm:pt modelId="{5DE43954-A068-4963-986E-60C6C989812F}" type="pres">
      <dgm:prSet presAssocID="{3F273C23-3AD9-48EF-A963-C1585A78A186}" presName="sibTrans" presStyleLbl="sibTrans1D1" presStyleIdx="0" presStyleCnt="6"/>
      <dgm:spPr/>
    </dgm:pt>
    <dgm:pt modelId="{EAAD04D5-2CB4-4DD7-9DF2-D72F93654ED6}" type="pres">
      <dgm:prSet presAssocID="{3F273C23-3AD9-48EF-A963-C1585A78A186}" presName="connectorText" presStyleLbl="sibTrans1D1" presStyleIdx="0" presStyleCnt="6"/>
      <dgm:spPr/>
    </dgm:pt>
    <dgm:pt modelId="{9F739C1C-14B9-4FD6-B021-A89A0CFD5278}" type="pres">
      <dgm:prSet presAssocID="{1C199AB7-A37C-49FC-A865-B2C55F96CA25}" presName="node" presStyleLbl="node1" presStyleIdx="1" presStyleCnt="7">
        <dgm:presLayoutVars>
          <dgm:bulletEnabled val="1"/>
        </dgm:presLayoutVars>
      </dgm:prSet>
      <dgm:spPr/>
    </dgm:pt>
    <dgm:pt modelId="{5B0149BA-54C6-4C2D-82F6-E209F9268A46}" type="pres">
      <dgm:prSet presAssocID="{3E902B72-09DB-4B0C-AF6B-02BAB7F72425}" presName="sibTrans" presStyleLbl="sibTrans1D1" presStyleIdx="1" presStyleCnt="6"/>
      <dgm:spPr/>
    </dgm:pt>
    <dgm:pt modelId="{54EF74B1-0E83-4CB7-AE62-6ABC9D1F3584}" type="pres">
      <dgm:prSet presAssocID="{3E902B72-09DB-4B0C-AF6B-02BAB7F72425}" presName="connectorText" presStyleLbl="sibTrans1D1" presStyleIdx="1" presStyleCnt="6"/>
      <dgm:spPr/>
    </dgm:pt>
    <dgm:pt modelId="{F34A98A5-4643-4D68-B5A2-C6CA2E683B97}" type="pres">
      <dgm:prSet presAssocID="{B6F34A72-119D-4ADE-938A-BC1AC850DB7B}" presName="node" presStyleLbl="node1" presStyleIdx="2" presStyleCnt="7">
        <dgm:presLayoutVars>
          <dgm:bulletEnabled val="1"/>
        </dgm:presLayoutVars>
      </dgm:prSet>
      <dgm:spPr/>
    </dgm:pt>
    <dgm:pt modelId="{F55F2BA6-C3BF-4C93-AE29-5C3D95DD5DCE}" type="pres">
      <dgm:prSet presAssocID="{A957EAEA-09E6-4AA8-9680-5497BC0C1E23}" presName="sibTrans" presStyleLbl="sibTrans1D1" presStyleIdx="2" presStyleCnt="6"/>
      <dgm:spPr/>
    </dgm:pt>
    <dgm:pt modelId="{DA6185D5-22AB-4462-B29D-961150831C7A}" type="pres">
      <dgm:prSet presAssocID="{A957EAEA-09E6-4AA8-9680-5497BC0C1E23}" presName="connectorText" presStyleLbl="sibTrans1D1" presStyleIdx="2" presStyleCnt="6"/>
      <dgm:spPr/>
    </dgm:pt>
    <dgm:pt modelId="{E4990D86-9153-4D36-88F7-7CDAA0386410}" type="pres">
      <dgm:prSet presAssocID="{4CDBC496-9B7E-4E11-BC40-274358E1C272}" presName="node" presStyleLbl="node1" presStyleIdx="3" presStyleCnt="7">
        <dgm:presLayoutVars>
          <dgm:bulletEnabled val="1"/>
        </dgm:presLayoutVars>
      </dgm:prSet>
      <dgm:spPr/>
    </dgm:pt>
    <dgm:pt modelId="{9C42E59F-BF21-4339-A0BF-97FA10DEB636}" type="pres">
      <dgm:prSet presAssocID="{6F234B80-5AA4-449F-846B-4683BF94D062}" presName="sibTrans" presStyleLbl="sibTrans1D1" presStyleIdx="3" presStyleCnt="6"/>
      <dgm:spPr/>
    </dgm:pt>
    <dgm:pt modelId="{3729EDB8-B984-443F-8092-34B20ECF5B32}" type="pres">
      <dgm:prSet presAssocID="{6F234B80-5AA4-449F-846B-4683BF94D062}" presName="connectorText" presStyleLbl="sibTrans1D1" presStyleIdx="3" presStyleCnt="6"/>
      <dgm:spPr/>
    </dgm:pt>
    <dgm:pt modelId="{2201273F-A7C5-459B-8803-AE9C6B09A54B}" type="pres">
      <dgm:prSet presAssocID="{2678766B-BAFC-4ACB-AAB7-62345E7B7A1D}" presName="node" presStyleLbl="node1" presStyleIdx="4" presStyleCnt="7">
        <dgm:presLayoutVars>
          <dgm:bulletEnabled val="1"/>
        </dgm:presLayoutVars>
      </dgm:prSet>
      <dgm:spPr/>
    </dgm:pt>
    <dgm:pt modelId="{7FBD0466-5E66-419B-A8F3-977302D178A2}" type="pres">
      <dgm:prSet presAssocID="{D4128866-112C-4E44-9691-03646AAA1FC6}" presName="sibTrans" presStyleLbl="sibTrans1D1" presStyleIdx="4" presStyleCnt="6"/>
      <dgm:spPr/>
    </dgm:pt>
    <dgm:pt modelId="{7C2A9DB4-047C-4EF9-AAFC-B8A8D591DEF5}" type="pres">
      <dgm:prSet presAssocID="{D4128866-112C-4E44-9691-03646AAA1FC6}" presName="connectorText" presStyleLbl="sibTrans1D1" presStyleIdx="4" presStyleCnt="6"/>
      <dgm:spPr/>
    </dgm:pt>
    <dgm:pt modelId="{4819A690-161D-4AB3-920F-2045ACFB43B4}" type="pres">
      <dgm:prSet presAssocID="{9BA13943-56DC-4EF8-83E0-06AD67FD3EB4}" presName="node" presStyleLbl="node1" presStyleIdx="5" presStyleCnt="7">
        <dgm:presLayoutVars>
          <dgm:bulletEnabled val="1"/>
        </dgm:presLayoutVars>
      </dgm:prSet>
      <dgm:spPr/>
    </dgm:pt>
    <dgm:pt modelId="{2EF13EAB-79C7-49DE-8330-9828BE482124}" type="pres">
      <dgm:prSet presAssocID="{4AC71934-71F7-48E1-9022-25CCAEB6ADCA}" presName="sibTrans" presStyleLbl="sibTrans1D1" presStyleIdx="5" presStyleCnt="6"/>
      <dgm:spPr/>
    </dgm:pt>
    <dgm:pt modelId="{1B1C12B3-59C5-4737-9959-E5C1329C4477}" type="pres">
      <dgm:prSet presAssocID="{4AC71934-71F7-48E1-9022-25CCAEB6ADCA}" presName="connectorText" presStyleLbl="sibTrans1D1" presStyleIdx="5" presStyleCnt="6"/>
      <dgm:spPr/>
    </dgm:pt>
    <dgm:pt modelId="{6BBB79B8-9C5C-4489-B9DB-D36EFAF93A3B}" type="pres">
      <dgm:prSet presAssocID="{043AD238-8E60-4E3B-930B-8DAF74E05FDB}" presName="node" presStyleLbl="node1" presStyleIdx="6" presStyleCnt="7">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A4248402-9BCA-4B76-BFC6-A22F4CE07170}" type="presOf" srcId="{B6F34A72-119D-4ADE-938A-BC1AC850DB7B}" destId="{F34A98A5-4643-4D68-B5A2-C6CA2E683B97}"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08519A0A-4A68-469F-94FC-1D4AEB9735FD}" type="presOf" srcId="{5F54FC51-A06D-44CA-B9B0-35505C406602}" destId="{9FE4F7EB-1C83-4B43-825E-BD4883305E2D}" srcOrd="0"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B895911F-DC2B-40C1-9EE3-21A04F1127D7}" srcId="{C9A2E024-A70F-4676-BB7D-DD79C3F807F1}" destId="{B6F34A72-119D-4ADE-938A-BC1AC850DB7B}" srcOrd="2" destOrd="0" parTransId="{BC12DEF4-669F-47B3-B503-6DC0516D659F}" sibTransId="{A957EAEA-09E6-4AA8-9680-5497BC0C1E23}"/>
    <dgm:cxn modelId="{79BB4266-2E83-4C46-8963-01A2F66DA356}" type="presOf" srcId="{1C199AB7-A37C-49FC-A865-B2C55F96CA25}" destId="{9F739C1C-14B9-4FD6-B021-A89A0CFD5278}" srcOrd="0" destOrd="0" presId="urn:microsoft.com/office/officeart/2005/8/layout/bProcess3"/>
    <dgm:cxn modelId="{3C95C46B-4516-408A-8DC8-4C7D48871CB4}" type="presOf" srcId="{A957EAEA-09E6-4AA8-9680-5497BC0C1E23}" destId="{F55F2BA6-C3BF-4C93-AE29-5C3D95DD5DCE}" srcOrd="0" destOrd="0" presId="urn:microsoft.com/office/officeart/2005/8/layout/bProcess3"/>
    <dgm:cxn modelId="{40AB6456-0438-41FB-8642-7AEF11430DE0}" type="presOf" srcId="{3E902B72-09DB-4B0C-AF6B-02BAB7F72425}" destId="{5B0149BA-54C6-4C2D-82F6-E209F9268A46}" srcOrd="0" destOrd="0" presId="urn:microsoft.com/office/officeart/2005/8/layout/bProcess3"/>
    <dgm:cxn modelId="{1471E47C-E5CD-4F3D-A1DE-56D438C2C1B3}" srcId="{C9A2E024-A70F-4676-BB7D-DD79C3F807F1}" destId="{4CDBC496-9B7E-4E11-BC40-274358E1C272}" srcOrd="3" destOrd="0" parTransId="{2AA15BFF-F4EC-4A0C-AA49-5605A820482A}" sibTransId="{6F234B80-5AA4-449F-846B-4683BF94D062}"/>
    <dgm:cxn modelId="{B7614D8D-DF97-4DC0-8CE8-AF208BC6AEF6}" srcId="{C9A2E024-A70F-4676-BB7D-DD79C3F807F1}" destId="{5F54FC51-A06D-44CA-B9B0-35505C406602}" srcOrd="0" destOrd="0" parTransId="{0053F65D-3FD0-4DFF-940D-DCDF3666ADF3}" sibTransId="{3F273C23-3AD9-48EF-A963-C1585A78A186}"/>
    <dgm:cxn modelId="{B16F818D-6520-40F5-B40F-ECB9E159ADEE}" type="presOf" srcId="{A957EAEA-09E6-4AA8-9680-5497BC0C1E23}" destId="{DA6185D5-22AB-4462-B29D-961150831C7A}" srcOrd="1" destOrd="0" presId="urn:microsoft.com/office/officeart/2005/8/layout/bProcess3"/>
    <dgm:cxn modelId="{431E9D9D-79A5-4E07-B553-179E51FD5394}" type="presOf" srcId="{4AC71934-71F7-48E1-9022-25CCAEB6ADCA}" destId="{1B1C12B3-59C5-4737-9959-E5C1329C4477}" srcOrd="1" destOrd="0" presId="urn:microsoft.com/office/officeart/2005/8/layout/bProcess3"/>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704896B5-EC36-44D1-A44A-23E670837676}" srcId="{C9A2E024-A70F-4676-BB7D-DD79C3F807F1}" destId="{1C199AB7-A37C-49FC-A865-B2C55F96CA25}" srcOrd="1" destOrd="0" parTransId="{8A967661-5265-4BD7-88B9-0AC086BAB247}" sibTransId="{3E902B72-09DB-4B0C-AF6B-02BAB7F72425}"/>
    <dgm:cxn modelId="{2EA7A3BE-8DB7-45BC-BAE8-1B798D7FDD64}" type="presOf" srcId="{4AC71934-71F7-48E1-9022-25CCAEB6ADCA}" destId="{2EF13EAB-79C7-49DE-8330-9828BE482124}" srcOrd="0" destOrd="0" presId="urn:microsoft.com/office/officeart/2005/8/layout/bProcess3"/>
    <dgm:cxn modelId="{A1FCE5C7-60CF-4393-8BD4-F44049F155A5}" srcId="{C9A2E024-A70F-4676-BB7D-DD79C3F807F1}" destId="{043AD238-8E60-4E3B-930B-8DAF74E05FDB}" srcOrd="6" destOrd="0" parTransId="{0E9B4EB7-0661-4818-B373-6521D3C3EB53}" sibTransId="{1317050D-651F-4EDF-AA2B-E3558AAB4B74}"/>
    <dgm:cxn modelId="{3CCB4ACC-7800-4563-9F65-8955E85E4888}" type="presOf" srcId="{3E902B72-09DB-4B0C-AF6B-02BAB7F72425}" destId="{54EF74B1-0E83-4CB7-AE62-6ABC9D1F3584}" srcOrd="1" destOrd="0" presId="urn:microsoft.com/office/officeart/2005/8/layout/bProcess3"/>
    <dgm:cxn modelId="{85CECBD6-79ED-4B94-822F-09FC88970F27}" type="presOf" srcId="{3F273C23-3AD9-48EF-A963-C1585A78A186}" destId="{EAAD04D5-2CB4-4DD7-9DF2-D72F93654ED6}" srcOrd="1" destOrd="0" presId="urn:microsoft.com/office/officeart/2005/8/layout/bProcess3"/>
    <dgm:cxn modelId="{D94B44DD-83A2-4FD2-A996-6CAAFFA33E0C}" type="presOf" srcId="{3F273C23-3AD9-48EF-A963-C1585A78A186}" destId="{5DE43954-A068-4963-986E-60C6C989812F}"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38F09CF0-0AEC-4BED-BB44-9E5DBEB99CB8}" type="presOf" srcId="{043AD238-8E60-4E3B-930B-8DAF74E05FDB}" destId="{6BBB79B8-9C5C-4489-B9DB-D36EFAF93A3B}" srcOrd="0" destOrd="0" presId="urn:microsoft.com/office/officeart/2005/8/layout/bProcess3"/>
    <dgm:cxn modelId="{FDA908F7-1241-4C03-BEAF-222F01E9E8BF}" srcId="{C9A2E024-A70F-4676-BB7D-DD79C3F807F1}" destId="{9BA13943-56DC-4EF8-83E0-06AD67FD3EB4}" srcOrd="5" destOrd="0" parTransId="{ABFC5BD6-320D-4E45-92B6-90E7F6B5EEC0}" sibTransId="{4AC71934-71F7-48E1-9022-25CCAEB6ADCA}"/>
    <dgm:cxn modelId="{0D7869FA-CA1E-4C34-B151-8E7B80877DDF}" srcId="{C9A2E024-A70F-4676-BB7D-DD79C3F807F1}" destId="{2678766B-BAFC-4ACB-AAB7-62345E7B7A1D}" srcOrd="4" destOrd="0" parTransId="{81E0FE8C-4F2D-4354-BD3D-6850021916FD}" sibTransId="{D4128866-112C-4E44-9691-03646AAA1FC6}"/>
    <dgm:cxn modelId="{6610B0CE-B0B5-4388-8BB6-87B997CB69B8}" type="presParOf" srcId="{94B4E6FB-8C2B-4F34-838E-8CD4884B263D}" destId="{9FE4F7EB-1C83-4B43-825E-BD4883305E2D}" srcOrd="0" destOrd="0" presId="urn:microsoft.com/office/officeart/2005/8/layout/bProcess3"/>
    <dgm:cxn modelId="{2F979D6A-17BF-4306-BA61-47A2FF611846}" type="presParOf" srcId="{94B4E6FB-8C2B-4F34-838E-8CD4884B263D}" destId="{5DE43954-A068-4963-986E-60C6C989812F}" srcOrd="1" destOrd="0" presId="urn:microsoft.com/office/officeart/2005/8/layout/bProcess3"/>
    <dgm:cxn modelId="{9D7BB7C4-06CE-42DC-AFED-80250C439BE5}" type="presParOf" srcId="{5DE43954-A068-4963-986E-60C6C989812F}" destId="{EAAD04D5-2CB4-4DD7-9DF2-D72F93654ED6}" srcOrd="0" destOrd="0" presId="urn:microsoft.com/office/officeart/2005/8/layout/bProcess3"/>
    <dgm:cxn modelId="{B819C514-1491-4F64-8ABD-1A1A778396D5}" type="presParOf" srcId="{94B4E6FB-8C2B-4F34-838E-8CD4884B263D}" destId="{9F739C1C-14B9-4FD6-B021-A89A0CFD5278}" srcOrd="2" destOrd="0" presId="urn:microsoft.com/office/officeart/2005/8/layout/bProcess3"/>
    <dgm:cxn modelId="{EC716D3E-640B-433B-8E3A-E88285946A8C}" type="presParOf" srcId="{94B4E6FB-8C2B-4F34-838E-8CD4884B263D}" destId="{5B0149BA-54C6-4C2D-82F6-E209F9268A46}" srcOrd="3" destOrd="0" presId="urn:microsoft.com/office/officeart/2005/8/layout/bProcess3"/>
    <dgm:cxn modelId="{E3033723-077B-4FDA-A5A4-18F047C568A2}" type="presParOf" srcId="{5B0149BA-54C6-4C2D-82F6-E209F9268A46}" destId="{54EF74B1-0E83-4CB7-AE62-6ABC9D1F3584}" srcOrd="0" destOrd="0" presId="urn:microsoft.com/office/officeart/2005/8/layout/bProcess3"/>
    <dgm:cxn modelId="{7B9755B2-BD62-49CF-8603-AEB574AFAA3A}" type="presParOf" srcId="{94B4E6FB-8C2B-4F34-838E-8CD4884B263D}" destId="{F34A98A5-4643-4D68-B5A2-C6CA2E683B97}" srcOrd="4" destOrd="0" presId="urn:microsoft.com/office/officeart/2005/8/layout/bProcess3"/>
    <dgm:cxn modelId="{0EC382EB-1C54-45E3-8C22-030A2E0CE375}" type="presParOf" srcId="{94B4E6FB-8C2B-4F34-838E-8CD4884B263D}" destId="{F55F2BA6-C3BF-4C93-AE29-5C3D95DD5DCE}" srcOrd="5" destOrd="0" presId="urn:microsoft.com/office/officeart/2005/8/layout/bProcess3"/>
    <dgm:cxn modelId="{927FD6F1-5109-4617-99A3-5307B51970DB}" type="presParOf" srcId="{F55F2BA6-C3BF-4C93-AE29-5C3D95DD5DCE}" destId="{DA6185D5-22AB-4462-B29D-961150831C7A}" srcOrd="0" destOrd="0" presId="urn:microsoft.com/office/officeart/2005/8/layout/bProcess3"/>
    <dgm:cxn modelId="{895C6958-4A3B-4C8F-B4E9-A112E6F872F0}" type="presParOf" srcId="{94B4E6FB-8C2B-4F34-838E-8CD4884B263D}" destId="{E4990D86-9153-4D36-88F7-7CDAA0386410}" srcOrd="6" destOrd="0" presId="urn:microsoft.com/office/officeart/2005/8/layout/bProcess3"/>
    <dgm:cxn modelId="{22C7BFAA-A8AB-4E74-A904-E2EADEEF7E65}" type="presParOf" srcId="{94B4E6FB-8C2B-4F34-838E-8CD4884B263D}" destId="{9C42E59F-BF21-4339-A0BF-97FA10DEB636}" srcOrd="7"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8" destOrd="0" presId="urn:microsoft.com/office/officeart/2005/8/layout/bProcess3"/>
    <dgm:cxn modelId="{F3E227CC-5061-46B0-AFBE-5D2B6F0DDCDA}" type="presParOf" srcId="{94B4E6FB-8C2B-4F34-838E-8CD4884B263D}" destId="{7FBD0466-5E66-419B-A8F3-977302D178A2}" srcOrd="9"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77BEA7A7-A72B-403B-92CC-A1AC9ECD020D}" type="presParOf" srcId="{94B4E6FB-8C2B-4F34-838E-8CD4884B263D}" destId="{4819A690-161D-4AB3-920F-2045ACFB43B4}" srcOrd="10" destOrd="0" presId="urn:microsoft.com/office/officeart/2005/8/layout/bProcess3"/>
    <dgm:cxn modelId="{FEFECEB3-5312-4DDC-9501-A65F51C7E0A8}" type="presParOf" srcId="{94B4E6FB-8C2B-4F34-838E-8CD4884B263D}" destId="{2EF13EAB-79C7-49DE-8330-9828BE482124}" srcOrd="11" destOrd="0" presId="urn:microsoft.com/office/officeart/2005/8/layout/bProcess3"/>
    <dgm:cxn modelId="{1659102A-63F5-47F1-BA6B-88911D570ADF}" type="presParOf" srcId="{2EF13EAB-79C7-49DE-8330-9828BE482124}" destId="{1B1C12B3-59C5-4737-9959-E5C1329C4477}" srcOrd="0" destOrd="0" presId="urn:microsoft.com/office/officeart/2005/8/layout/bProcess3"/>
    <dgm:cxn modelId="{ABAD0BFA-DF36-428E-99E4-C5A6AB63DDAA}" type="presParOf" srcId="{94B4E6FB-8C2B-4F34-838E-8CD4884B263D}" destId="{6BBB79B8-9C5C-4489-B9DB-D36EFAF93A3B}" srcOrd="12" destOrd="0" presId="urn:microsoft.com/office/officeart/2005/8/layout/bProcess3"/>
  </dgm:cxnLst>
  <dgm:bg/>
  <dgm:whole/>
  <dgm:extLst>
    <a:ext uri="http://schemas.microsoft.com/office/drawing/2008/diagram">
      <dsp:dataModelExt xmlns:dsp="http://schemas.microsoft.com/office/drawing/2008/diagram" relId="rId5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DE43954-A068-4963-986E-60C6C989812F}">
      <dsp:nvSpPr>
        <dsp:cNvPr id="0" name=""/>
        <dsp:cNvSpPr/>
      </dsp:nvSpPr>
      <dsp:spPr>
        <a:xfrm>
          <a:off x="2628073" y="699824"/>
          <a:ext cx="538952" cy="91440"/>
        </a:xfrm>
        <a:custGeom>
          <a:avLst/>
          <a:gdLst/>
          <a:ahLst/>
          <a:cxnLst/>
          <a:rect l="0" t="0" r="0" b="0"/>
          <a:pathLst>
            <a:path>
              <a:moveTo>
                <a:pt x="0" y="45720"/>
              </a:moveTo>
              <a:lnTo>
                <a:pt x="538952"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83311" y="742696"/>
        <a:ext cx="28477" cy="5695"/>
      </dsp:txXfrm>
    </dsp:sp>
    <dsp:sp modelId="{9FE4F7EB-1C83-4B43-825E-BD4883305E2D}">
      <dsp:nvSpPr>
        <dsp:cNvPr id="0" name=""/>
        <dsp:cNvSpPr/>
      </dsp:nvSpPr>
      <dsp:spPr>
        <a:xfrm>
          <a:off x="153559" y="2650"/>
          <a:ext cx="2476313" cy="148578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Using Android Studio, Java and XML, begin to extract data from the accelerometer (for step counting)  and save it in some form of file. This data then can be graphed and analyzed for patterns</a:t>
          </a:r>
        </a:p>
      </dsp:txBody>
      <dsp:txXfrm>
        <a:off x="153559" y="2650"/>
        <a:ext cx="2476313" cy="1485788"/>
      </dsp:txXfrm>
    </dsp:sp>
    <dsp:sp modelId="{5B0149BA-54C6-4C2D-82F6-E209F9268A46}">
      <dsp:nvSpPr>
        <dsp:cNvPr id="0" name=""/>
        <dsp:cNvSpPr/>
      </dsp:nvSpPr>
      <dsp:spPr>
        <a:xfrm>
          <a:off x="1391716" y="1486638"/>
          <a:ext cx="3045866" cy="538952"/>
        </a:xfrm>
        <a:custGeom>
          <a:avLst/>
          <a:gdLst/>
          <a:ahLst/>
          <a:cxnLst/>
          <a:rect l="0" t="0" r="0" b="0"/>
          <a:pathLst>
            <a:path>
              <a:moveTo>
                <a:pt x="3045866" y="0"/>
              </a:moveTo>
              <a:lnTo>
                <a:pt x="3045866" y="286576"/>
              </a:lnTo>
              <a:lnTo>
                <a:pt x="0" y="286576"/>
              </a:lnTo>
              <a:lnTo>
                <a:pt x="0" y="538952"/>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37183" y="1753267"/>
        <a:ext cx="154932" cy="5695"/>
      </dsp:txXfrm>
    </dsp:sp>
    <dsp:sp modelId="{9F739C1C-14B9-4FD6-B021-A89A0CFD5278}">
      <dsp:nvSpPr>
        <dsp:cNvPr id="0" name=""/>
        <dsp:cNvSpPr/>
      </dsp:nvSpPr>
      <dsp:spPr>
        <a:xfrm>
          <a:off x="3199426" y="2650"/>
          <a:ext cx="2476313" cy="148578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reate a filtration algortihim to santise the raw data from the accelerometer to just recieve the user acceleration. (Remove the effect of gravitational acceleration)</a:t>
          </a:r>
        </a:p>
      </dsp:txBody>
      <dsp:txXfrm>
        <a:off x="3199426" y="2650"/>
        <a:ext cx="2476313" cy="1485788"/>
      </dsp:txXfrm>
    </dsp:sp>
    <dsp:sp modelId="{F55F2BA6-C3BF-4C93-AE29-5C3D95DD5DCE}">
      <dsp:nvSpPr>
        <dsp:cNvPr id="0" name=""/>
        <dsp:cNvSpPr/>
      </dsp:nvSpPr>
      <dsp:spPr>
        <a:xfrm>
          <a:off x="2628073" y="2755165"/>
          <a:ext cx="538952" cy="91440"/>
        </a:xfrm>
        <a:custGeom>
          <a:avLst/>
          <a:gdLst/>
          <a:ahLst/>
          <a:cxnLst/>
          <a:rect l="0" t="0" r="0" b="0"/>
          <a:pathLst>
            <a:path>
              <a:moveTo>
                <a:pt x="0" y="45720"/>
              </a:moveTo>
              <a:lnTo>
                <a:pt x="538952"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83311" y="2798037"/>
        <a:ext cx="28477" cy="5695"/>
      </dsp:txXfrm>
    </dsp:sp>
    <dsp:sp modelId="{F34A98A5-4643-4D68-B5A2-C6CA2E683B97}">
      <dsp:nvSpPr>
        <dsp:cNvPr id="0" name=""/>
        <dsp:cNvSpPr/>
      </dsp:nvSpPr>
      <dsp:spPr>
        <a:xfrm>
          <a:off x="153559" y="2057991"/>
          <a:ext cx="2476313" cy="148578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Implement an analyzing algorithm to determine the number of peaks or troughs in the acceleration data, to count the number of steps. Take into consideration the different types of peaks.</a:t>
          </a:r>
        </a:p>
      </dsp:txBody>
      <dsp:txXfrm>
        <a:off x="153559" y="2057991"/>
        <a:ext cx="2476313" cy="1485788"/>
      </dsp:txXfrm>
    </dsp:sp>
    <dsp:sp modelId="{9C42E59F-BF21-4339-A0BF-97FA10DEB636}">
      <dsp:nvSpPr>
        <dsp:cNvPr id="0" name=""/>
        <dsp:cNvSpPr/>
      </dsp:nvSpPr>
      <dsp:spPr>
        <a:xfrm>
          <a:off x="1391716" y="3541979"/>
          <a:ext cx="3045866" cy="538952"/>
        </a:xfrm>
        <a:custGeom>
          <a:avLst/>
          <a:gdLst/>
          <a:ahLst/>
          <a:cxnLst/>
          <a:rect l="0" t="0" r="0" b="0"/>
          <a:pathLst>
            <a:path>
              <a:moveTo>
                <a:pt x="3045866" y="0"/>
              </a:moveTo>
              <a:lnTo>
                <a:pt x="3045866" y="286576"/>
              </a:lnTo>
              <a:lnTo>
                <a:pt x="0" y="286576"/>
              </a:lnTo>
              <a:lnTo>
                <a:pt x="0" y="538952"/>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37183" y="3808607"/>
        <a:ext cx="154932" cy="5695"/>
      </dsp:txXfrm>
    </dsp:sp>
    <dsp:sp modelId="{E4990D86-9153-4D36-88F7-7CDAA0386410}">
      <dsp:nvSpPr>
        <dsp:cNvPr id="0" name=""/>
        <dsp:cNvSpPr/>
      </dsp:nvSpPr>
      <dsp:spPr>
        <a:xfrm>
          <a:off x="3199426" y="2057991"/>
          <a:ext cx="2476313" cy="148578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ary to implement pose recognition for exercises, to be able to extract quantitive information from an exercise.</a:t>
          </a:r>
        </a:p>
      </dsp:txBody>
      <dsp:txXfrm>
        <a:off x="3199426" y="2057991"/>
        <a:ext cx="2476313" cy="1485788"/>
      </dsp:txXfrm>
    </dsp:sp>
    <dsp:sp modelId="{7FBD0466-5E66-419B-A8F3-977302D178A2}">
      <dsp:nvSpPr>
        <dsp:cNvPr id="0" name=""/>
        <dsp:cNvSpPr/>
      </dsp:nvSpPr>
      <dsp:spPr>
        <a:xfrm>
          <a:off x="2628073" y="4810505"/>
          <a:ext cx="538952" cy="91440"/>
        </a:xfrm>
        <a:custGeom>
          <a:avLst/>
          <a:gdLst/>
          <a:ahLst/>
          <a:cxnLst/>
          <a:rect l="0" t="0" r="0" b="0"/>
          <a:pathLst>
            <a:path>
              <a:moveTo>
                <a:pt x="0" y="45720"/>
              </a:moveTo>
              <a:lnTo>
                <a:pt x="538952"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83311" y="4853378"/>
        <a:ext cx="28477" cy="5695"/>
      </dsp:txXfrm>
    </dsp:sp>
    <dsp:sp modelId="{2201273F-A7C5-459B-8803-AE9C6B09A54B}">
      <dsp:nvSpPr>
        <dsp:cNvPr id="0" name=""/>
        <dsp:cNvSpPr/>
      </dsp:nvSpPr>
      <dsp:spPr>
        <a:xfrm>
          <a:off x="153559" y="4113331"/>
          <a:ext cx="2476313" cy="148578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153559" y="4113331"/>
        <a:ext cx="2476313" cy="1485788"/>
      </dsp:txXfrm>
    </dsp:sp>
    <dsp:sp modelId="{2EF13EAB-79C7-49DE-8330-9828BE482124}">
      <dsp:nvSpPr>
        <dsp:cNvPr id="0" name=""/>
        <dsp:cNvSpPr/>
      </dsp:nvSpPr>
      <dsp:spPr>
        <a:xfrm>
          <a:off x="1391716" y="5597319"/>
          <a:ext cx="3045866" cy="538952"/>
        </a:xfrm>
        <a:custGeom>
          <a:avLst/>
          <a:gdLst/>
          <a:ahLst/>
          <a:cxnLst/>
          <a:rect l="0" t="0" r="0" b="0"/>
          <a:pathLst>
            <a:path>
              <a:moveTo>
                <a:pt x="3045866" y="0"/>
              </a:moveTo>
              <a:lnTo>
                <a:pt x="3045866" y="286576"/>
              </a:lnTo>
              <a:lnTo>
                <a:pt x="0" y="286576"/>
              </a:lnTo>
              <a:lnTo>
                <a:pt x="0" y="538952"/>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37183" y="5863948"/>
        <a:ext cx="154932" cy="5695"/>
      </dsp:txXfrm>
    </dsp:sp>
    <dsp:sp modelId="{4819A690-161D-4AB3-920F-2045ACFB43B4}">
      <dsp:nvSpPr>
        <dsp:cNvPr id="0" name=""/>
        <dsp:cNvSpPr/>
      </dsp:nvSpPr>
      <dsp:spPr>
        <a:xfrm>
          <a:off x="3199426" y="4113331"/>
          <a:ext cx="2476313" cy="148578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of the above into one app, that also entails a modern, simple UI suited towards my third party. This should allow users to choose an exercise within a menu, and track it.</a:t>
          </a:r>
        </a:p>
      </dsp:txBody>
      <dsp:txXfrm>
        <a:off x="3199426" y="4113331"/>
        <a:ext cx="2476313" cy="1485788"/>
      </dsp:txXfrm>
    </dsp:sp>
    <dsp:sp modelId="{6BBB79B8-9C5C-4489-B9DB-D36EFAF93A3B}">
      <dsp:nvSpPr>
        <dsp:cNvPr id="0" name=""/>
        <dsp:cNvSpPr/>
      </dsp:nvSpPr>
      <dsp:spPr>
        <a:xfrm>
          <a:off x="153559" y="6168672"/>
          <a:ext cx="2476313" cy="148578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information about the user's activities can be stored in a relational database. (Exercise type, step count, calorie burnt etc.)</a:t>
          </a:r>
        </a:p>
      </dsp:txBody>
      <dsp:txXfrm>
        <a:off x="153559" y="6168672"/>
        <a:ext cx="2476313" cy="1485788"/>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4</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s>
</file>

<file path=customXml/itemProps1.xml><?xml version="1.0" encoding="utf-8"?>
<ds:datastoreItem xmlns:ds="http://schemas.openxmlformats.org/officeDocument/2006/customXml" ds:itemID="{E73CF915-BABB-473B-8A14-007252184A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50</TotalTime>
  <Pages>25</Pages>
  <Words>4080</Words>
  <Characters>23257</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335</cp:revision>
  <dcterms:created xsi:type="dcterms:W3CDTF">2021-07-23T10:02:00Z</dcterms:created>
  <dcterms:modified xsi:type="dcterms:W3CDTF">2021-09-15T20:29:00Z</dcterms:modified>
</cp:coreProperties>
</file>